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25367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25367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25367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25367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25367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25367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25367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25367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25367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25367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25367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25367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25367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25367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25367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25367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25367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25367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25367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25367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25367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25367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25367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25367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25367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25367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25367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82618B" w:rsidRDefault="0082618B" w:rsidP="007016BF">
                              <w:pPr>
                                <w:spacing w:before="60" w:after="0"/>
                                <w:jc w:val="center"/>
                                <w:rPr>
                                  <w:lang w:val="sv-SE"/>
                                </w:rPr>
                              </w:pPr>
                              <w:r>
                                <w:rPr>
                                  <w:lang w:val="sv-SE"/>
                                </w:rPr>
                                <w:t>Register Preparator</w:t>
                              </w:r>
                            </w:p>
                            <w:p w14:paraId="5B7E5EAE" w14:textId="77777777" w:rsidR="0082618B" w:rsidRPr="00C7380D" w:rsidRDefault="0082618B"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82618B" w:rsidRDefault="0082618B" w:rsidP="00F52895">
                              <w:pPr>
                                <w:spacing w:before="60" w:after="0"/>
                                <w:jc w:val="center"/>
                                <w:rPr>
                                  <w:lang w:val="sv-SE"/>
                                </w:rPr>
                              </w:pPr>
                              <w:r>
                                <w:rPr>
                                  <w:lang w:val="sv-SE"/>
                                </w:rPr>
                                <w:t>Register Allocator</w:t>
                              </w:r>
                            </w:p>
                            <w:p w14:paraId="49971E8A" w14:textId="77777777" w:rsidR="0082618B" w:rsidRDefault="0082618B"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82618B" w:rsidRPr="009C410A" w:rsidRDefault="0082618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2618B" w:rsidRPr="009C410A" w:rsidRDefault="0082618B"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82618B" w:rsidRDefault="0082618B"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82618B" w:rsidRDefault="0082618B"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82618B" w:rsidRDefault="0082618B" w:rsidP="007016BF">
                              <w:pPr>
                                <w:pStyle w:val="Normalwebb"/>
                                <w:spacing w:before="60" w:line="252" w:lineRule="auto"/>
                                <w:jc w:val="center"/>
                              </w:pPr>
                              <w:r>
                                <w:rPr>
                                  <w:rFonts w:eastAsia="Calibri"/>
                                  <w:sz w:val="22"/>
                                  <w:szCs w:val="22"/>
                                  <w:lang w:val="en-US"/>
                                </w:rPr>
                                <w:t>Object Code</w:t>
                              </w:r>
                            </w:p>
                            <w:p w14:paraId="774C3A6C" w14:textId="77777777" w:rsidR="0082618B" w:rsidRDefault="0082618B"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82618B" w:rsidRDefault="0082618B"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82618B" w:rsidRDefault="0082618B"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82618B" w:rsidRDefault="0082618B" w:rsidP="007016BF">
                        <w:pPr>
                          <w:spacing w:before="60" w:after="0"/>
                          <w:jc w:val="center"/>
                          <w:rPr>
                            <w:lang w:val="sv-SE"/>
                          </w:rPr>
                        </w:pPr>
                        <w:r>
                          <w:rPr>
                            <w:lang w:val="sv-SE"/>
                          </w:rPr>
                          <w:t>Register Preparator</w:t>
                        </w:r>
                      </w:p>
                      <w:p w14:paraId="5B7E5EAE" w14:textId="77777777" w:rsidR="0082618B" w:rsidRPr="00C7380D" w:rsidRDefault="0082618B"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82618B" w:rsidRDefault="0082618B" w:rsidP="00F52895">
                        <w:pPr>
                          <w:spacing w:before="60" w:after="0"/>
                          <w:jc w:val="center"/>
                          <w:rPr>
                            <w:lang w:val="sv-SE"/>
                          </w:rPr>
                        </w:pPr>
                        <w:r>
                          <w:rPr>
                            <w:lang w:val="sv-SE"/>
                          </w:rPr>
                          <w:t>Register Allocator</w:t>
                        </w:r>
                      </w:p>
                      <w:p w14:paraId="49971E8A" w14:textId="77777777" w:rsidR="0082618B" w:rsidRDefault="0082618B"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82618B" w:rsidRPr="009C410A" w:rsidRDefault="0082618B"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82618B" w:rsidRPr="009C410A" w:rsidRDefault="0082618B"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82618B" w:rsidRDefault="0082618B"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82618B" w:rsidRDefault="0082618B"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82618B" w:rsidRDefault="0082618B" w:rsidP="007016BF">
                        <w:pPr>
                          <w:pStyle w:val="Normalwebb"/>
                          <w:spacing w:before="60" w:line="252" w:lineRule="auto"/>
                          <w:jc w:val="center"/>
                        </w:pPr>
                        <w:r>
                          <w:rPr>
                            <w:rFonts w:eastAsia="Calibri"/>
                            <w:sz w:val="22"/>
                            <w:szCs w:val="22"/>
                            <w:lang w:val="en-US"/>
                          </w:rPr>
                          <w:t>Object Code</w:t>
                        </w:r>
                      </w:p>
                      <w:p w14:paraId="774C3A6C" w14:textId="77777777" w:rsidR="0082618B" w:rsidRDefault="0082618B"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82618B" w:rsidRDefault="0082618B"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82618B" w:rsidRDefault="0082618B"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82618B" w:rsidRPr="00D2146B" w:rsidRDefault="0082618B" w:rsidP="0050082D">
                              <w:pPr>
                                <w:spacing w:before="0" w:after="0"/>
                                <w:rPr>
                                  <w:sz w:val="18"/>
                                  <w:szCs w:val="18"/>
                                  <w:lang w:val="sv-SE"/>
                                </w:rPr>
                              </w:pPr>
                              <w:r>
                                <w:rPr>
                                  <w:sz w:val="18"/>
                                  <w:szCs w:val="18"/>
                                  <w:lang w:val="sv-SE"/>
                                </w:rPr>
                                <w:t>Static int globalInt</w:t>
                              </w:r>
                            </w:p>
                            <w:p w14:paraId="69A6032C" w14:textId="768161F7" w:rsidR="0082618B" w:rsidRDefault="0082618B" w:rsidP="0050082D">
                              <w:pPr>
                                <w:spacing w:before="0" w:after="0"/>
                                <w:rPr>
                                  <w:sz w:val="18"/>
                                  <w:szCs w:val="18"/>
                                  <w:lang w:val="sv-SE"/>
                                </w:rPr>
                              </w:pPr>
                              <w:r>
                                <w:rPr>
                                  <w:sz w:val="18"/>
                                  <w:szCs w:val="18"/>
                                  <w:lang w:val="sv-SE"/>
                                </w:rPr>
                                <w:t>Static int i</w:t>
                              </w:r>
                            </w:p>
                            <w:p w14:paraId="65DC2C71" w14:textId="7AEEED2D" w:rsidR="0082618B" w:rsidRDefault="0082618B" w:rsidP="0050082D">
                              <w:pPr>
                                <w:spacing w:before="0" w:after="0"/>
                                <w:rPr>
                                  <w:sz w:val="18"/>
                                  <w:szCs w:val="18"/>
                                  <w:lang w:val="sv-SE"/>
                                </w:rPr>
                              </w:pPr>
                            </w:p>
                            <w:p w14:paraId="3B0DD407" w14:textId="21D67AC3" w:rsidR="0082618B" w:rsidRPr="001B6705" w:rsidRDefault="0082618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2618B" w:rsidRPr="00D2146B" w:rsidRDefault="0082618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82618B" w:rsidRPr="00D2146B" w:rsidRDefault="0082618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82618B" w:rsidRDefault="0082618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2618B" w:rsidRPr="00D2146B" w:rsidRDefault="0082618B" w:rsidP="0050082D">
                              <w:pPr>
                                <w:spacing w:before="0" w:after="0" w:line="256" w:lineRule="auto"/>
                                <w:rPr>
                                  <w:sz w:val="18"/>
                                  <w:szCs w:val="18"/>
                                </w:rPr>
                              </w:pPr>
                              <w:r>
                                <w:rPr>
                                  <w:sz w:val="18"/>
                                  <w:szCs w:val="18"/>
                                </w:rPr>
                                <w:t>Auto mainChar : char</w:t>
                              </w:r>
                            </w:p>
                            <w:p w14:paraId="302437A3" w14:textId="77777777" w:rsidR="0082618B" w:rsidRDefault="0082618B" w:rsidP="0050082D">
                              <w:pPr>
                                <w:spacing w:before="0" w:after="0" w:line="256" w:lineRule="auto"/>
                                <w:rPr>
                                  <w:rFonts w:eastAsia="Calibri"/>
                                  <w:color w:val="000000"/>
                                  <w:sz w:val="18"/>
                                  <w:szCs w:val="18"/>
                                </w:rPr>
                              </w:pPr>
                            </w:p>
                            <w:p w14:paraId="71CC6A80" w14:textId="77C30F45" w:rsidR="0082618B" w:rsidRPr="00D2146B" w:rsidRDefault="0082618B" w:rsidP="008C458D">
                              <w:pPr>
                                <w:spacing w:before="0" w:after="0" w:line="256" w:lineRule="auto"/>
                                <w:rPr>
                                  <w:sz w:val="18"/>
                                  <w:szCs w:val="18"/>
                                </w:rPr>
                              </w:pPr>
                              <w:r>
                                <w:rPr>
                                  <w:rFonts w:eastAsia="Calibri"/>
                                  <w:color w:val="000000"/>
                                  <w:sz w:val="18"/>
                                  <w:szCs w:val="18"/>
                                </w:rPr>
                                <w:t>m_parentTable</w:t>
                              </w:r>
                            </w:p>
                            <w:p w14:paraId="4A1EB75F" w14:textId="77777777" w:rsidR="0082618B" w:rsidRPr="00D2146B" w:rsidRDefault="0082618B" w:rsidP="0050082D">
                              <w:pPr>
                                <w:spacing w:before="0" w:after="0" w:line="256" w:lineRule="auto"/>
                                <w:rPr>
                                  <w:sz w:val="18"/>
                                  <w:szCs w:val="18"/>
                                </w:rPr>
                              </w:pPr>
                              <w:r w:rsidRPr="00D2146B">
                                <w:rPr>
                                  <w:rFonts w:eastAsia="Calibri"/>
                                  <w:color w:val="000000"/>
                                  <w:sz w:val="18"/>
                                  <w:szCs w:val="18"/>
                                </w:rPr>
                                <w:t> </w:t>
                              </w:r>
                            </w:p>
                            <w:p w14:paraId="176D8F8E" w14:textId="77777777" w:rsidR="0082618B" w:rsidRPr="00D2146B" w:rsidRDefault="0082618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82618B" w:rsidRPr="00D2146B" w:rsidRDefault="0082618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82618B" w:rsidRPr="00D2146B" w:rsidRDefault="0082618B" w:rsidP="0050082D">
                              <w:pPr>
                                <w:spacing w:before="0" w:after="0" w:line="254" w:lineRule="auto"/>
                                <w:rPr>
                                  <w:sz w:val="18"/>
                                  <w:szCs w:val="18"/>
                                </w:rPr>
                              </w:pPr>
                              <w:r>
                                <w:rPr>
                                  <w:rFonts w:eastAsia="Calibri"/>
                                  <w:color w:val="000000"/>
                                  <w:sz w:val="18"/>
                                  <w:szCs w:val="18"/>
                                </w:rPr>
                                <w:t>auto int i</w:t>
                              </w:r>
                            </w:p>
                            <w:p w14:paraId="1EB866A9" w14:textId="57278A33" w:rsidR="0082618B" w:rsidRDefault="0082618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2618B" w:rsidRDefault="0082618B" w:rsidP="00073BF2">
                              <w:pPr>
                                <w:spacing w:before="0" w:after="0" w:line="254" w:lineRule="auto"/>
                                <w:rPr>
                                  <w:rFonts w:eastAsia="Calibri"/>
                                  <w:color w:val="000000"/>
                                  <w:sz w:val="18"/>
                                  <w:szCs w:val="18"/>
                                </w:rPr>
                              </w:pPr>
                            </w:p>
                            <w:p w14:paraId="55FF5C13" w14:textId="77777777" w:rsidR="0082618B" w:rsidRPr="00D2146B" w:rsidRDefault="0082618B" w:rsidP="00073BF2">
                              <w:pPr>
                                <w:spacing w:before="0" w:after="0" w:line="256" w:lineRule="auto"/>
                                <w:rPr>
                                  <w:sz w:val="18"/>
                                  <w:szCs w:val="18"/>
                                </w:rPr>
                              </w:pPr>
                              <w:r>
                                <w:rPr>
                                  <w:rFonts w:eastAsia="Calibri"/>
                                  <w:color w:val="000000"/>
                                  <w:sz w:val="18"/>
                                  <w:szCs w:val="18"/>
                                </w:rPr>
                                <w:t>m_parentTable</w:t>
                              </w:r>
                            </w:p>
                            <w:p w14:paraId="20CF0F08" w14:textId="77777777" w:rsidR="0082618B" w:rsidRPr="00D2146B" w:rsidRDefault="0082618B" w:rsidP="00073BF2">
                              <w:pPr>
                                <w:spacing w:before="0" w:after="0" w:line="254" w:lineRule="auto"/>
                                <w:rPr>
                                  <w:sz w:val="18"/>
                                  <w:szCs w:val="18"/>
                                </w:rPr>
                              </w:pPr>
                            </w:p>
                            <w:p w14:paraId="2347329E" w14:textId="77777777" w:rsidR="0082618B" w:rsidRPr="00D2146B" w:rsidRDefault="0082618B" w:rsidP="0050082D">
                              <w:pPr>
                                <w:spacing w:before="0" w:after="0" w:line="254" w:lineRule="auto"/>
                                <w:rPr>
                                  <w:sz w:val="18"/>
                                  <w:szCs w:val="18"/>
                                </w:rPr>
                              </w:pPr>
                              <w:r w:rsidRPr="00D2146B">
                                <w:rPr>
                                  <w:rFonts w:eastAsia="Calibri"/>
                                  <w:color w:val="000000"/>
                                  <w:sz w:val="18"/>
                                  <w:szCs w:val="18"/>
                                </w:rPr>
                                <w:t> </w:t>
                              </w:r>
                            </w:p>
                            <w:p w14:paraId="7D6DAD56" w14:textId="77777777" w:rsidR="0082618B" w:rsidRPr="00D2146B" w:rsidRDefault="0082618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82618B" w:rsidRPr="00D2146B" w:rsidRDefault="0082618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82618B" w:rsidRPr="00100F82" w:rsidRDefault="0082618B" w:rsidP="00100F82">
                              <w:pPr>
                                <w:spacing w:before="0" w:after="0"/>
                                <w:rPr>
                                  <w:sz w:val="18"/>
                                  <w:szCs w:val="18"/>
                                </w:rPr>
                              </w:pPr>
                              <w:r w:rsidRPr="00100F82">
                                <w:rPr>
                                  <w:sz w:val="18"/>
                                  <w:szCs w:val="18"/>
                                </w:rPr>
                                <w:t>auto int i</w:t>
                              </w:r>
                            </w:p>
                            <w:p w14:paraId="5D0A676C" w14:textId="673BC4F3" w:rsidR="0082618B" w:rsidRPr="00100F82" w:rsidRDefault="0082618B" w:rsidP="00100F82">
                              <w:pPr>
                                <w:spacing w:before="0" w:after="0"/>
                                <w:rPr>
                                  <w:sz w:val="18"/>
                                  <w:szCs w:val="18"/>
                                </w:rPr>
                              </w:pPr>
                              <w:r w:rsidRPr="00100F82">
                                <w:rPr>
                                  <w:sz w:val="18"/>
                                  <w:szCs w:val="18"/>
                                </w:rPr>
                                <w:t>auto double blockDouble</w:t>
                              </w:r>
                            </w:p>
                            <w:p w14:paraId="5B01AFF6" w14:textId="77777777" w:rsidR="0082618B" w:rsidRDefault="0082618B" w:rsidP="00100F82">
                              <w:pPr>
                                <w:spacing w:before="0" w:after="0" w:line="256" w:lineRule="auto"/>
                                <w:rPr>
                                  <w:rFonts w:eastAsia="Calibri"/>
                                  <w:color w:val="000000"/>
                                  <w:sz w:val="18"/>
                                  <w:szCs w:val="18"/>
                                </w:rPr>
                              </w:pPr>
                            </w:p>
                            <w:p w14:paraId="35EF25BA" w14:textId="6D9A7EDC" w:rsidR="0082618B" w:rsidRPr="00D2146B" w:rsidRDefault="0082618B" w:rsidP="00100F82">
                              <w:pPr>
                                <w:spacing w:before="0" w:after="0" w:line="256" w:lineRule="auto"/>
                                <w:rPr>
                                  <w:sz w:val="18"/>
                                  <w:szCs w:val="18"/>
                                </w:rPr>
                              </w:pPr>
                              <w:r>
                                <w:rPr>
                                  <w:rFonts w:eastAsia="Calibri"/>
                                  <w:color w:val="000000"/>
                                  <w:sz w:val="18"/>
                                  <w:szCs w:val="18"/>
                                </w:rPr>
                                <w:t>m_parentTable</w:t>
                              </w:r>
                            </w:p>
                            <w:p w14:paraId="274031CF" w14:textId="32871C06" w:rsidR="0082618B" w:rsidRDefault="0082618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82618B" w:rsidRDefault="0082618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82618B" w:rsidRDefault="0082618B" w:rsidP="00D44BB8">
                              <w:pPr>
                                <w:spacing w:line="252" w:lineRule="auto"/>
                              </w:pPr>
                              <w:r>
                                <w:rPr>
                                  <w:rFonts w:eastAsia="Calibri"/>
                                  <w:color w:val="000000"/>
                                  <w:sz w:val="18"/>
                                  <w:szCs w:val="18"/>
                                </w:rPr>
                                <w:t>SymbolTable.CurrentTable</w:t>
                              </w:r>
                            </w:p>
                            <w:p w14:paraId="332537CB" w14:textId="66AB52F1" w:rsidR="0082618B" w:rsidRDefault="0082618B" w:rsidP="00D44BB8">
                              <w:pPr>
                                <w:spacing w:line="252" w:lineRule="auto"/>
                              </w:pPr>
                            </w:p>
                            <w:p w14:paraId="35DA4169" w14:textId="77777777" w:rsidR="0082618B" w:rsidRDefault="0082618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82618B" w:rsidRPr="00610E6C" w:rsidRDefault="0082618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82618B" w:rsidRPr="00D2146B" w:rsidRDefault="0082618B" w:rsidP="0050082D">
                        <w:pPr>
                          <w:spacing w:before="0" w:after="0"/>
                          <w:rPr>
                            <w:sz w:val="18"/>
                            <w:szCs w:val="18"/>
                            <w:lang w:val="sv-SE"/>
                          </w:rPr>
                        </w:pPr>
                        <w:r>
                          <w:rPr>
                            <w:sz w:val="18"/>
                            <w:szCs w:val="18"/>
                            <w:lang w:val="sv-SE"/>
                          </w:rPr>
                          <w:t>Static int globalInt</w:t>
                        </w:r>
                      </w:p>
                      <w:p w14:paraId="69A6032C" w14:textId="768161F7" w:rsidR="0082618B" w:rsidRDefault="0082618B" w:rsidP="0050082D">
                        <w:pPr>
                          <w:spacing w:before="0" w:after="0"/>
                          <w:rPr>
                            <w:sz w:val="18"/>
                            <w:szCs w:val="18"/>
                            <w:lang w:val="sv-SE"/>
                          </w:rPr>
                        </w:pPr>
                        <w:r>
                          <w:rPr>
                            <w:sz w:val="18"/>
                            <w:szCs w:val="18"/>
                            <w:lang w:val="sv-SE"/>
                          </w:rPr>
                          <w:t>Static int i</w:t>
                        </w:r>
                      </w:p>
                      <w:p w14:paraId="65DC2C71" w14:textId="7AEEED2D" w:rsidR="0082618B" w:rsidRDefault="0082618B" w:rsidP="0050082D">
                        <w:pPr>
                          <w:spacing w:before="0" w:after="0"/>
                          <w:rPr>
                            <w:sz w:val="18"/>
                            <w:szCs w:val="18"/>
                            <w:lang w:val="sv-SE"/>
                          </w:rPr>
                        </w:pPr>
                      </w:p>
                      <w:p w14:paraId="3B0DD407" w14:textId="21D67AC3" w:rsidR="0082618B" w:rsidRPr="001B6705" w:rsidRDefault="0082618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82618B" w:rsidRPr="00D2146B" w:rsidRDefault="0082618B"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82618B" w:rsidRPr="00D2146B" w:rsidRDefault="0082618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82618B" w:rsidRDefault="0082618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82618B" w:rsidRPr="00D2146B" w:rsidRDefault="0082618B" w:rsidP="0050082D">
                        <w:pPr>
                          <w:spacing w:before="0" w:after="0" w:line="256" w:lineRule="auto"/>
                          <w:rPr>
                            <w:sz w:val="18"/>
                            <w:szCs w:val="18"/>
                          </w:rPr>
                        </w:pPr>
                        <w:r>
                          <w:rPr>
                            <w:sz w:val="18"/>
                            <w:szCs w:val="18"/>
                          </w:rPr>
                          <w:t>Auto mainChar : char</w:t>
                        </w:r>
                      </w:p>
                      <w:p w14:paraId="302437A3" w14:textId="77777777" w:rsidR="0082618B" w:rsidRDefault="0082618B" w:rsidP="0050082D">
                        <w:pPr>
                          <w:spacing w:before="0" w:after="0" w:line="256" w:lineRule="auto"/>
                          <w:rPr>
                            <w:rFonts w:eastAsia="Calibri"/>
                            <w:color w:val="000000"/>
                            <w:sz w:val="18"/>
                            <w:szCs w:val="18"/>
                          </w:rPr>
                        </w:pPr>
                      </w:p>
                      <w:p w14:paraId="71CC6A80" w14:textId="77C30F45" w:rsidR="0082618B" w:rsidRPr="00D2146B" w:rsidRDefault="0082618B" w:rsidP="008C458D">
                        <w:pPr>
                          <w:spacing w:before="0" w:after="0" w:line="256" w:lineRule="auto"/>
                          <w:rPr>
                            <w:sz w:val="18"/>
                            <w:szCs w:val="18"/>
                          </w:rPr>
                        </w:pPr>
                        <w:r>
                          <w:rPr>
                            <w:rFonts w:eastAsia="Calibri"/>
                            <w:color w:val="000000"/>
                            <w:sz w:val="18"/>
                            <w:szCs w:val="18"/>
                          </w:rPr>
                          <w:t>m_parentTable</w:t>
                        </w:r>
                      </w:p>
                      <w:p w14:paraId="4A1EB75F" w14:textId="77777777" w:rsidR="0082618B" w:rsidRPr="00D2146B" w:rsidRDefault="0082618B" w:rsidP="0050082D">
                        <w:pPr>
                          <w:spacing w:before="0" w:after="0" w:line="256" w:lineRule="auto"/>
                          <w:rPr>
                            <w:sz w:val="18"/>
                            <w:szCs w:val="18"/>
                          </w:rPr>
                        </w:pPr>
                        <w:r w:rsidRPr="00D2146B">
                          <w:rPr>
                            <w:rFonts w:eastAsia="Calibri"/>
                            <w:color w:val="000000"/>
                            <w:sz w:val="18"/>
                            <w:szCs w:val="18"/>
                          </w:rPr>
                          <w:t> </w:t>
                        </w:r>
                      </w:p>
                      <w:p w14:paraId="176D8F8E" w14:textId="77777777" w:rsidR="0082618B" w:rsidRPr="00D2146B" w:rsidRDefault="0082618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82618B" w:rsidRPr="00D2146B" w:rsidRDefault="0082618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82618B" w:rsidRPr="00D2146B" w:rsidRDefault="0082618B" w:rsidP="0050082D">
                        <w:pPr>
                          <w:spacing w:before="0" w:after="0" w:line="254" w:lineRule="auto"/>
                          <w:rPr>
                            <w:sz w:val="18"/>
                            <w:szCs w:val="18"/>
                          </w:rPr>
                        </w:pPr>
                        <w:r>
                          <w:rPr>
                            <w:rFonts w:eastAsia="Calibri"/>
                            <w:color w:val="000000"/>
                            <w:sz w:val="18"/>
                            <w:szCs w:val="18"/>
                          </w:rPr>
                          <w:t>auto int i</w:t>
                        </w:r>
                      </w:p>
                      <w:p w14:paraId="1EB866A9" w14:textId="57278A33" w:rsidR="0082618B" w:rsidRDefault="0082618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82618B" w:rsidRDefault="0082618B" w:rsidP="00073BF2">
                        <w:pPr>
                          <w:spacing w:before="0" w:after="0" w:line="254" w:lineRule="auto"/>
                          <w:rPr>
                            <w:rFonts w:eastAsia="Calibri"/>
                            <w:color w:val="000000"/>
                            <w:sz w:val="18"/>
                            <w:szCs w:val="18"/>
                          </w:rPr>
                        </w:pPr>
                      </w:p>
                      <w:p w14:paraId="55FF5C13" w14:textId="77777777" w:rsidR="0082618B" w:rsidRPr="00D2146B" w:rsidRDefault="0082618B" w:rsidP="00073BF2">
                        <w:pPr>
                          <w:spacing w:before="0" w:after="0" w:line="256" w:lineRule="auto"/>
                          <w:rPr>
                            <w:sz w:val="18"/>
                            <w:szCs w:val="18"/>
                          </w:rPr>
                        </w:pPr>
                        <w:r>
                          <w:rPr>
                            <w:rFonts w:eastAsia="Calibri"/>
                            <w:color w:val="000000"/>
                            <w:sz w:val="18"/>
                            <w:szCs w:val="18"/>
                          </w:rPr>
                          <w:t>m_parentTable</w:t>
                        </w:r>
                      </w:p>
                      <w:p w14:paraId="20CF0F08" w14:textId="77777777" w:rsidR="0082618B" w:rsidRPr="00D2146B" w:rsidRDefault="0082618B" w:rsidP="00073BF2">
                        <w:pPr>
                          <w:spacing w:before="0" w:after="0" w:line="254" w:lineRule="auto"/>
                          <w:rPr>
                            <w:sz w:val="18"/>
                            <w:szCs w:val="18"/>
                          </w:rPr>
                        </w:pPr>
                      </w:p>
                      <w:p w14:paraId="2347329E" w14:textId="77777777" w:rsidR="0082618B" w:rsidRPr="00D2146B" w:rsidRDefault="0082618B" w:rsidP="0050082D">
                        <w:pPr>
                          <w:spacing w:before="0" w:after="0" w:line="254" w:lineRule="auto"/>
                          <w:rPr>
                            <w:sz w:val="18"/>
                            <w:szCs w:val="18"/>
                          </w:rPr>
                        </w:pPr>
                        <w:r w:rsidRPr="00D2146B">
                          <w:rPr>
                            <w:rFonts w:eastAsia="Calibri"/>
                            <w:color w:val="000000"/>
                            <w:sz w:val="18"/>
                            <w:szCs w:val="18"/>
                          </w:rPr>
                          <w:t> </w:t>
                        </w:r>
                      </w:p>
                      <w:p w14:paraId="7D6DAD56" w14:textId="77777777" w:rsidR="0082618B" w:rsidRPr="00D2146B" w:rsidRDefault="0082618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82618B" w:rsidRPr="00D2146B" w:rsidRDefault="0082618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82618B" w:rsidRPr="00100F82" w:rsidRDefault="0082618B" w:rsidP="00100F82">
                        <w:pPr>
                          <w:spacing w:before="0" w:after="0"/>
                          <w:rPr>
                            <w:sz w:val="18"/>
                            <w:szCs w:val="18"/>
                          </w:rPr>
                        </w:pPr>
                        <w:r w:rsidRPr="00100F82">
                          <w:rPr>
                            <w:sz w:val="18"/>
                            <w:szCs w:val="18"/>
                          </w:rPr>
                          <w:t>auto int i</w:t>
                        </w:r>
                      </w:p>
                      <w:p w14:paraId="5D0A676C" w14:textId="673BC4F3" w:rsidR="0082618B" w:rsidRPr="00100F82" w:rsidRDefault="0082618B" w:rsidP="00100F82">
                        <w:pPr>
                          <w:spacing w:before="0" w:after="0"/>
                          <w:rPr>
                            <w:sz w:val="18"/>
                            <w:szCs w:val="18"/>
                          </w:rPr>
                        </w:pPr>
                        <w:r w:rsidRPr="00100F82">
                          <w:rPr>
                            <w:sz w:val="18"/>
                            <w:szCs w:val="18"/>
                          </w:rPr>
                          <w:t>auto double blockDouble</w:t>
                        </w:r>
                      </w:p>
                      <w:p w14:paraId="5B01AFF6" w14:textId="77777777" w:rsidR="0082618B" w:rsidRDefault="0082618B" w:rsidP="00100F82">
                        <w:pPr>
                          <w:spacing w:before="0" w:after="0" w:line="256" w:lineRule="auto"/>
                          <w:rPr>
                            <w:rFonts w:eastAsia="Calibri"/>
                            <w:color w:val="000000"/>
                            <w:sz w:val="18"/>
                            <w:szCs w:val="18"/>
                          </w:rPr>
                        </w:pPr>
                      </w:p>
                      <w:p w14:paraId="35EF25BA" w14:textId="6D9A7EDC" w:rsidR="0082618B" w:rsidRPr="00D2146B" w:rsidRDefault="0082618B" w:rsidP="00100F82">
                        <w:pPr>
                          <w:spacing w:before="0" w:after="0" w:line="256" w:lineRule="auto"/>
                          <w:rPr>
                            <w:sz w:val="18"/>
                            <w:szCs w:val="18"/>
                          </w:rPr>
                        </w:pPr>
                        <w:r>
                          <w:rPr>
                            <w:rFonts w:eastAsia="Calibri"/>
                            <w:color w:val="000000"/>
                            <w:sz w:val="18"/>
                            <w:szCs w:val="18"/>
                          </w:rPr>
                          <w:t>m_parentTable</w:t>
                        </w:r>
                      </w:p>
                      <w:p w14:paraId="274031CF" w14:textId="32871C06" w:rsidR="0082618B" w:rsidRDefault="0082618B"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82618B" w:rsidRDefault="0082618B"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82618B" w:rsidRDefault="0082618B" w:rsidP="00D44BB8">
                        <w:pPr>
                          <w:spacing w:line="252" w:lineRule="auto"/>
                        </w:pPr>
                        <w:r>
                          <w:rPr>
                            <w:rFonts w:eastAsia="Calibri"/>
                            <w:color w:val="000000"/>
                            <w:sz w:val="18"/>
                            <w:szCs w:val="18"/>
                          </w:rPr>
                          <w:t>SymbolTable.CurrentTable</w:t>
                        </w:r>
                      </w:p>
                      <w:p w14:paraId="332537CB" w14:textId="66AB52F1" w:rsidR="0082618B" w:rsidRDefault="0082618B" w:rsidP="00D44BB8">
                        <w:pPr>
                          <w:spacing w:line="252" w:lineRule="auto"/>
                        </w:pPr>
                      </w:p>
                      <w:p w14:paraId="35DA4169" w14:textId="77777777" w:rsidR="0082618B" w:rsidRDefault="0082618B"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82618B" w:rsidRPr="00610E6C" w:rsidRDefault="0082618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i w:val="0"/>
              </w:rPr>
            </w:rPrChange>
          </w:rPr>
          <w:t>m_trueSet</w:t>
        </w:r>
        <w:r>
          <w:t xml:space="preserve"> and </w:t>
        </w:r>
        <w:r>
          <w:rPr>
            <w:rStyle w:val="CodeInText"/>
            <w:color w:val="auto"/>
            <w:rPrChange w:id="320" w:author="Stefan Bjornander" w:date="2015-04-25T10:42:00Z">
              <w:rPr>
                <w:rStyle w:val="CodeInText"/>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i w:val="0"/>
              </w:rPr>
            </w:rPrChange>
          </w:rPr>
          <w:t>m_volatile</w:t>
        </w:r>
        <w:r>
          <w:t xml:space="preserve"> field in the </w:t>
        </w:r>
        <w:r>
          <w:rPr>
            <w:rStyle w:val="CodeInText"/>
            <w:color w:val="auto"/>
            <w:rPrChange w:id="462"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lastRenderedPageBreak/>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lastRenderedPageBreak/>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lastRenderedPageBreak/>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lastRenderedPageBreak/>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82618B" w:rsidRPr="00D2146B" w:rsidRDefault="0082618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2618B" w:rsidRPr="00D2146B" w:rsidRDefault="0082618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2618B" w:rsidRPr="00D2146B" w:rsidRDefault="0082618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2618B" w:rsidRPr="00D2146B" w:rsidRDefault="0082618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2618B" w:rsidRPr="00D2146B" w:rsidRDefault="0082618B" w:rsidP="00D2146B">
                              <w:pPr>
                                <w:spacing w:before="0" w:after="0"/>
                                <w:rPr>
                                  <w:sz w:val="18"/>
                                  <w:szCs w:val="18"/>
                                  <w:lang w:val="sv-SE"/>
                                </w:rPr>
                              </w:pPr>
                              <w:r w:rsidRPr="00D2146B">
                                <w:rPr>
                                  <w:sz w:val="18"/>
                                  <w:szCs w:val="18"/>
                                  <w:lang w:val="sv-SE"/>
                                </w:rPr>
                                <w:t>Ellipse Frame Pointer</w:t>
                              </w:r>
                            </w:p>
                            <w:p w14:paraId="366E1AE1" w14:textId="757FAE9A" w:rsidR="0082618B" w:rsidRPr="00D2146B" w:rsidRDefault="0082618B" w:rsidP="00D2146B">
                              <w:pPr>
                                <w:spacing w:before="0" w:after="0"/>
                                <w:rPr>
                                  <w:sz w:val="18"/>
                                  <w:szCs w:val="18"/>
                                  <w:lang w:val="sv-SE"/>
                                </w:rPr>
                              </w:pPr>
                              <w:r w:rsidRPr="00D2146B">
                                <w:rPr>
                                  <w:sz w:val="18"/>
                                  <w:szCs w:val="18"/>
                                  <w:lang w:val="sv-SE"/>
                                </w:rPr>
                                <w:t>Regular Frame Pointer</w:t>
                              </w:r>
                            </w:p>
                            <w:p w14:paraId="3E5A4966" w14:textId="38836501" w:rsidR="0082618B" w:rsidRPr="00D2146B" w:rsidRDefault="0082618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2618B" w:rsidRPr="00D2146B" w:rsidRDefault="0082618B" w:rsidP="00D2146B">
                              <w:pPr>
                                <w:spacing w:before="0" w:after="0"/>
                                <w:rPr>
                                  <w:sz w:val="18"/>
                                  <w:szCs w:val="18"/>
                                  <w:lang w:val="sv-SE"/>
                                </w:rPr>
                              </w:pPr>
                            </w:p>
                            <w:p w14:paraId="48B5950A" w14:textId="77777777" w:rsidR="0082618B" w:rsidRPr="00D2146B" w:rsidRDefault="0082618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82618B" w:rsidRPr="00D2146B" w:rsidRDefault="0082618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82618B" w:rsidRPr="00D2146B" w:rsidRDefault="008261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2618B" w:rsidRPr="00D2146B" w:rsidRDefault="008261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2618B" w:rsidRPr="00D2146B" w:rsidRDefault="008261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2618B" w:rsidRPr="00D2146B" w:rsidRDefault="008261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2618B" w:rsidRPr="00D2146B" w:rsidRDefault="0082618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 </w:t>
                              </w:r>
                            </w:p>
                            <w:p w14:paraId="2924CD49"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82618B" w:rsidRPr="00D2146B" w:rsidRDefault="0082618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82618B" w:rsidRPr="00D2146B" w:rsidRDefault="008261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2618B" w:rsidRPr="00D2146B" w:rsidRDefault="008261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2618B" w:rsidRPr="00D2146B" w:rsidRDefault="0082618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 </w:t>
                              </w:r>
                            </w:p>
                            <w:p w14:paraId="1ECBE518"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82618B" w:rsidRPr="00D2146B" w:rsidRDefault="0082618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82618B" w:rsidRPr="00D2146B" w:rsidRDefault="0082618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82618B" w:rsidRPr="00D2146B" w:rsidRDefault="0082618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82618B" w:rsidRPr="00D2146B" w:rsidRDefault="0082618B"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82618B" w:rsidRPr="00D2146B" w:rsidRDefault="0082618B"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82618B" w:rsidRPr="00D2146B" w:rsidRDefault="0082618B" w:rsidP="00D2146B">
                        <w:pPr>
                          <w:spacing w:before="0" w:after="0"/>
                          <w:rPr>
                            <w:sz w:val="18"/>
                            <w:szCs w:val="18"/>
                            <w:lang w:val="sv-SE"/>
                          </w:rPr>
                        </w:pPr>
                        <w:r w:rsidRPr="00D2146B">
                          <w:rPr>
                            <w:sz w:val="18"/>
                            <w:szCs w:val="18"/>
                            <w:lang w:val="sv-SE"/>
                          </w:rPr>
                          <w:t>Ellipse Frame Pointer</w:t>
                        </w:r>
                      </w:p>
                      <w:p w14:paraId="366E1AE1" w14:textId="757FAE9A" w:rsidR="0082618B" w:rsidRPr="00D2146B" w:rsidRDefault="0082618B" w:rsidP="00D2146B">
                        <w:pPr>
                          <w:spacing w:before="0" w:after="0"/>
                          <w:rPr>
                            <w:sz w:val="18"/>
                            <w:szCs w:val="18"/>
                            <w:lang w:val="sv-SE"/>
                          </w:rPr>
                        </w:pPr>
                        <w:r w:rsidRPr="00D2146B">
                          <w:rPr>
                            <w:sz w:val="18"/>
                            <w:szCs w:val="18"/>
                            <w:lang w:val="sv-SE"/>
                          </w:rPr>
                          <w:t>Regular Frame Pointer</w:t>
                        </w:r>
                      </w:p>
                      <w:p w14:paraId="3E5A4966" w14:textId="38836501" w:rsidR="0082618B" w:rsidRPr="00D2146B" w:rsidRDefault="0082618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82618B" w:rsidRPr="00D2146B" w:rsidRDefault="0082618B" w:rsidP="00D2146B">
                        <w:pPr>
                          <w:spacing w:before="0" w:after="0"/>
                          <w:rPr>
                            <w:sz w:val="18"/>
                            <w:szCs w:val="18"/>
                            <w:lang w:val="sv-SE"/>
                          </w:rPr>
                        </w:pPr>
                      </w:p>
                      <w:p w14:paraId="48B5950A" w14:textId="77777777" w:rsidR="0082618B" w:rsidRPr="00D2146B" w:rsidRDefault="0082618B"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82618B" w:rsidRPr="00D2146B" w:rsidRDefault="0082618B"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82618B" w:rsidRPr="00D2146B" w:rsidRDefault="008261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82618B" w:rsidRPr="00D2146B" w:rsidRDefault="008261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82618B" w:rsidRPr="00D2146B" w:rsidRDefault="008261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82618B" w:rsidRPr="00D2146B" w:rsidRDefault="0082618B"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82618B" w:rsidRPr="00D2146B" w:rsidRDefault="0082618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 </w:t>
                        </w:r>
                      </w:p>
                      <w:p w14:paraId="2924CD49" w14:textId="77777777" w:rsidR="0082618B" w:rsidRPr="00D2146B" w:rsidRDefault="0082618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82618B" w:rsidRPr="00D2146B" w:rsidRDefault="0082618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82618B" w:rsidRPr="00D2146B" w:rsidRDefault="008261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82618B" w:rsidRPr="00D2146B" w:rsidRDefault="008261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82618B" w:rsidRPr="00D2146B" w:rsidRDefault="0082618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 </w:t>
                        </w:r>
                      </w:p>
                      <w:p w14:paraId="1ECBE518" w14:textId="77777777" w:rsidR="0082618B" w:rsidRPr="00D2146B" w:rsidRDefault="0082618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82618B" w:rsidRPr="00D2146B" w:rsidRDefault="0082618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82618B" w:rsidRPr="00D2146B" w:rsidRDefault="0082618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2618B" w:rsidRDefault="0082618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2618B" w:rsidRDefault="008261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2618B" w:rsidRPr="00D2146B" w:rsidRDefault="0082618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2618B" w:rsidRPr="00D2146B" w:rsidRDefault="008261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2618B" w:rsidRPr="00D2146B" w:rsidRDefault="0082618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2618B" w:rsidRPr="00D2146B" w:rsidRDefault="0082618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2618B" w:rsidRPr="00D2146B" w:rsidRDefault="0082618B" w:rsidP="002903DF">
                              <w:pPr>
                                <w:spacing w:before="0" w:after="0"/>
                                <w:rPr>
                                  <w:sz w:val="18"/>
                                  <w:szCs w:val="18"/>
                                  <w:lang w:val="sv-SE"/>
                                </w:rPr>
                              </w:pPr>
                              <w:r w:rsidRPr="00D2146B">
                                <w:rPr>
                                  <w:sz w:val="18"/>
                                  <w:szCs w:val="18"/>
                                  <w:lang w:val="sv-SE"/>
                                </w:rPr>
                                <w:t>Ellipse Frame Pointer</w:t>
                              </w:r>
                            </w:p>
                            <w:p w14:paraId="5718813E" w14:textId="77777777" w:rsidR="0082618B" w:rsidRPr="00D2146B" w:rsidRDefault="0082618B" w:rsidP="002903DF">
                              <w:pPr>
                                <w:spacing w:before="0" w:after="0"/>
                                <w:rPr>
                                  <w:sz w:val="18"/>
                                  <w:szCs w:val="18"/>
                                  <w:lang w:val="sv-SE"/>
                                </w:rPr>
                              </w:pPr>
                              <w:r w:rsidRPr="00D2146B">
                                <w:rPr>
                                  <w:sz w:val="18"/>
                                  <w:szCs w:val="18"/>
                                  <w:lang w:val="sv-SE"/>
                                </w:rPr>
                                <w:t>Regular Frame Pointer</w:t>
                              </w:r>
                            </w:p>
                            <w:p w14:paraId="62230721" w14:textId="77777777" w:rsidR="0082618B" w:rsidRPr="00D2146B" w:rsidRDefault="0082618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2618B" w:rsidRPr="00D2146B" w:rsidRDefault="0082618B" w:rsidP="002903DF">
                              <w:pPr>
                                <w:spacing w:before="0" w:after="0"/>
                                <w:rPr>
                                  <w:sz w:val="18"/>
                                  <w:szCs w:val="18"/>
                                  <w:lang w:val="sv-SE"/>
                                </w:rPr>
                              </w:pPr>
                            </w:p>
                            <w:p w14:paraId="3BE3217A" w14:textId="77777777" w:rsidR="0082618B" w:rsidRPr="00D2146B" w:rsidRDefault="0082618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82618B" w:rsidRPr="00D2146B" w:rsidRDefault="0082618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2618B" w:rsidRDefault="0082618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2618B" w:rsidRPr="00D2146B" w:rsidRDefault="0082618B" w:rsidP="002903DF">
                              <w:pPr>
                                <w:spacing w:before="0" w:after="0" w:line="256" w:lineRule="auto"/>
                                <w:rPr>
                                  <w:sz w:val="18"/>
                                  <w:szCs w:val="18"/>
                                </w:rPr>
                              </w:pPr>
                              <w:r>
                                <w:rPr>
                                  <w:rFonts w:eastAsia="Calibri"/>
                                  <w:color w:val="000000"/>
                                  <w:sz w:val="18"/>
                                  <w:szCs w:val="18"/>
                                </w:rPr>
                                <w:t>Elliptic parameter: 21</w:t>
                              </w:r>
                            </w:p>
                            <w:p w14:paraId="0F8126A1"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w:t>
                              </w:r>
                            </w:p>
                            <w:p w14:paraId="28313E96"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82618B" w:rsidRPr="00D2146B" w:rsidRDefault="0082618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2618B" w:rsidRPr="00D2146B" w:rsidRDefault="008261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 </w:t>
                              </w:r>
                            </w:p>
                            <w:p w14:paraId="48FC4ABF"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82618B" w:rsidRPr="00D2146B" w:rsidRDefault="0082618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82618B" w:rsidRPr="00D2146B" w:rsidRDefault="0082618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82618B" w:rsidRDefault="0082618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82618B" w:rsidRDefault="008261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82618B" w:rsidRPr="00D2146B" w:rsidRDefault="0082618B"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82618B" w:rsidRPr="00D2146B" w:rsidRDefault="0082618B"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82618B" w:rsidRPr="00D2146B" w:rsidRDefault="0082618B"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82618B" w:rsidRPr="00D2146B" w:rsidRDefault="0082618B"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82618B" w:rsidRPr="00D2146B" w:rsidRDefault="0082618B" w:rsidP="002903DF">
                        <w:pPr>
                          <w:spacing w:before="0" w:after="0"/>
                          <w:rPr>
                            <w:sz w:val="18"/>
                            <w:szCs w:val="18"/>
                            <w:lang w:val="sv-SE"/>
                          </w:rPr>
                        </w:pPr>
                        <w:r w:rsidRPr="00D2146B">
                          <w:rPr>
                            <w:sz w:val="18"/>
                            <w:szCs w:val="18"/>
                            <w:lang w:val="sv-SE"/>
                          </w:rPr>
                          <w:t>Ellipse Frame Pointer</w:t>
                        </w:r>
                      </w:p>
                      <w:p w14:paraId="5718813E" w14:textId="77777777" w:rsidR="0082618B" w:rsidRPr="00D2146B" w:rsidRDefault="0082618B" w:rsidP="002903DF">
                        <w:pPr>
                          <w:spacing w:before="0" w:after="0"/>
                          <w:rPr>
                            <w:sz w:val="18"/>
                            <w:szCs w:val="18"/>
                            <w:lang w:val="sv-SE"/>
                          </w:rPr>
                        </w:pPr>
                        <w:r w:rsidRPr="00D2146B">
                          <w:rPr>
                            <w:sz w:val="18"/>
                            <w:szCs w:val="18"/>
                            <w:lang w:val="sv-SE"/>
                          </w:rPr>
                          <w:t>Regular Frame Pointer</w:t>
                        </w:r>
                      </w:p>
                      <w:p w14:paraId="62230721" w14:textId="77777777" w:rsidR="0082618B" w:rsidRPr="00D2146B" w:rsidRDefault="0082618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82618B" w:rsidRPr="00D2146B" w:rsidRDefault="0082618B" w:rsidP="002903DF">
                        <w:pPr>
                          <w:spacing w:before="0" w:after="0"/>
                          <w:rPr>
                            <w:sz w:val="18"/>
                            <w:szCs w:val="18"/>
                            <w:lang w:val="sv-SE"/>
                          </w:rPr>
                        </w:pPr>
                      </w:p>
                      <w:p w14:paraId="3BE3217A" w14:textId="77777777" w:rsidR="0082618B" w:rsidRPr="00D2146B" w:rsidRDefault="0082618B"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82618B" w:rsidRPr="00D2146B" w:rsidRDefault="0082618B"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82618B" w:rsidRDefault="0082618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82618B" w:rsidRPr="00D2146B" w:rsidRDefault="0082618B" w:rsidP="002903DF">
                        <w:pPr>
                          <w:spacing w:before="0" w:after="0" w:line="256" w:lineRule="auto"/>
                          <w:rPr>
                            <w:sz w:val="18"/>
                            <w:szCs w:val="18"/>
                          </w:rPr>
                        </w:pPr>
                        <w:r>
                          <w:rPr>
                            <w:rFonts w:eastAsia="Calibri"/>
                            <w:color w:val="000000"/>
                            <w:sz w:val="18"/>
                            <w:szCs w:val="18"/>
                          </w:rPr>
                          <w:t>Elliptic parameter: 21</w:t>
                        </w:r>
                      </w:p>
                      <w:p w14:paraId="0F8126A1"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w:t>
                        </w:r>
                      </w:p>
                      <w:p w14:paraId="28313E96" w14:textId="77777777" w:rsidR="0082618B" w:rsidRPr="00D2146B" w:rsidRDefault="0082618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82618B" w:rsidRPr="00D2146B" w:rsidRDefault="0082618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82618B" w:rsidRPr="00D2146B" w:rsidRDefault="008261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 </w:t>
                        </w:r>
                      </w:p>
                      <w:p w14:paraId="48FC4ABF" w14:textId="77777777" w:rsidR="0082618B" w:rsidRPr="00D2146B" w:rsidRDefault="0082618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82618B" w:rsidRPr="00D2146B" w:rsidRDefault="0082618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lastRenderedPageBreak/>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098E4B93" w:rsidR="002B63B5" w:rsidRDefault="00DC7109" w:rsidP="00DC7109">
      <w:pPr>
        <w:pStyle w:val="Rubrik3"/>
        <w:rPr>
          <w:highlight w:val="white"/>
        </w:rPr>
      </w:pPr>
      <w:r>
        <w:rPr>
          <w:highlight w:val="white"/>
        </w:rPr>
        <w:t>ByteList</w:t>
      </w:r>
    </w:p>
    <w:p w14:paraId="32F5FCA7" w14:textId="18B402FA" w:rsidR="00542556" w:rsidRPr="00542556" w:rsidRDefault="00542556" w:rsidP="00542556">
      <w:pPr>
        <w:rPr>
          <w:highlight w:val="white"/>
        </w:rPr>
      </w:pPr>
      <w:r>
        <w:rPr>
          <w:highlight w:val="white"/>
        </w:rPr>
        <w:t xml:space="preserve">The </w:t>
      </w:r>
      <w:r w:rsidRPr="00542556">
        <w:rPr>
          <w:rStyle w:val="KeyWord0"/>
          <w:highlight w:val="white"/>
        </w:rPr>
        <w:t>ByteList</w:t>
      </w:r>
      <w:r>
        <w:rPr>
          <w:highlight w:val="white"/>
        </w:rPr>
        <w:t xml:space="preserve"> method </w:t>
      </w:r>
      <w:r w:rsidR="00407BEA">
        <w:rPr>
          <w:highlight w:val="white"/>
        </w:rPr>
        <w:t>return the assembly code instruction converted to an list of bytes.</w:t>
      </w: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01B18125" w:rsidR="002B63B5" w:rsidRPr="00DB788F" w:rsidRDefault="00100325" w:rsidP="00100325">
      <w:pPr>
        <w:rPr>
          <w:highlight w:val="white"/>
        </w:rPr>
      </w:pPr>
      <w:r>
        <w:rPr>
          <w:highlight w:val="white"/>
        </w:rPr>
        <w:t xml:space="preserve">For empty instruction, </w:t>
      </w:r>
      <w:r w:rsidR="00D10BB8">
        <w:rPr>
          <w:highlight w:val="white"/>
        </w:rPr>
        <w:t xml:space="preserve">or for a </w:t>
      </w:r>
      <w:r>
        <w:rPr>
          <w:highlight w:val="white"/>
        </w:rPr>
        <w:t>label or comment instruction we just return an empty list.</w:t>
      </w: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3D4A1C41" w:rsidR="002B63B5" w:rsidRDefault="002B63B5" w:rsidP="00DB788F">
      <w:pPr>
        <w:pStyle w:val="Code"/>
        <w:rPr>
          <w:highlight w:val="white"/>
        </w:rPr>
      </w:pPr>
      <w:r w:rsidRPr="00DB788F">
        <w:rPr>
          <w:highlight w:val="white"/>
        </w:rPr>
        <w:t xml:space="preserve">      }</w:t>
      </w:r>
    </w:p>
    <w:p w14:paraId="5F2AAB8C" w14:textId="37C82EFC" w:rsidR="00D10BB8" w:rsidRPr="00DB788F" w:rsidRDefault="00D10BB8" w:rsidP="00DE327B">
      <w:pPr>
        <w:rPr>
          <w:highlight w:val="white"/>
        </w:rPr>
      </w:pPr>
      <w:r>
        <w:rPr>
          <w:highlight w:val="white"/>
        </w:rPr>
        <w:t xml:space="preserve">For </w:t>
      </w:r>
      <w:r w:rsidR="00DE327B">
        <w:rPr>
          <w:highlight w:val="white"/>
        </w:rPr>
        <w:t>the definition of an address</w:t>
      </w:r>
      <w:r w:rsidR="00D13519">
        <w:rPr>
          <w:highlight w:val="white"/>
        </w:rPr>
        <w:t>, we add the offset to the byte list.</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69432A67" w14:textId="4F70FF29" w:rsidR="002B63B5" w:rsidRPr="00DB788F" w:rsidRDefault="002B63B5" w:rsidP="00DB788F">
      <w:pPr>
        <w:pStyle w:val="Code"/>
        <w:rPr>
          <w:highlight w:val="white"/>
        </w:rPr>
      </w:pPr>
      <w:r w:rsidRPr="00DB788F">
        <w:rPr>
          <w:highlight w:val="white"/>
        </w:rPr>
        <w:t xml:space="preserve">        LoadByteList(byteList, 0, TypeSize.PointerSiz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25F4ECE0" w:rsidR="002B63B5" w:rsidRDefault="002B63B5" w:rsidP="00DB788F">
      <w:pPr>
        <w:pStyle w:val="Code"/>
        <w:rPr>
          <w:highlight w:val="white"/>
        </w:rPr>
      </w:pPr>
      <w:r w:rsidRPr="00DB788F">
        <w:rPr>
          <w:highlight w:val="white"/>
        </w:rPr>
        <w:t xml:space="preserve">      }</w:t>
      </w:r>
    </w:p>
    <w:p w14:paraId="40301695" w14:textId="260B6F62" w:rsidR="00BF68ED" w:rsidRPr="00DB788F" w:rsidRDefault="00BF68ED" w:rsidP="00BF68ED">
      <w:pPr>
        <w:rPr>
          <w:highlight w:val="white"/>
        </w:rPr>
      </w:pPr>
      <w:r>
        <w:rPr>
          <w:highlight w:val="white"/>
        </w:rPr>
        <w:lastRenderedPageBreak/>
        <w:t>For a zero value, we just return a list</w:t>
      </w:r>
      <w:r w:rsidR="00621654">
        <w:rPr>
          <w:highlight w:val="white"/>
        </w:rPr>
        <w:t xml:space="preserve"> </w:t>
      </w:r>
      <w:r>
        <w:rPr>
          <w:highlight w:val="white"/>
        </w:rPr>
        <w:t>of zeros.</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22D9C94B" w:rsidR="002B63B5" w:rsidRDefault="002B63B5" w:rsidP="00DB788F">
      <w:pPr>
        <w:pStyle w:val="Code"/>
        <w:rPr>
          <w:highlight w:val="white"/>
        </w:rPr>
      </w:pPr>
      <w:r w:rsidRPr="00DB788F">
        <w:rPr>
          <w:highlight w:val="white"/>
        </w:rPr>
        <w:t xml:space="preserve">      }</w:t>
      </w:r>
    </w:p>
    <w:p w14:paraId="180C0216" w14:textId="6AB7E92A" w:rsidR="00B2405F" w:rsidRPr="00DB788F" w:rsidRDefault="00B2405F" w:rsidP="00B2405F">
      <w:pPr>
        <w:rPr>
          <w:highlight w:val="white"/>
        </w:rPr>
      </w:pPr>
      <w:r>
        <w:rPr>
          <w:highlight w:val="white"/>
        </w:rPr>
        <w:t xml:space="preserve">A value can be </w:t>
      </w:r>
      <w:r w:rsidR="00F63E9B">
        <w:rPr>
          <w:highlight w:val="white"/>
        </w:rPr>
        <w:t xml:space="preserve">a </w:t>
      </w:r>
      <w:r w:rsidR="00ED2CAC">
        <w:rPr>
          <w:highlight w:val="white"/>
        </w:rPr>
        <w:t>floating value, a string, a static address, or a pointer or an integral value.</w:t>
      </w:r>
    </w:p>
    <w:p w14:paraId="6817645A" w14:textId="77777777" w:rsidR="00A44D30" w:rsidRPr="00A44D30" w:rsidRDefault="00A44D30" w:rsidP="00A44D30">
      <w:pPr>
        <w:pStyle w:val="Code"/>
        <w:rPr>
          <w:highlight w:val="white"/>
        </w:rPr>
      </w:pPr>
      <w:r w:rsidRPr="00A44D30">
        <w:rPr>
          <w:highlight w:val="white"/>
        </w:rPr>
        <w:t xml:space="preserve">      else if (Operator == AssemblyOperator.define_value) {</w:t>
      </w:r>
    </w:p>
    <w:p w14:paraId="6471C31C" w14:textId="77777777" w:rsidR="00A44D30" w:rsidRPr="00A44D30" w:rsidRDefault="00A44D30" w:rsidP="00A44D30">
      <w:pPr>
        <w:pStyle w:val="Code"/>
        <w:rPr>
          <w:highlight w:val="white"/>
        </w:rPr>
      </w:pPr>
      <w:r w:rsidRPr="00A44D30">
        <w:rPr>
          <w:highlight w:val="white"/>
        </w:rPr>
        <w:t xml:space="preserve">        Sort sort = (Sort) operand0;</w:t>
      </w:r>
    </w:p>
    <w:p w14:paraId="7B56F105" w14:textId="77777777" w:rsidR="00A44D30" w:rsidRPr="00A44D30" w:rsidRDefault="00A44D30" w:rsidP="00A44D30">
      <w:pPr>
        <w:pStyle w:val="Code"/>
        <w:rPr>
          <w:highlight w:val="white"/>
        </w:rPr>
      </w:pPr>
      <w:r w:rsidRPr="00A44D30">
        <w:rPr>
          <w:highlight w:val="white"/>
        </w:rPr>
        <w:t xml:space="preserve">        object value = operand1;</w:t>
      </w:r>
    </w:p>
    <w:p w14:paraId="51694394" w14:textId="77777777" w:rsidR="00A44D30" w:rsidRPr="00A44D30" w:rsidRDefault="00A44D30" w:rsidP="00A44D30">
      <w:pPr>
        <w:pStyle w:val="Code"/>
        <w:rPr>
          <w:highlight w:val="white"/>
        </w:rPr>
      </w:pPr>
      <w:r w:rsidRPr="00A44D30">
        <w:rPr>
          <w:highlight w:val="white"/>
        </w:rPr>
        <w:t xml:space="preserve">        List&lt;byte&gt; byteList;</w:t>
      </w:r>
    </w:p>
    <w:p w14:paraId="4E525ADC" w14:textId="254319EE" w:rsidR="00A44D30" w:rsidRPr="00A44D30" w:rsidRDefault="00EE6F42" w:rsidP="00EE6F42">
      <w:pPr>
        <w:rPr>
          <w:highlight w:val="white"/>
        </w:rPr>
      </w:pPr>
      <w:r>
        <w:rPr>
          <w:highlight w:val="white"/>
        </w:rPr>
        <w:t xml:space="preserve">In case of float, double, or lond double, we </w:t>
      </w:r>
      <w:r w:rsidR="00F84727">
        <w:rPr>
          <w:highlight w:val="white"/>
        </w:rPr>
        <w:t xml:space="preserve">call </w:t>
      </w:r>
      <w:r w:rsidR="00F84727" w:rsidRPr="00F84727">
        <w:rPr>
          <w:rStyle w:val="KeyWord0"/>
          <w:highlight w:val="white"/>
        </w:rPr>
        <w:t>GetBytes</w:t>
      </w:r>
      <w:r w:rsidR="00F84727">
        <w:rPr>
          <w:highlight w:val="white"/>
        </w:rPr>
        <w:t xml:space="preserve"> in the standard library </w:t>
      </w:r>
      <w:r w:rsidR="00F84727" w:rsidRPr="00F84727">
        <w:rPr>
          <w:rStyle w:val="KeyWord0"/>
          <w:highlight w:val="white"/>
        </w:rPr>
        <w:t>BitConverter</w:t>
      </w:r>
      <w:r w:rsidR="00F84727">
        <w:rPr>
          <w:highlight w:val="white"/>
        </w:rPr>
        <w:t xml:space="preserve"> class.</w:t>
      </w:r>
    </w:p>
    <w:p w14:paraId="48747872" w14:textId="77777777" w:rsidR="00A44D30" w:rsidRPr="00A44D30" w:rsidRDefault="00A44D30" w:rsidP="00A44D30">
      <w:pPr>
        <w:pStyle w:val="Code"/>
        <w:rPr>
          <w:highlight w:val="white"/>
        </w:rPr>
      </w:pPr>
      <w:r w:rsidRPr="00A44D30">
        <w:rPr>
          <w:highlight w:val="white"/>
        </w:rPr>
        <w:t xml:space="preserve">        if (sort == Sort.Float) {</w:t>
      </w:r>
    </w:p>
    <w:p w14:paraId="373D950A" w14:textId="77777777" w:rsidR="00A44D30" w:rsidRPr="00A44D30" w:rsidRDefault="00A44D30" w:rsidP="00A44D30">
      <w:pPr>
        <w:pStyle w:val="Code"/>
        <w:rPr>
          <w:highlight w:val="white"/>
        </w:rPr>
      </w:pPr>
      <w:r w:rsidRPr="00A44D30">
        <w:rPr>
          <w:highlight w:val="white"/>
        </w:rPr>
        <w:t xml:space="preserve">          float floatValue = (float) ((decimal) operand0);</w:t>
      </w:r>
    </w:p>
    <w:p w14:paraId="508B827D" w14:textId="77777777" w:rsidR="00A44D30" w:rsidRPr="00A44D30" w:rsidRDefault="00A44D30" w:rsidP="00A44D30">
      <w:pPr>
        <w:pStyle w:val="Code"/>
        <w:rPr>
          <w:highlight w:val="white"/>
        </w:rPr>
      </w:pPr>
      <w:r w:rsidRPr="00A44D30">
        <w:rPr>
          <w:highlight w:val="white"/>
        </w:rPr>
        <w:t xml:space="preserve">          byteList =  new List&lt;byte&gt;(BitConverter.GetBytes(floatValue));</w:t>
      </w:r>
    </w:p>
    <w:p w14:paraId="1319D7CB" w14:textId="77777777" w:rsidR="00A44D30" w:rsidRPr="00A44D30" w:rsidRDefault="00A44D30" w:rsidP="00A44D30">
      <w:pPr>
        <w:pStyle w:val="Code"/>
        <w:rPr>
          <w:highlight w:val="white"/>
        </w:rPr>
      </w:pPr>
      <w:r w:rsidRPr="00A44D30">
        <w:rPr>
          <w:highlight w:val="white"/>
        </w:rPr>
        <w:t xml:space="preserve">        }</w:t>
      </w:r>
    </w:p>
    <w:p w14:paraId="61784D2D" w14:textId="77777777" w:rsidR="00A44D30" w:rsidRPr="00A44D30" w:rsidRDefault="00A44D30" w:rsidP="00A44D30">
      <w:pPr>
        <w:pStyle w:val="Code"/>
        <w:rPr>
          <w:highlight w:val="white"/>
        </w:rPr>
      </w:pPr>
      <w:r w:rsidRPr="00A44D30">
        <w:rPr>
          <w:highlight w:val="white"/>
        </w:rPr>
        <w:t xml:space="preserve">        else if ((sort == Sort.Double) || (sort == Sort.Long_Double)) {</w:t>
      </w:r>
    </w:p>
    <w:p w14:paraId="5F35ADA8" w14:textId="77777777" w:rsidR="00A44D30" w:rsidRPr="00A44D30" w:rsidRDefault="00A44D30" w:rsidP="00A44D30">
      <w:pPr>
        <w:pStyle w:val="Code"/>
        <w:rPr>
          <w:highlight w:val="white"/>
        </w:rPr>
      </w:pPr>
      <w:r w:rsidRPr="00A44D30">
        <w:rPr>
          <w:highlight w:val="white"/>
        </w:rPr>
        <w:t xml:space="preserve">          double doubleValue = (double) ((decimal) value);</w:t>
      </w:r>
    </w:p>
    <w:p w14:paraId="2953FEF8" w14:textId="77777777" w:rsidR="00A44D30" w:rsidRPr="00A44D30" w:rsidRDefault="00A44D30" w:rsidP="00A44D30">
      <w:pPr>
        <w:pStyle w:val="Code"/>
        <w:rPr>
          <w:highlight w:val="white"/>
        </w:rPr>
      </w:pPr>
      <w:r w:rsidRPr="00A44D30">
        <w:rPr>
          <w:highlight w:val="white"/>
        </w:rPr>
        <w:t xml:space="preserve">          byteList = new List&lt;byte&gt;(BitConverter.GetBytes(doubleValue));</w:t>
      </w:r>
    </w:p>
    <w:p w14:paraId="16692A04" w14:textId="1A467F61" w:rsidR="00A44D30" w:rsidRDefault="00A44D30" w:rsidP="00A44D30">
      <w:pPr>
        <w:pStyle w:val="Code"/>
        <w:rPr>
          <w:highlight w:val="white"/>
        </w:rPr>
      </w:pPr>
      <w:r w:rsidRPr="00A44D30">
        <w:rPr>
          <w:highlight w:val="white"/>
        </w:rPr>
        <w:t xml:space="preserve">        }</w:t>
      </w:r>
    </w:p>
    <w:p w14:paraId="1D915D65" w14:textId="3557449D" w:rsidR="00F84727" w:rsidRPr="00A44D30" w:rsidRDefault="00F84727" w:rsidP="00222B93">
      <w:pPr>
        <w:rPr>
          <w:highlight w:val="white"/>
        </w:rPr>
      </w:pPr>
      <w:r>
        <w:rPr>
          <w:highlight w:val="white"/>
        </w:rPr>
        <w:t xml:space="preserve">In case </w:t>
      </w:r>
      <w:r w:rsidR="00222B93">
        <w:rPr>
          <w:highlight w:val="white"/>
        </w:rPr>
        <w:t>of string we fill the byte list with the characters of the string and add the terminating zero character.</w:t>
      </w:r>
    </w:p>
    <w:p w14:paraId="5B7D9E96" w14:textId="77777777" w:rsidR="00A44D30" w:rsidRPr="00A44D30" w:rsidRDefault="00A44D30" w:rsidP="00A44D30">
      <w:pPr>
        <w:pStyle w:val="Code"/>
        <w:rPr>
          <w:highlight w:val="white"/>
        </w:rPr>
      </w:pPr>
      <w:r w:rsidRPr="00A44D30">
        <w:rPr>
          <w:highlight w:val="white"/>
        </w:rPr>
        <w:t xml:space="preserve">        else if (sort == Sort.String) {</w:t>
      </w:r>
    </w:p>
    <w:p w14:paraId="7D39D71A" w14:textId="77777777" w:rsidR="00A44D30" w:rsidRPr="00A44D30" w:rsidRDefault="00A44D30" w:rsidP="00A44D30">
      <w:pPr>
        <w:pStyle w:val="Code"/>
        <w:rPr>
          <w:highlight w:val="white"/>
        </w:rPr>
      </w:pPr>
      <w:r w:rsidRPr="00A44D30">
        <w:rPr>
          <w:highlight w:val="white"/>
        </w:rPr>
        <w:t xml:space="preserve">          string text = (string) value;</w:t>
      </w:r>
    </w:p>
    <w:p w14:paraId="2EFDEEE4" w14:textId="77777777" w:rsidR="00A44D30" w:rsidRPr="00A44D30" w:rsidRDefault="00A44D30" w:rsidP="00A44D30">
      <w:pPr>
        <w:pStyle w:val="Code"/>
        <w:rPr>
          <w:highlight w:val="white"/>
        </w:rPr>
      </w:pPr>
      <w:r w:rsidRPr="00A44D30">
        <w:rPr>
          <w:highlight w:val="white"/>
        </w:rPr>
        <w:t xml:space="preserve">          byteList = new List&lt;byte&gt;();</w:t>
      </w:r>
    </w:p>
    <w:p w14:paraId="5EC270C6" w14:textId="77777777" w:rsidR="00A44D30" w:rsidRPr="00A44D30" w:rsidRDefault="00A44D30" w:rsidP="00A44D30">
      <w:pPr>
        <w:pStyle w:val="Code"/>
        <w:rPr>
          <w:highlight w:val="white"/>
        </w:rPr>
      </w:pPr>
    </w:p>
    <w:p w14:paraId="646D54DD" w14:textId="77777777" w:rsidR="00A44D30" w:rsidRPr="00A44D30" w:rsidRDefault="00A44D30" w:rsidP="00A44D30">
      <w:pPr>
        <w:pStyle w:val="Code"/>
        <w:rPr>
          <w:highlight w:val="white"/>
        </w:rPr>
      </w:pPr>
      <w:r w:rsidRPr="00A44D30">
        <w:rPr>
          <w:highlight w:val="white"/>
        </w:rPr>
        <w:t xml:space="preserve">          foreach (char c in text) {</w:t>
      </w:r>
    </w:p>
    <w:p w14:paraId="515D8291" w14:textId="77777777" w:rsidR="00A44D30" w:rsidRPr="00A44D30" w:rsidRDefault="00A44D30" w:rsidP="00A44D30">
      <w:pPr>
        <w:pStyle w:val="Code"/>
        <w:rPr>
          <w:highlight w:val="white"/>
        </w:rPr>
      </w:pPr>
      <w:r w:rsidRPr="00A44D30">
        <w:rPr>
          <w:highlight w:val="white"/>
        </w:rPr>
        <w:t xml:space="preserve">            byteList.Add((byte) c);</w:t>
      </w:r>
    </w:p>
    <w:p w14:paraId="0B66DE2E" w14:textId="77777777" w:rsidR="00A44D30" w:rsidRPr="00A44D30" w:rsidRDefault="00A44D30" w:rsidP="00A44D30">
      <w:pPr>
        <w:pStyle w:val="Code"/>
        <w:rPr>
          <w:highlight w:val="white"/>
        </w:rPr>
      </w:pPr>
      <w:r w:rsidRPr="00A44D30">
        <w:rPr>
          <w:highlight w:val="white"/>
        </w:rPr>
        <w:t xml:space="preserve">          }</w:t>
      </w:r>
    </w:p>
    <w:p w14:paraId="0466349A" w14:textId="77777777" w:rsidR="00A44D30" w:rsidRPr="00A44D30" w:rsidRDefault="00A44D30" w:rsidP="00A44D30">
      <w:pPr>
        <w:pStyle w:val="Code"/>
        <w:rPr>
          <w:highlight w:val="white"/>
        </w:rPr>
      </w:pPr>
    </w:p>
    <w:p w14:paraId="5FFC99A9" w14:textId="77777777" w:rsidR="00A44D30" w:rsidRPr="00A44D30" w:rsidRDefault="00A44D30" w:rsidP="00A44D30">
      <w:pPr>
        <w:pStyle w:val="Code"/>
        <w:rPr>
          <w:highlight w:val="white"/>
        </w:rPr>
      </w:pPr>
      <w:r w:rsidRPr="00A44D30">
        <w:rPr>
          <w:highlight w:val="white"/>
        </w:rPr>
        <w:t xml:space="preserve">          byteList.Add((byte) 0);</w:t>
      </w:r>
    </w:p>
    <w:p w14:paraId="789FDE8E" w14:textId="6FF01DCA" w:rsidR="00A44D30" w:rsidRDefault="00A44D30" w:rsidP="00A44D30">
      <w:pPr>
        <w:pStyle w:val="Code"/>
        <w:rPr>
          <w:highlight w:val="white"/>
        </w:rPr>
      </w:pPr>
      <w:r w:rsidRPr="00A44D30">
        <w:rPr>
          <w:highlight w:val="white"/>
        </w:rPr>
        <w:t xml:space="preserve">        }</w:t>
      </w:r>
    </w:p>
    <w:p w14:paraId="69B3B7A8" w14:textId="0E0D7CDB" w:rsidR="00222B93" w:rsidRPr="00A44D30" w:rsidRDefault="00222B93" w:rsidP="00222B93">
      <w:pPr>
        <w:rPr>
          <w:highlight w:val="white"/>
        </w:rPr>
      </w:pPr>
      <w:r>
        <w:rPr>
          <w:highlight w:val="white"/>
        </w:rPr>
        <w:t>Otherwise, we have an int</w:t>
      </w:r>
      <w:r w:rsidR="00461D8D">
        <w:rPr>
          <w:highlight w:val="white"/>
        </w:rPr>
        <w:t>e</w:t>
      </w:r>
      <w:r>
        <w:rPr>
          <w:highlight w:val="white"/>
        </w:rPr>
        <w:t>gral of pointer value.</w:t>
      </w:r>
      <w:r w:rsidR="00461D8D">
        <w:rPr>
          <w:highlight w:val="white"/>
        </w:rPr>
        <w:t xml:space="preserve"> If the value is a static address, we load </w:t>
      </w:r>
      <w:r w:rsidR="00FC52FA">
        <w:rPr>
          <w:highlight w:val="white"/>
        </w:rPr>
        <w:t>its offset into the byte list. The address itself will be added by the linker later</w:t>
      </w:r>
      <w:r w:rsidR="00304B60">
        <w:rPr>
          <w:highlight w:val="white"/>
        </w:rPr>
        <w:t xml:space="preserve"> on</w:t>
      </w:r>
      <w:r w:rsidR="00FC52FA">
        <w:rPr>
          <w:highlight w:val="white"/>
        </w:rPr>
        <w:t>. If the value is not a static address, we just load it into the byte list.</w:t>
      </w:r>
    </w:p>
    <w:p w14:paraId="13A99EC5" w14:textId="77777777" w:rsidR="00434322" w:rsidRPr="00434322" w:rsidRDefault="00434322" w:rsidP="00434322">
      <w:pPr>
        <w:pStyle w:val="Code"/>
        <w:rPr>
          <w:highlight w:val="white"/>
        </w:rPr>
      </w:pPr>
      <w:r w:rsidRPr="00434322">
        <w:rPr>
          <w:highlight w:val="white"/>
        </w:rPr>
        <w:t xml:space="preserve">        else {</w:t>
      </w:r>
    </w:p>
    <w:p w14:paraId="6D3CB97D" w14:textId="77777777" w:rsidR="00434322" w:rsidRPr="00434322" w:rsidRDefault="00434322" w:rsidP="00434322">
      <w:pPr>
        <w:pStyle w:val="Code"/>
        <w:rPr>
          <w:highlight w:val="white"/>
        </w:rPr>
      </w:pPr>
      <w:r w:rsidRPr="00434322">
        <w:rPr>
          <w:highlight w:val="white"/>
        </w:rPr>
        <w:t xml:space="preserve">          int size = TypeSize.Size(sort);</w:t>
      </w:r>
    </w:p>
    <w:p w14:paraId="4DA4ED04" w14:textId="77777777" w:rsidR="00434322" w:rsidRPr="00434322" w:rsidRDefault="00434322" w:rsidP="00434322">
      <w:pPr>
        <w:pStyle w:val="Code"/>
        <w:rPr>
          <w:highlight w:val="white"/>
        </w:rPr>
      </w:pPr>
      <w:r w:rsidRPr="00434322">
        <w:rPr>
          <w:highlight w:val="white"/>
        </w:rPr>
        <w:t xml:space="preserve">          byteList = new List&lt;byte&gt;(new byte[size]);</w:t>
      </w:r>
    </w:p>
    <w:p w14:paraId="4B258EFD" w14:textId="77777777" w:rsidR="00434322" w:rsidRPr="00434322" w:rsidRDefault="00434322" w:rsidP="00434322">
      <w:pPr>
        <w:pStyle w:val="Code"/>
        <w:rPr>
          <w:highlight w:val="white"/>
        </w:rPr>
      </w:pPr>
      <w:r w:rsidRPr="00434322">
        <w:rPr>
          <w:highlight w:val="white"/>
        </w:rPr>
        <w:t xml:space="preserve">          </w:t>
      </w:r>
    </w:p>
    <w:p w14:paraId="7AEB6642" w14:textId="77777777" w:rsidR="00434322" w:rsidRPr="00434322" w:rsidRDefault="00434322" w:rsidP="00434322">
      <w:pPr>
        <w:pStyle w:val="Code"/>
        <w:rPr>
          <w:highlight w:val="white"/>
        </w:rPr>
      </w:pPr>
      <w:r w:rsidRPr="00434322">
        <w:rPr>
          <w:highlight w:val="white"/>
        </w:rPr>
        <w:t xml:space="preserve">          if (value is StaticAddress) {</w:t>
      </w:r>
    </w:p>
    <w:p w14:paraId="33BEF6D3" w14:textId="77777777" w:rsidR="00434322" w:rsidRPr="00434322" w:rsidRDefault="00434322" w:rsidP="00434322">
      <w:pPr>
        <w:pStyle w:val="Code"/>
        <w:rPr>
          <w:highlight w:val="white"/>
        </w:rPr>
      </w:pPr>
      <w:r w:rsidRPr="00434322">
        <w:rPr>
          <w:highlight w:val="white"/>
        </w:rPr>
        <w:t xml:space="preserve">            StaticAddress staticAddress = (StaticAddress) value;</w:t>
      </w:r>
    </w:p>
    <w:p w14:paraId="5C2EEB53" w14:textId="77777777" w:rsidR="00434322" w:rsidRDefault="00434322" w:rsidP="00434322">
      <w:pPr>
        <w:pStyle w:val="Code"/>
        <w:rPr>
          <w:highlight w:val="white"/>
        </w:rPr>
      </w:pPr>
      <w:r w:rsidRPr="00434322">
        <w:rPr>
          <w:highlight w:val="white"/>
        </w:rPr>
        <w:t xml:space="preserve">            LoadByteList(byteList, 0, size,</w:t>
      </w:r>
    </w:p>
    <w:p w14:paraId="400FD871" w14:textId="7DE2D099" w:rsidR="00434322" w:rsidRPr="00434322" w:rsidRDefault="00434322" w:rsidP="00434322">
      <w:pPr>
        <w:pStyle w:val="Code"/>
        <w:rPr>
          <w:highlight w:val="white"/>
        </w:rPr>
      </w:pPr>
      <w:r>
        <w:rPr>
          <w:highlight w:val="white"/>
        </w:rPr>
        <w:t xml:space="preserve">                         </w:t>
      </w:r>
      <w:r w:rsidRPr="00434322">
        <w:rPr>
          <w:highlight w:val="white"/>
        </w:rPr>
        <w:t>(BigInteger) staticAddress.Offset);</w:t>
      </w:r>
    </w:p>
    <w:p w14:paraId="3AEF2E15" w14:textId="77777777" w:rsidR="00434322" w:rsidRPr="00434322" w:rsidRDefault="00434322" w:rsidP="00434322">
      <w:pPr>
        <w:pStyle w:val="Code"/>
        <w:rPr>
          <w:highlight w:val="white"/>
        </w:rPr>
      </w:pPr>
      <w:r w:rsidRPr="00434322">
        <w:rPr>
          <w:highlight w:val="white"/>
        </w:rPr>
        <w:t xml:space="preserve">          }</w:t>
      </w:r>
    </w:p>
    <w:p w14:paraId="04C7BCF7" w14:textId="77777777" w:rsidR="00434322" w:rsidRPr="00434322" w:rsidRDefault="00434322" w:rsidP="00434322">
      <w:pPr>
        <w:pStyle w:val="Code"/>
        <w:rPr>
          <w:highlight w:val="white"/>
        </w:rPr>
      </w:pPr>
      <w:r w:rsidRPr="00434322">
        <w:rPr>
          <w:highlight w:val="white"/>
        </w:rPr>
        <w:t xml:space="preserve">          else {</w:t>
      </w:r>
    </w:p>
    <w:p w14:paraId="7DA90154" w14:textId="77777777" w:rsidR="00434322" w:rsidRPr="00434322" w:rsidRDefault="00434322" w:rsidP="00434322">
      <w:pPr>
        <w:pStyle w:val="Code"/>
        <w:rPr>
          <w:highlight w:val="white"/>
        </w:rPr>
      </w:pPr>
      <w:r w:rsidRPr="00434322">
        <w:rPr>
          <w:highlight w:val="white"/>
        </w:rPr>
        <w:t xml:space="preserve">            LoadByteList(byteList, 0, size, (BigInteger) value);         </w:t>
      </w:r>
    </w:p>
    <w:p w14:paraId="57A4FD28" w14:textId="77777777" w:rsidR="00434322" w:rsidRPr="00434322" w:rsidRDefault="00434322" w:rsidP="00434322">
      <w:pPr>
        <w:pStyle w:val="Code"/>
        <w:rPr>
          <w:highlight w:val="white"/>
        </w:rPr>
      </w:pPr>
      <w:r w:rsidRPr="00434322">
        <w:rPr>
          <w:highlight w:val="white"/>
        </w:rPr>
        <w:t xml:space="preserve">          }</w:t>
      </w:r>
    </w:p>
    <w:p w14:paraId="6F90DB4B" w14:textId="77777777" w:rsidR="00434322" w:rsidRPr="00434322" w:rsidRDefault="00434322" w:rsidP="00434322">
      <w:pPr>
        <w:pStyle w:val="Code"/>
        <w:rPr>
          <w:highlight w:val="white"/>
        </w:rPr>
      </w:pPr>
      <w:r w:rsidRPr="00434322">
        <w:rPr>
          <w:highlight w:val="white"/>
        </w:rPr>
        <w:t xml:space="preserve">        }</w:t>
      </w:r>
    </w:p>
    <w:p w14:paraId="1A55FA62" w14:textId="77777777" w:rsidR="00A44D30" w:rsidRPr="00434322" w:rsidRDefault="00A44D30" w:rsidP="00434322">
      <w:pPr>
        <w:pStyle w:val="Code"/>
        <w:rPr>
          <w:highlight w:val="white"/>
        </w:rPr>
      </w:pPr>
    </w:p>
    <w:p w14:paraId="6F733646" w14:textId="77777777" w:rsidR="00A44D30" w:rsidRPr="00A44D30" w:rsidRDefault="00A44D30" w:rsidP="00A44D30">
      <w:pPr>
        <w:pStyle w:val="Code"/>
        <w:rPr>
          <w:highlight w:val="white"/>
        </w:rPr>
      </w:pPr>
      <w:r w:rsidRPr="00A44D30">
        <w:rPr>
          <w:highlight w:val="white"/>
        </w:rPr>
        <w:t xml:space="preserve">        return byteList;</w:t>
      </w:r>
    </w:p>
    <w:p w14:paraId="31F60FDF" w14:textId="1908E3A8" w:rsidR="00A44D30" w:rsidRDefault="00A44D30" w:rsidP="00A44D30">
      <w:pPr>
        <w:pStyle w:val="Code"/>
        <w:rPr>
          <w:highlight w:val="white"/>
        </w:rPr>
      </w:pPr>
      <w:r w:rsidRPr="00A44D30">
        <w:rPr>
          <w:highlight w:val="white"/>
        </w:rPr>
        <w:t xml:space="preserve">      }</w:t>
      </w:r>
    </w:p>
    <w:p w14:paraId="05125C3B" w14:textId="48EFB04B" w:rsidR="00B856AB" w:rsidRPr="00A44D30" w:rsidRDefault="00B856AB" w:rsidP="00B856AB">
      <w:pPr>
        <w:rPr>
          <w:highlight w:val="white"/>
        </w:rPr>
      </w:pPr>
      <w:r>
        <w:rPr>
          <w:highlight w:val="white"/>
        </w:rPr>
        <w:t>Next</w:t>
      </w:r>
      <w:r w:rsidR="00BB1FC0">
        <w:rPr>
          <w:highlight w:val="white"/>
        </w:rPr>
        <w:t>,</w:t>
      </w:r>
      <w:r>
        <w:rPr>
          <w:highlight w:val="white"/>
        </w:rPr>
        <w:t xml:space="preserve"> we have a jump or a call to a register; that is, a jump of call to an address stored in a register.</w:t>
      </w:r>
    </w:p>
    <w:p w14:paraId="17AB6107" w14:textId="77777777" w:rsidR="002B63B5" w:rsidRPr="00DB788F" w:rsidRDefault="002B63B5" w:rsidP="00DB788F">
      <w:pPr>
        <w:pStyle w:val="Code"/>
        <w:rPr>
          <w:highlight w:val="white"/>
        </w:rPr>
      </w:pPr>
      <w:r w:rsidRPr="00DB788F">
        <w:rPr>
          <w:highlight w:val="white"/>
        </w:rPr>
        <w:lastRenderedPageBreak/>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41850B5B" w14:textId="50DE0FEA" w:rsidR="001F3B66" w:rsidRPr="00A44D30" w:rsidRDefault="001823D0" w:rsidP="001F3B66">
      <w:pPr>
        <w:rPr>
          <w:highlight w:val="white"/>
        </w:rPr>
      </w:pPr>
      <w:r>
        <w:rPr>
          <w:highlight w:val="white"/>
        </w:rPr>
        <w:t>A</w:t>
      </w:r>
      <w:r w:rsidR="003C6130">
        <w:rPr>
          <w:highlight w:val="white"/>
        </w:rPr>
        <w:t xml:space="preserve"> regular </w:t>
      </w:r>
      <w:r>
        <w:rPr>
          <w:highlight w:val="white"/>
        </w:rPr>
        <w:t>function call is equivalent with a long jump.</w:t>
      </w:r>
      <w:r w:rsidR="00304B60">
        <w:rPr>
          <w:highlight w:val="white"/>
        </w:rPr>
        <w:t xml:space="preserve"> The actual address of the called function will be set by the linker later on.</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455C00A5" w14:textId="77777777" w:rsidR="006C696A" w:rsidRPr="006C696A" w:rsidRDefault="006C696A" w:rsidP="006C696A">
      <w:pPr>
        <w:pStyle w:val="Code"/>
        <w:rPr>
          <w:highlight w:val="white"/>
        </w:rPr>
      </w:pPr>
      <w:r w:rsidRPr="006C696A">
        <w:rPr>
          <w:highlight w:val="white"/>
        </w:rPr>
        <w:t xml:space="preserve">        return LookupByteArray(AssemblyOperator.jmp, TypeSize.PointerSize);</w:t>
      </w:r>
    </w:p>
    <w:p w14:paraId="0EF6AD1D" w14:textId="367B9741" w:rsidR="002B63B5" w:rsidRDefault="002B63B5" w:rsidP="00DB788F">
      <w:pPr>
        <w:pStyle w:val="Code"/>
        <w:rPr>
          <w:highlight w:val="white"/>
        </w:rPr>
      </w:pPr>
      <w:r w:rsidRPr="00DB788F">
        <w:rPr>
          <w:highlight w:val="white"/>
        </w:rPr>
        <w:t xml:space="preserve">      }</w:t>
      </w:r>
    </w:p>
    <w:p w14:paraId="3E666D35" w14:textId="77777777" w:rsidR="00304B60" w:rsidRPr="00DB788F" w:rsidRDefault="00304B60" w:rsidP="00DB788F">
      <w:pPr>
        <w:pStyle w:val="Code"/>
        <w:rPr>
          <w:highlight w:val="white"/>
        </w:rPr>
      </w:pP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21196ABD" w:rsidR="002B63B5" w:rsidRDefault="002B63B5" w:rsidP="00DB788F">
      <w:pPr>
        <w:pStyle w:val="Code"/>
        <w:rPr>
          <w:highlight w:val="white"/>
        </w:rPr>
      </w:pPr>
      <w:r w:rsidRPr="00DB788F">
        <w:rPr>
          <w:highlight w:val="white"/>
        </w:rPr>
        <w:t xml:space="preserve">      }</w:t>
      </w:r>
    </w:p>
    <w:p w14:paraId="672089DB" w14:textId="3F6C64D6" w:rsidR="00BA6E79" w:rsidRPr="00DB788F" w:rsidRDefault="007739A2" w:rsidP="007739A2">
      <w:pPr>
        <w:rPr>
          <w:highlight w:val="white"/>
        </w:rPr>
      </w:pPr>
      <w:r>
        <w:rPr>
          <w:highlight w:val="white"/>
        </w:rPr>
        <w:t>The size of the address is either one (short jump) or two (long jump), which we load into the byte list.</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1388E8FB" w14:textId="77777777" w:rsidR="001C7EE3" w:rsidRPr="001C7EE3" w:rsidRDefault="001C7EE3" w:rsidP="001C7EE3">
      <w:pPr>
        <w:pStyle w:val="Code"/>
        <w:rPr>
          <w:highlight w:val="white"/>
        </w:rPr>
      </w:pPr>
      <w:r w:rsidRPr="001C7EE3">
        <w:rPr>
          <w:highlight w:val="white"/>
        </w:rPr>
        <w:t xml:space="preserve">        int size = SizeOfValue(address);</w:t>
      </w:r>
    </w:p>
    <w:p w14:paraId="065E95D1" w14:textId="77777777" w:rsidR="001C7EE3" w:rsidRPr="001C7EE3" w:rsidRDefault="001C7EE3" w:rsidP="001C7EE3">
      <w:pPr>
        <w:pStyle w:val="Code"/>
        <w:rPr>
          <w:highlight w:val="white"/>
        </w:rPr>
      </w:pPr>
      <w:r w:rsidRPr="001C7EE3">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37D76A54" w14:textId="54A23066" w:rsidR="00B22F47" w:rsidRDefault="005E28FE" w:rsidP="0045390B">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w:t>
      </w:r>
      <w:r w:rsidR="008443D2">
        <w:rPr>
          <w:highlight w:val="white"/>
        </w:rPr>
        <w:t>three</w:t>
      </w:r>
      <w:r w:rsidR="00430F8B">
        <w:rPr>
          <w:highlight w:val="white"/>
        </w:rPr>
        <w:t xml:space="preserve"> different cases:</w:t>
      </w:r>
    </w:p>
    <w:tbl>
      <w:tblPr>
        <w:tblStyle w:val="Tabellrutnt"/>
        <w:tblW w:w="0" w:type="auto"/>
        <w:tblLook w:val="04A0" w:firstRow="1" w:lastRow="0" w:firstColumn="1" w:lastColumn="0" w:noHBand="0" w:noVBand="1"/>
      </w:tblPr>
      <w:tblGrid>
        <w:gridCol w:w="1271"/>
        <w:gridCol w:w="5245"/>
        <w:gridCol w:w="2834"/>
      </w:tblGrid>
      <w:tr w:rsidR="00B22F47" w14:paraId="5F82AAF4" w14:textId="77777777" w:rsidTr="00B22F47">
        <w:tc>
          <w:tcPr>
            <w:tcW w:w="1271" w:type="dxa"/>
          </w:tcPr>
          <w:p w14:paraId="5E16FC8B" w14:textId="77777777" w:rsidR="00B22F47" w:rsidRDefault="00B22F47" w:rsidP="00B22F47">
            <w:pPr>
              <w:spacing w:before="0" w:after="40"/>
              <w:rPr>
                <w:highlight w:val="white"/>
              </w:rPr>
            </w:pPr>
            <w:r w:rsidRPr="00BF5180">
              <w:rPr>
                <w:b/>
                <w:bCs/>
                <w:highlight w:val="white"/>
              </w:rPr>
              <w:t>Category</w:t>
            </w:r>
          </w:p>
        </w:tc>
        <w:tc>
          <w:tcPr>
            <w:tcW w:w="5245" w:type="dxa"/>
          </w:tcPr>
          <w:p w14:paraId="32E34D25" w14:textId="77777777" w:rsidR="00B22F47" w:rsidRDefault="00B22F47" w:rsidP="00B22F47">
            <w:pPr>
              <w:spacing w:before="0" w:after="40"/>
            </w:pPr>
            <w:r w:rsidRPr="00BF5180">
              <w:rPr>
                <w:b/>
                <w:bCs/>
                <w:highlight w:val="white"/>
              </w:rPr>
              <w:t>Description</w:t>
            </w:r>
          </w:p>
        </w:tc>
        <w:tc>
          <w:tcPr>
            <w:tcW w:w="2834" w:type="dxa"/>
          </w:tcPr>
          <w:p w14:paraId="55134674" w14:textId="77777777" w:rsidR="00B22F47" w:rsidRDefault="00B22F47" w:rsidP="00B22F47">
            <w:pPr>
              <w:spacing w:before="0" w:after="40"/>
              <w:rPr>
                <w:highlight w:val="white"/>
              </w:rPr>
            </w:pPr>
            <w:r w:rsidRPr="00BF5180">
              <w:rPr>
                <w:b/>
                <w:bCs/>
                <w:highlight w:val="white"/>
              </w:rPr>
              <w:t>Examples</w:t>
            </w:r>
          </w:p>
        </w:tc>
      </w:tr>
      <w:tr w:rsidR="00B22F47" w14:paraId="4770016A" w14:textId="77777777" w:rsidTr="00B22F47">
        <w:tc>
          <w:tcPr>
            <w:tcW w:w="1271" w:type="dxa"/>
          </w:tcPr>
          <w:p w14:paraId="32E5322D" w14:textId="77777777" w:rsidR="00B22F47" w:rsidRDefault="00B22F47" w:rsidP="00B22F47">
            <w:pPr>
              <w:spacing w:before="0" w:after="40"/>
              <w:rPr>
                <w:highlight w:val="white"/>
              </w:rPr>
            </w:pPr>
            <w:r>
              <w:rPr>
                <w:highlight w:val="white"/>
              </w:rPr>
              <w:t>1</w:t>
            </w:r>
          </w:p>
        </w:tc>
        <w:tc>
          <w:tcPr>
            <w:tcW w:w="5245" w:type="dxa"/>
          </w:tcPr>
          <w:p w14:paraId="1DC2B287" w14:textId="77777777" w:rsidR="00B22F47" w:rsidRDefault="00B22F47" w:rsidP="00B22F47">
            <w:pPr>
              <w:spacing w:before="0" w:after="40"/>
            </w:pPr>
            <w:r>
              <w:t xml:space="preserve">unary </w:t>
            </w:r>
            <w:r w:rsidRPr="005D7FBB">
              <w:t xml:space="preserve">operator </w:t>
            </w:r>
            <w:r>
              <w:t>register</w:t>
            </w:r>
          </w:p>
        </w:tc>
        <w:tc>
          <w:tcPr>
            <w:tcW w:w="2834" w:type="dxa"/>
          </w:tcPr>
          <w:p w14:paraId="5147B823" w14:textId="77777777" w:rsidR="00B22F47" w:rsidRDefault="00B22F47" w:rsidP="00B22F47">
            <w:pPr>
              <w:spacing w:before="0" w:after="40"/>
              <w:rPr>
                <w:highlight w:val="white"/>
              </w:rPr>
            </w:pPr>
            <w:r>
              <w:rPr>
                <w:highlight w:val="white"/>
              </w:rPr>
              <w:t>inc ax</w:t>
            </w:r>
          </w:p>
        </w:tc>
      </w:tr>
      <w:tr w:rsidR="00B22F47" w14:paraId="789E1EA6" w14:textId="77777777" w:rsidTr="00B22F47">
        <w:tc>
          <w:tcPr>
            <w:tcW w:w="1271" w:type="dxa"/>
          </w:tcPr>
          <w:p w14:paraId="2EF30C29" w14:textId="77777777" w:rsidR="00B22F47" w:rsidRDefault="00B22F47" w:rsidP="00B22F47">
            <w:pPr>
              <w:spacing w:before="0" w:after="40"/>
              <w:rPr>
                <w:highlight w:val="white"/>
              </w:rPr>
            </w:pPr>
            <w:r>
              <w:rPr>
                <w:highlight w:val="white"/>
              </w:rPr>
              <w:t>2</w:t>
            </w:r>
          </w:p>
        </w:tc>
        <w:tc>
          <w:tcPr>
            <w:tcW w:w="5245" w:type="dxa"/>
          </w:tcPr>
          <w:p w14:paraId="3D2653C4" w14:textId="77777777" w:rsidR="00B22F47" w:rsidRDefault="00B22F47" w:rsidP="00B22F47">
            <w:pPr>
              <w:spacing w:before="0" w:after="40"/>
              <w:rPr>
                <w:highlight w:val="white"/>
              </w:rPr>
            </w:pPr>
            <w:r>
              <w:t xml:space="preserve">unary </w:t>
            </w:r>
            <w:r w:rsidRPr="005D7FBB">
              <w:t xml:space="preserve">operator </w:t>
            </w:r>
            <w:r>
              <w:t>integer value</w:t>
            </w:r>
          </w:p>
        </w:tc>
        <w:tc>
          <w:tcPr>
            <w:tcW w:w="2834" w:type="dxa"/>
          </w:tcPr>
          <w:p w14:paraId="02685C00" w14:textId="77777777" w:rsidR="00B22F47" w:rsidRDefault="00B22F47" w:rsidP="00B22F47">
            <w:pPr>
              <w:spacing w:before="0" w:after="40"/>
              <w:rPr>
                <w:highlight w:val="white"/>
              </w:rPr>
            </w:pPr>
            <w:r>
              <w:rPr>
                <w:highlight w:val="white"/>
              </w:rPr>
              <w:t>int 33</w:t>
            </w:r>
          </w:p>
        </w:tc>
      </w:tr>
      <w:tr w:rsidR="00B22F47" w14:paraId="49DDD2AC" w14:textId="77777777" w:rsidTr="00B22F47">
        <w:tc>
          <w:tcPr>
            <w:tcW w:w="1271" w:type="dxa"/>
          </w:tcPr>
          <w:p w14:paraId="650ABE6A" w14:textId="77777777" w:rsidR="00B22F47" w:rsidRDefault="00B22F47" w:rsidP="00B22F47">
            <w:pPr>
              <w:spacing w:before="0" w:after="40"/>
              <w:rPr>
                <w:highlight w:val="white"/>
              </w:rPr>
            </w:pPr>
            <w:r>
              <w:rPr>
                <w:highlight w:val="white"/>
              </w:rPr>
              <w:t>3</w:t>
            </w:r>
          </w:p>
        </w:tc>
        <w:tc>
          <w:tcPr>
            <w:tcW w:w="5245" w:type="dxa"/>
          </w:tcPr>
          <w:p w14:paraId="231CA462" w14:textId="77777777" w:rsidR="00B22F47" w:rsidRDefault="00B22F47" w:rsidP="00B22F47">
            <w:pPr>
              <w:tabs>
                <w:tab w:val="left" w:pos="3653"/>
              </w:tabs>
              <w:spacing w:before="0" w:after="40"/>
            </w:pPr>
            <w:r>
              <w:t xml:space="preserve">unary </w:t>
            </w:r>
            <w:r w:rsidRPr="005D7FBB">
              <w:t>operator [</w:t>
            </w:r>
            <w:r>
              <w:t>register + offset</w:t>
            </w:r>
            <w:r w:rsidRPr="005D7FBB">
              <w:t>]</w:t>
            </w:r>
          </w:p>
          <w:p w14:paraId="6837DFDE" w14:textId="1CDB1ABF" w:rsidR="009D3E67" w:rsidRDefault="009D3E67" w:rsidP="00B22F47">
            <w:pPr>
              <w:tabs>
                <w:tab w:val="left" w:pos="3653"/>
              </w:tabs>
              <w:spacing w:before="0" w:after="40"/>
            </w:pPr>
            <w:r>
              <w:t xml:space="preserve">unary </w:t>
            </w:r>
            <w:r w:rsidRPr="005D7FBB">
              <w:t>operator [</w:t>
            </w:r>
            <w:r>
              <w:t>static name + offset</w:t>
            </w:r>
            <w:r w:rsidRPr="005D7FBB">
              <w:t>]</w:t>
            </w:r>
          </w:p>
        </w:tc>
        <w:tc>
          <w:tcPr>
            <w:tcW w:w="2834" w:type="dxa"/>
          </w:tcPr>
          <w:p w14:paraId="0341C9FD" w14:textId="77777777" w:rsidR="00B22F47" w:rsidRDefault="00B22F47" w:rsidP="00B22F47">
            <w:pPr>
              <w:spacing w:before="0" w:after="40"/>
              <w:rPr>
                <w:highlight w:val="white"/>
              </w:rPr>
            </w:pPr>
            <w:r>
              <w:rPr>
                <w:highlight w:val="white"/>
              </w:rPr>
              <w:t>neg word [bp + 2]</w:t>
            </w:r>
          </w:p>
          <w:p w14:paraId="42942F0D" w14:textId="0DEEB2B9" w:rsidR="009D3E67" w:rsidRDefault="009D3E67" w:rsidP="00B22F47">
            <w:pPr>
              <w:spacing w:before="0" w:after="40"/>
              <w:rPr>
                <w:highlight w:val="white"/>
              </w:rPr>
            </w:pPr>
            <w:r>
              <w:rPr>
                <w:highlight w:val="white"/>
              </w:rPr>
              <w:t>not word [stdin + 4]</w:t>
            </w:r>
          </w:p>
        </w:tc>
      </w:tr>
    </w:tbl>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7458520D" w14:textId="77777777" w:rsidR="004711C8" w:rsidRDefault="004711C8" w:rsidP="004711C8">
      <w:pPr>
        <w:pStyle w:val="Code"/>
        <w:rPr>
          <w:color w:val="000000"/>
          <w:highlight w:val="white"/>
          <w:lang w:val="sv-SE"/>
        </w:rPr>
      </w:pPr>
      <w:r>
        <w:rPr>
          <w:color w:val="000000"/>
          <w:highlight w:val="white"/>
          <w:lang w:val="sv-SE"/>
        </w:rPr>
        <w:lastRenderedPageBreak/>
        <w:t xml:space="preserve">      </w:t>
      </w:r>
      <w:r>
        <w:rPr>
          <w:highlight w:val="white"/>
          <w:lang w:val="sv-SE"/>
        </w:rPr>
        <w:t>// inc ax</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64B61F6D"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080362">
        <w:rPr>
          <w:highlight w:val="white"/>
        </w:rPr>
        <w:t>For instance</w:t>
      </w:r>
      <w:r w:rsidR="0045390B">
        <w:rPr>
          <w:highlight w:val="white"/>
        </w:rPr>
        <w:t>:</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1C02C0">
        <w:rPr>
          <w:highlight w:val="white"/>
        </w:rPr>
        <w:t>We</w:t>
      </w:r>
      <w:r w:rsidR="004249C2">
        <w:rPr>
          <w:highlight w:val="white"/>
        </w:rPr>
        <w:t xml:space="preserve"> </w:t>
      </w:r>
      <w:r w:rsidR="001C02C0">
        <w:rPr>
          <w:highlight w:val="white"/>
        </w:rPr>
        <w:t xml:space="preserve">determine the size of the value by calling </w:t>
      </w:r>
      <w:r w:rsidR="001C02C0" w:rsidRPr="000B10A8">
        <w:rPr>
          <w:rStyle w:val="KeyWord0"/>
          <w:highlight w:val="white"/>
        </w:rPr>
        <w:t>SizeOfValue</w:t>
      </w:r>
      <w:r w:rsidR="001C02C0">
        <w:rPr>
          <w:highlight w:val="white"/>
        </w:rPr>
        <w:t xml:space="preserve">. </w:t>
      </w:r>
      <w:r w:rsidR="00B41AFD">
        <w:rPr>
          <w:highlight w:val="white"/>
        </w:rPr>
        <w:t xml:space="preserve">Note that we have to subtract the size of the value from the size of the byte list to obtain the location to insert the value in the byte list. </w:t>
      </w:r>
      <w:r w:rsidR="001C02C0">
        <w:rPr>
          <w:highlight w:val="white"/>
        </w:rPr>
        <w:t>I</w:t>
      </w:r>
      <w:r w:rsidR="00253670">
        <w:rPr>
          <w:highlight w:val="white"/>
        </w:rPr>
        <w:t xml:space="preserve">nteger values are always </w:t>
      </w:r>
      <w:r w:rsidR="00253670" w:rsidRPr="00253670">
        <w:rPr>
          <w:rStyle w:val="KeyWord0"/>
          <w:highlight w:val="white"/>
        </w:rPr>
        <w:t>BigInteger</w:t>
      </w:r>
      <w:r w:rsidR="00253670">
        <w:rPr>
          <w:highlight w:val="white"/>
        </w:rPr>
        <w:t xml:space="preserve"> objects.</w:t>
      </w:r>
    </w:p>
    <w:p w14:paraId="4AC71662" w14:textId="77777777" w:rsidR="004711C8" w:rsidRPr="004711C8" w:rsidRDefault="004711C8" w:rsidP="004711C8">
      <w:pPr>
        <w:pStyle w:val="Code"/>
        <w:rPr>
          <w:highlight w:val="white"/>
        </w:rPr>
      </w:pPr>
      <w:r w:rsidRPr="004711C8">
        <w:rPr>
          <w:highlight w:val="white"/>
        </w:rPr>
        <w:t xml:space="preserve">      // int 33</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1746E5D9" w14:textId="613450F2" w:rsidR="00236532" w:rsidRPr="00F00E1A" w:rsidRDefault="00236532" w:rsidP="00236532">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w:t>
      </w:r>
      <w:r w:rsidR="00253670">
        <w:rPr>
          <w:highlight w:val="white"/>
        </w:rPr>
        <w:t xml:space="preserve">Note that offsets are always </w:t>
      </w:r>
      <w:r w:rsidR="00253670" w:rsidRPr="00253670">
        <w:rPr>
          <w:rStyle w:val="KeyWord0"/>
          <w:highlight w:val="white"/>
        </w:rPr>
        <w:t>int</w:t>
      </w:r>
      <w:r w:rsidR="00253670">
        <w:rPr>
          <w:highlight w:val="white"/>
        </w:rPr>
        <w:t xml:space="preserve"> values. </w:t>
      </w:r>
      <w:r>
        <w:rPr>
          <w:highlight w:val="white"/>
        </w:rPr>
        <w:t xml:space="preserve">If the address includes a register, the size of the offset is determined by </w:t>
      </w:r>
      <w:r w:rsidR="00B41AFD">
        <w:rPr>
          <w:highlight w:val="white"/>
        </w:rPr>
        <w:t xml:space="preserve">calling </w:t>
      </w:r>
      <w:r w:rsidR="00B41AFD" w:rsidRPr="00B41AFD">
        <w:rPr>
          <w:rStyle w:val="KeyWord0"/>
          <w:highlight w:val="white"/>
        </w:rPr>
        <w:t>SizeOfValue</w:t>
      </w:r>
      <w:r>
        <w:rPr>
          <w:highlight w:val="white"/>
        </w:rPr>
        <w:t>. If the address instead includes a static variable, the offset size is always the size of a pointer.</w:t>
      </w:r>
    </w:p>
    <w:p w14:paraId="256712E5" w14:textId="77777777" w:rsidR="00236532" w:rsidRPr="00236532" w:rsidRDefault="00236532" w:rsidP="00236532">
      <w:pPr>
        <w:pStyle w:val="Code"/>
        <w:rPr>
          <w:highlight w:val="white"/>
        </w:rPr>
      </w:pPr>
      <w:r w:rsidRPr="00236532">
        <w:rPr>
          <w:highlight w:val="white"/>
        </w:rPr>
        <w:t xml:space="preserve">      // inc [bp + 2]; inc [global + 4]</w:t>
      </w:r>
    </w:p>
    <w:p w14:paraId="7E4CA824" w14:textId="77777777" w:rsidR="00236532" w:rsidRPr="00236532" w:rsidRDefault="00236532" w:rsidP="00236532">
      <w:pPr>
        <w:pStyle w:val="Code"/>
        <w:rPr>
          <w:highlight w:val="white"/>
        </w:rPr>
      </w:pPr>
      <w:r w:rsidRPr="00236532">
        <w:rPr>
          <w:highlight w:val="white"/>
        </w:rPr>
        <w:t xml:space="preserve">      else if (((operand0 is Register) || (operand0 is string)) &amp;&amp;</w:t>
      </w:r>
    </w:p>
    <w:p w14:paraId="5DDB5BD2" w14:textId="77777777" w:rsidR="00236532" w:rsidRPr="00236532" w:rsidRDefault="00236532" w:rsidP="00236532">
      <w:pPr>
        <w:pStyle w:val="Code"/>
        <w:rPr>
          <w:highlight w:val="white"/>
        </w:rPr>
      </w:pPr>
      <w:r w:rsidRPr="00236532">
        <w:rPr>
          <w:highlight w:val="white"/>
        </w:rPr>
        <w:t xml:space="preserve">               (operand1 is int) &amp;&amp; (operand2 == null)) {</w:t>
      </w:r>
    </w:p>
    <w:p w14:paraId="435E731C" w14:textId="77777777" w:rsidR="00236532" w:rsidRPr="00236532" w:rsidRDefault="00236532" w:rsidP="00236532">
      <w:pPr>
        <w:pStyle w:val="Code"/>
        <w:rPr>
          <w:highlight w:val="white"/>
        </w:rPr>
      </w:pPr>
      <w:r w:rsidRPr="00236532">
        <w:rPr>
          <w:highlight w:val="white"/>
        </w:rPr>
        <w:t xml:space="preserve">        int offset = (int) operand1;</w:t>
      </w:r>
    </w:p>
    <w:p w14:paraId="1972E1A0" w14:textId="77777777" w:rsidR="00236532" w:rsidRPr="00236532" w:rsidRDefault="00236532" w:rsidP="00236532">
      <w:pPr>
        <w:pStyle w:val="Code"/>
        <w:rPr>
          <w:highlight w:val="white"/>
        </w:rPr>
      </w:pPr>
      <w:r w:rsidRPr="00236532">
        <w:rPr>
          <w:highlight w:val="white"/>
        </w:rPr>
        <w:t xml:space="preserve">        int size = (operand0 is Register) ? SizeOfValue(offset)</w:t>
      </w:r>
    </w:p>
    <w:p w14:paraId="6746728B" w14:textId="77777777" w:rsidR="00236532" w:rsidRPr="00236532" w:rsidRDefault="00236532" w:rsidP="00236532">
      <w:pPr>
        <w:pStyle w:val="Code"/>
        <w:rPr>
          <w:highlight w:val="white"/>
        </w:rPr>
      </w:pPr>
      <w:r w:rsidRPr="00236532">
        <w:rPr>
          <w:highlight w:val="white"/>
        </w:rPr>
        <w:t xml:space="preserve">                                          : TypeSize.PointerSize;</w:t>
      </w:r>
    </w:p>
    <w:p w14:paraId="14A519E9" w14:textId="77777777" w:rsidR="00236532" w:rsidRPr="00236532" w:rsidRDefault="00236532" w:rsidP="00236532">
      <w:pPr>
        <w:pStyle w:val="Code"/>
        <w:rPr>
          <w:highlight w:val="white"/>
        </w:rPr>
      </w:pPr>
      <w:r w:rsidRPr="00236532">
        <w:rPr>
          <w:highlight w:val="white"/>
        </w:rPr>
        <w:t xml:space="preserve">        List&lt;byte&gt; byteList = LookupByteArray(Operator, operand0, size);</w:t>
      </w:r>
    </w:p>
    <w:p w14:paraId="1CDFCA33" w14:textId="77777777" w:rsidR="00236532" w:rsidRPr="00236532" w:rsidRDefault="00236532" w:rsidP="00236532">
      <w:pPr>
        <w:pStyle w:val="Code"/>
        <w:rPr>
          <w:highlight w:val="white"/>
        </w:rPr>
      </w:pPr>
      <w:r w:rsidRPr="00236532">
        <w:rPr>
          <w:highlight w:val="white"/>
        </w:rPr>
        <w:t xml:space="preserve">        LoadByteList(byteList, byteList.Count - size, size, offset);</w:t>
      </w:r>
    </w:p>
    <w:p w14:paraId="505CD61A" w14:textId="77777777" w:rsidR="00236532" w:rsidRPr="00236532" w:rsidRDefault="00236532" w:rsidP="00236532">
      <w:pPr>
        <w:pStyle w:val="Code"/>
        <w:rPr>
          <w:highlight w:val="white"/>
        </w:rPr>
      </w:pPr>
      <w:r w:rsidRPr="00236532">
        <w:rPr>
          <w:highlight w:val="white"/>
        </w:rPr>
        <w:t xml:space="preserve">        return byteList;</w:t>
      </w:r>
    </w:p>
    <w:p w14:paraId="148E798A" w14:textId="77777777" w:rsidR="00236532" w:rsidRPr="00236532" w:rsidRDefault="00236532" w:rsidP="00236532">
      <w:pPr>
        <w:pStyle w:val="Code"/>
        <w:rPr>
          <w:highlight w:val="white"/>
        </w:rPr>
      </w:pPr>
      <w:r w:rsidRPr="00236532">
        <w:rPr>
          <w:highlight w:val="white"/>
        </w:rPr>
        <w:t xml:space="preserve">      }</w:t>
      </w:r>
    </w:p>
    <w:p w14:paraId="07922B75" w14:textId="0C7502DB" w:rsidR="00BA0674" w:rsidRPr="002B63B5" w:rsidRDefault="00FC67D3" w:rsidP="00FC67D3">
      <w:pPr>
        <w:rPr>
          <w:highlight w:val="white"/>
        </w:rPr>
      </w:pPr>
      <w:r>
        <w:rPr>
          <w:highlight w:val="white"/>
        </w:rPr>
        <w:t>For binary operators, we have seven categories</w:t>
      </w:r>
      <w:r w:rsidR="000B3474">
        <w:rPr>
          <w:highlight w:val="white"/>
        </w:rPr>
        <w:t>. Not</w:t>
      </w:r>
      <w:r w:rsidR="0099051B">
        <w:rPr>
          <w:highlight w:val="white"/>
        </w:rPr>
        <w:t>e</w:t>
      </w:r>
      <w:r w:rsidR="000B3474">
        <w:rPr>
          <w:highlight w:val="white"/>
        </w:rPr>
        <w:t xml:space="preserve"> that we in category six have a </w:t>
      </w:r>
      <w:r w:rsidR="007A6F79">
        <w:rPr>
          <w:highlight w:val="white"/>
        </w:rPr>
        <w:t>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BA0674" w:rsidRPr="00E42FEE" w14:paraId="67D047E2" w14:textId="77777777" w:rsidTr="00A721CE">
        <w:tc>
          <w:tcPr>
            <w:tcW w:w="1271" w:type="dxa"/>
          </w:tcPr>
          <w:p w14:paraId="0D99DFEE" w14:textId="77777777" w:rsidR="00BA0674" w:rsidRPr="00BF5180" w:rsidRDefault="00BA0674" w:rsidP="00A721CE">
            <w:pPr>
              <w:spacing w:before="0" w:after="40"/>
              <w:rPr>
                <w:b/>
                <w:bCs/>
                <w:highlight w:val="white"/>
              </w:rPr>
            </w:pPr>
            <w:bookmarkStart w:id="523" w:name="_Hlk50202926"/>
            <w:r w:rsidRPr="00BF5180">
              <w:rPr>
                <w:b/>
                <w:bCs/>
                <w:highlight w:val="white"/>
              </w:rPr>
              <w:t>Category</w:t>
            </w:r>
          </w:p>
        </w:tc>
        <w:tc>
          <w:tcPr>
            <w:tcW w:w="5245" w:type="dxa"/>
          </w:tcPr>
          <w:p w14:paraId="63305851" w14:textId="77777777" w:rsidR="00BA0674" w:rsidRPr="00BF5180" w:rsidRDefault="00BA0674" w:rsidP="00A721CE">
            <w:pPr>
              <w:spacing w:before="0" w:after="40"/>
              <w:rPr>
                <w:b/>
                <w:bCs/>
                <w:highlight w:val="white"/>
              </w:rPr>
            </w:pPr>
            <w:r w:rsidRPr="00BF5180">
              <w:rPr>
                <w:b/>
                <w:bCs/>
                <w:highlight w:val="white"/>
              </w:rPr>
              <w:t>Description</w:t>
            </w:r>
          </w:p>
        </w:tc>
        <w:tc>
          <w:tcPr>
            <w:tcW w:w="2834" w:type="dxa"/>
          </w:tcPr>
          <w:p w14:paraId="50B917BB" w14:textId="77777777" w:rsidR="00BA0674" w:rsidRPr="00BF5180" w:rsidRDefault="00BA0674" w:rsidP="00A721CE">
            <w:pPr>
              <w:spacing w:before="0" w:after="40"/>
              <w:rPr>
                <w:b/>
                <w:bCs/>
                <w:highlight w:val="white"/>
              </w:rPr>
            </w:pPr>
            <w:r w:rsidRPr="00BF5180">
              <w:rPr>
                <w:b/>
                <w:bCs/>
                <w:highlight w:val="white"/>
              </w:rPr>
              <w:t>Examples</w:t>
            </w:r>
          </w:p>
        </w:tc>
      </w:tr>
      <w:tr w:rsidR="00BA0674" w14:paraId="7CAD2DEB" w14:textId="77777777" w:rsidTr="00A721CE">
        <w:tc>
          <w:tcPr>
            <w:tcW w:w="1271" w:type="dxa"/>
          </w:tcPr>
          <w:p w14:paraId="3C6298F8" w14:textId="77777777" w:rsidR="00BA0674" w:rsidRDefault="00BA0674" w:rsidP="00A721CE">
            <w:pPr>
              <w:spacing w:before="0" w:after="40"/>
              <w:rPr>
                <w:highlight w:val="white"/>
              </w:rPr>
            </w:pPr>
            <w:r>
              <w:rPr>
                <w:highlight w:val="white"/>
              </w:rPr>
              <w:t>1</w:t>
            </w:r>
          </w:p>
        </w:tc>
        <w:tc>
          <w:tcPr>
            <w:tcW w:w="5245" w:type="dxa"/>
          </w:tcPr>
          <w:p w14:paraId="2D934334" w14:textId="77777777" w:rsidR="00BA0674" w:rsidRPr="00E5786A" w:rsidRDefault="00BA0674" w:rsidP="00A721CE">
            <w:pPr>
              <w:spacing w:before="0" w:after="40"/>
            </w:pPr>
            <w:r>
              <w:t>b</w:t>
            </w:r>
            <w:r w:rsidRPr="005D7FBB">
              <w:t>inary</w:t>
            </w:r>
            <w:r>
              <w:t xml:space="preserve"> </w:t>
            </w:r>
            <w:r w:rsidRPr="005D7FBB">
              <w:t xml:space="preserve">operator register, </w:t>
            </w:r>
            <w:r>
              <w:t>register</w:t>
            </w:r>
          </w:p>
        </w:tc>
        <w:tc>
          <w:tcPr>
            <w:tcW w:w="2834" w:type="dxa"/>
          </w:tcPr>
          <w:p w14:paraId="0585E4F5" w14:textId="77777777" w:rsidR="00BA0674" w:rsidRDefault="00BA0674" w:rsidP="00A721CE">
            <w:pPr>
              <w:spacing w:before="0" w:after="40"/>
              <w:rPr>
                <w:highlight w:val="white"/>
              </w:rPr>
            </w:pPr>
            <w:r>
              <w:rPr>
                <w:highlight w:val="white"/>
              </w:rPr>
              <w:t>mov ax, bx</w:t>
            </w:r>
          </w:p>
        </w:tc>
      </w:tr>
      <w:tr w:rsidR="00BA0674" w14:paraId="68344B75" w14:textId="77777777" w:rsidTr="00A721CE">
        <w:tc>
          <w:tcPr>
            <w:tcW w:w="1271" w:type="dxa"/>
          </w:tcPr>
          <w:p w14:paraId="1AC782F0" w14:textId="77777777" w:rsidR="00BA0674" w:rsidRDefault="00BA0674" w:rsidP="00A721CE">
            <w:pPr>
              <w:spacing w:before="0" w:after="40"/>
              <w:rPr>
                <w:highlight w:val="white"/>
              </w:rPr>
            </w:pPr>
            <w:r>
              <w:rPr>
                <w:highlight w:val="white"/>
              </w:rPr>
              <w:t>2</w:t>
            </w:r>
          </w:p>
        </w:tc>
        <w:tc>
          <w:tcPr>
            <w:tcW w:w="5245" w:type="dxa"/>
          </w:tcPr>
          <w:p w14:paraId="72F700AF" w14:textId="77777777" w:rsidR="00BA0674" w:rsidRDefault="00BA0674" w:rsidP="00A721CE">
            <w:pPr>
              <w:spacing w:before="0" w:after="40"/>
            </w:pPr>
            <w:r>
              <w:t>b</w:t>
            </w:r>
            <w:r w:rsidRPr="005D7FBB">
              <w:t>inary</w:t>
            </w:r>
            <w:r>
              <w:t xml:space="preserve"> </w:t>
            </w:r>
            <w:r w:rsidRPr="005D7FBB">
              <w:t xml:space="preserve">operator register, </w:t>
            </w:r>
            <w:r>
              <w:t>static name</w:t>
            </w:r>
          </w:p>
        </w:tc>
        <w:tc>
          <w:tcPr>
            <w:tcW w:w="2834" w:type="dxa"/>
          </w:tcPr>
          <w:p w14:paraId="08E22F11" w14:textId="77777777" w:rsidR="00BA0674" w:rsidRDefault="00BA0674" w:rsidP="00A721CE">
            <w:pPr>
              <w:spacing w:before="0" w:after="40"/>
              <w:rPr>
                <w:highlight w:val="white"/>
              </w:rPr>
            </w:pPr>
            <w:r>
              <w:rPr>
                <w:highlight w:val="white"/>
              </w:rPr>
              <w:t>add ax, stdin</w:t>
            </w:r>
          </w:p>
        </w:tc>
      </w:tr>
      <w:tr w:rsidR="00BA0674" w14:paraId="145C369E" w14:textId="77777777" w:rsidTr="00A721CE">
        <w:tc>
          <w:tcPr>
            <w:tcW w:w="1271" w:type="dxa"/>
          </w:tcPr>
          <w:p w14:paraId="393FAEC1" w14:textId="77777777" w:rsidR="00BA0674" w:rsidRDefault="00BA0674" w:rsidP="00A721CE">
            <w:pPr>
              <w:spacing w:before="0" w:after="40"/>
              <w:rPr>
                <w:highlight w:val="white"/>
              </w:rPr>
            </w:pPr>
            <w:r>
              <w:rPr>
                <w:highlight w:val="white"/>
              </w:rPr>
              <w:t>3</w:t>
            </w:r>
          </w:p>
        </w:tc>
        <w:tc>
          <w:tcPr>
            <w:tcW w:w="5245" w:type="dxa"/>
          </w:tcPr>
          <w:p w14:paraId="5B20077D" w14:textId="77777777" w:rsidR="00BA0674" w:rsidRDefault="00BA0674" w:rsidP="00A721CE">
            <w:pPr>
              <w:spacing w:before="0" w:after="40"/>
            </w:pPr>
            <w:r>
              <w:t>b</w:t>
            </w:r>
            <w:r w:rsidRPr="005D7FBB">
              <w:t>inary</w:t>
            </w:r>
            <w:r>
              <w:t xml:space="preserve"> </w:t>
            </w:r>
            <w:r w:rsidRPr="005D7FBB">
              <w:t>operator register,</w:t>
            </w:r>
            <w:r>
              <w:t xml:space="preserve"> integer value</w:t>
            </w:r>
          </w:p>
        </w:tc>
        <w:tc>
          <w:tcPr>
            <w:tcW w:w="2834" w:type="dxa"/>
          </w:tcPr>
          <w:p w14:paraId="76CC3D65" w14:textId="77777777" w:rsidR="00BA0674" w:rsidRDefault="00BA0674" w:rsidP="00A721CE">
            <w:pPr>
              <w:spacing w:before="0" w:after="40"/>
              <w:rPr>
                <w:highlight w:val="white"/>
              </w:rPr>
            </w:pPr>
            <w:r>
              <w:rPr>
                <w:highlight w:val="white"/>
              </w:rPr>
              <w:t>sub ax, 123</w:t>
            </w:r>
          </w:p>
        </w:tc>
      </w:tr>
      <w:tr w:rsidR="00BA0674" w14:paraId="7234CB0F" w14:textId="77777777" w:rsidTr="00A721CE">
        <w:tc>
          <w:tcPr>
            <w:tcW w:w="1271" w:type="dxa"/>
          </w:tcPr>
          <w:p w14:paraId="30A806AB" w14:textId="77777777" w:rsidR="00BA0674" w:rsidRDefault="00BA0674" w:rsidP="00A721CE">
            <w:pPr>
              <w:spacing w:before="0" w:after="40"/>
              <w:rPr>
                <w:highlight w:val="white"/>
              </w:rPr>
            </w:pPr>
            <w:r>
              <w:rPr>
                <w:highlight w:val="white"/>
              </w:rPr>
              <w:t>4</w:t>
            </w:r>
          </w:p>
        </w:tc>
        <w:tc>
          <w:tcPr>
            <w:tcW w:w="5245" w:type="dxa"/>
          </w:tcPr>
          <w:p w14:paraId="02ED2369"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register</w:t>
            </w:r>
          </w:p>
          <w:p w14:paraId="39149B99" w14:textId="5E7430A9" w:rsidR="00A721CE" w:rsidRPr="00A63B27" w:rsidRDefault="00A721CE" w:rsidP="00A721CE">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53D68BCC" w14:textId="77777777" w:rsidR="00BA0674" w:rsidRDefault="00BA0674" w:rsidP="00A721CE">
            <w:pPr>
              <w:spacing w:before="0" w:after="40"/>
              <w:rPr>
                <w:highlight w:val="white"/>
              </w:rPr>
            </w:pPr>
            <w:r>
              <w:rPr>
                <w:highlight w:val="white"/>
              </w:rPr>
              <w:t>mov [bp + 2], bx</w:t>
            </w:r>
          </w:p>
          <w:p w14:paraId="66A20F60" w14:textId="68BDE387" w:rsidR="00A721CE" w:rsidRDefault="00A721CE" w:rsidP="00A721CE">
            <w:pPr>
              <w:spacing w:before="0" w:after="40"/>
              <w:rPr>
                <w:highlight w:val="white"/>
              </w:rPr>
            </w:pPr>
            <w:r>
              <w:rPr>
                <w:highlight w:val="white"/>
              </w:rPr>
              <w:t>mov [stdin + 4], bx</w:t>
            </w:r>
          </w:p>
        </w:tc>
      </w:tr>
      <w:tr w:rsidR="00BA0674" w14:paraId="6C06BF8B" w14:textId="77777777" w:rsidTr="00A721CE">
        <w:tc>
          <w:tcPr>
            <w:tcW w:w="1271" w:type="dxa"/>
          </w:tcPr>
          <w:p w14:paraId="6E5F01F2" w14:textId="77777777" w:rsidR="00BA0674" w:rsidRDefault="00BA0674" w:rsidP="00A721CE">
            <w:pPr>
              <w:spacing w:before="0" w:after="40"/>
              <w:rPr>
                <w:highlight w:val="white"/>
              </w:rPr>
            </w:pPr>
            <w:r>
              <w:rPr>
                <w:highlight w:val="white"/>
              </w:rPr>
              <w:t>5</w:t>
            </w:r>
          </w:p>
        </w:tc>
        <w:tc>
          <w:tcPr>
            <w:tcW w:w="5245" w:type="dxa"/>
          </w:tcPr>
          <w:p w14:paraId="3B46B144" w14:textId="77777777" w:rsidR="00A721CE" w:rsidRDefault="00BA0674" w:rsidP="00A721CE">
            <w:pPr>
              <w:spacing w:before="0" w:after="40"/>
            </w:pPr>
            <w:r>
              <w:t>b</w:t>
            </w:r>
            <w:r w:rsidRPr="005D7FBB">
              <w:t>inary</w:t>
            </w:r>
            <w:r>
              <w:t xml:space="preserve"> </w:t>
            </w:r>
            <w:r w:rsidRPr="005D7FBB">
              <w:t>operator [</w:t>
            </w:r>
            <w:r>
              <w:t>register + offset</w:t>
            </w:r>
            <w:r w:rsidRPr="005D7FBB">
              <w:t xml:space="preserve">], </w:t>
            </w:r>
            <w:r>
              <w:t>static name</w:t>
            </w:r>
          </w:p>
          <w:p w14:paraId="4DDA98B9" w14:textId="220B4244"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302DDB43" w14:textId="77777777" w:rsidR="00BA0674" w:rsidRDefault="00BA0674" w:rsidP="00A721CE">
            <w:pPr>
              <w:spacing w:before="0" w:after="40"/>
              <w:rPr>
                <w:highlight w:val="white"/>
              </w:rPr>
            </w:pPr>
            <w:r>
              <w:rPr>
                <w:highlight w:val="white"/>
              </w:rPr>
              <w:t>add word [bp + 2], stdin</w:t>
            </w:r>
          </w:p>
          <w:p w14:paraId="5621DC21" w14:textId="6A4158F4" w:rsidR="00A721CE" w:rsidRDefault="00A721CE" w:rsidP="00A721CE">
            <w:pPr>
              <w:spacing w:before="0" w:after="40"/>
              <w:rPr>
                <w:highlight w:val="white"/>
              </w:rPr>
            </w:pPr>
            <w:r>
              <w:rPr>
                <w:highlight w:val="white"/>
              </w:rPr>
              <w:t>add word [stdin + 4], stdin</w:t>
            </w:r>
          </w:p>
        </w:tc>
      </w:tr>
      <w:tr w:rsidR="00BA0674" w14:paraId="6343BFAC" w14:textId="77777777" w:rsidTr="00A721CE">
        <w:tc>
          <w:tcPr>
            <w:tcW w:w="1271" w:type="dxa"/>
          </w:tcPr>
          <w:p w14:paraId="59EF245E" w14:textId="77777777" w:rsidR="00BA0674" w:rsidRDefault="00BA0674" w:rsidP="00A721CE">
            <w:pPr>
              <w:spacing w:before="0" w:after="40"/>
              <w:rPr>
                <w:highlight w:val="white"/>
              </w:rPr>
            </w:pPr>
            <w:r>
              <w:rPr>
                <w:highlight w:val="white"/>
              </w:rPr>
              <w:t>6</w:t>
            </w:r>
          </w:p>
        </w:tc>
        <w:tc>
          <w:tcPr>
            <w:tcW w:w="5245" w:type="dxa"/>
          </w:tcPr>
          <w:p w14:paraId="47FDE556"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integer value</w:t>
            </w:r>
          </w:p>
          <w:p w14:paraId="4928581B" w14:textId="77777777"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integer value</w:t>
            </w:r>
          </w:p>
          <w:p w14:paraId="46530124" w14:textId="519615E0" w:rsidR="00AD73E4" w:rsidRDefault="00AD73E4" w:rsidP="00A721CE">
            <w:pPr>
              <w:spacing w:before="0" w:after="40"/>
            </w:pPr>
            <w:r>
              <w:lastRenderedPageBreak/>
              <w:t>b</w:t>
            </w:r>
            <w:r w:rsidRPr="005D7FBB">
              <w:t>inary</w:t>
            </w:r>
            <w:r>
              <w:t xml:space="preserve"> </w:t>
            </w:r>
            <w:r w:rsidRPr="005D7FBB">
              <w:t>operator [</w:t>
            </w:r>
            <w:r>
              <w:t>offset</w:t>
            </w:r>
            <w:r w:rsidRPr="005D7FBB">
              <w:t xml:space="preserve">], </w:t>
            </w:r>
            <w:r>
              <w:t>integer value</w:t>
            </w:r>
          </w:p>
        </w:tc>
        <w:tc>
          <w:tcPr>
            <w:tcW w:w="2834" w:type="dxa"/>
          </w:tcPr>
          <w:p w14:paraId="18F1F670" w14:textId="77777777" w:rsidR="00BA0674" w:rsidRDefault="00BA0674" w:rsidP="00A721CE">
            <w:pPr>
              <w:spacing w:before="0" w:after="40"/>
              <w:rPr>
                <w:highlight w:val="white"/>
              </w:rPr>
            </w:pPr>
            <w:r>
              <w:rPr>
                <w:highlight w:val="white"/>
              </w:rPr>
              <w:lastRenderedPageBreak/>
              <w:t>sub word [bp + 2], 123</w:t>
            </w:r>
          </w:p>
          <w:p w14:paraId="681415AA" w14:textId="77777777" w:rsidR="00A721CE" w:rsidRDefault="00A721CE" w:rsidP="00A721CE">
            <w:pPr>
              <w:spacing w:before="0" w:after="40"/>
              <w:rPr>
                <w:highlight w:val="white"/>
              </w:rPr>
            </w:pPr>
            <w:r>
              <w:rPr>
                <w:highlight w:val="white"/>
              </w:rPr>
              <w:t>sub word [stdin + 4], 123</w:t>
            </w:r>
          </w:p>
          <w:p w14:paraId="795F977E" w14:textId="62D4B325" w:rsidR="00AD73E4" w:rsidRDefault="00AD73E4" w:rsidP="00AD73E4">
            <w:pPr>
              <w:spacing w:before="0" w:after="0"/>
              <w:rPr>
                <w:highlight w:val="white"/>
              </w:rPr>
            </w:pPr>
            <w:r>
              <w:rPr>
                <w:highlight w:val="white"/>
                <w:lang w:val="sv-SE"/>
              </w:rPr>
              <w:lastRenderedPageBreak/>
              <w:t>mov word [65534], 65534</w:t>
            </w:r>
          </w:p>
        </w:tc>
      </w:tr>
      <w:tr w:rsidR="00131E46" w14:paraId="69D4C649" w14:textId="77777777" w:rsidTr="00A721CE">
        <w:tc>
          <w:tcPr>
            <w:tcW w:w="1271" w:type="dxa"/>
          </w:tcPr>
          <w:p w14:paraId="391D0FE9" w14:textId="77777777" w:rsidR="00131E46" w:rsidRDefault="00131E46" w:rsidP="00131E46">
            <w:pPr>
              <w:spacing w:before="0" w:after="40"/>
              <w:rPr>
                <w:highlight w:val="white"/>
              </w:rPr>
            </w:pPr>
            <w:r>
              <w:rPr>
                <w:highlight w:val="white"/>
              </w:rPr>
              <w:lastRenderedPageBreak/>
              <w:t>7</w:t>
            </w:r>
          </w:p>
        </w:tc>
        <w:tc>
          <w:tcPr>
            <w:tcW w:w="5245" w:type="dxa"/>
          </w:tcPr>
          <w:p w14:paraId="72BEE8A0" w14:textId="77777777"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2AF84319" w14:textId="20EF4434"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16183EF5" w14:textId="77777777" w:rsidR="00131E46" w:rsidRDefault="00131E46" w:rsidP="00131E46">
            <w:pPr>
              <w:spacing w:before="0" w:after="40"/>
              <w:rPr>
                <w:highlight w:val="white"/>
              </w:rPr>
            </w:pPr>
            <w:r>
              <w:rPr>
                <w:highlight w:val="white"/>
              </w:rPr>
              <w:t>mov ax, [bp + 2]</w:t>
            </w:r>
          </w:p>
          <w:p w14:paraId="1132EDAD" w14:textId="3B33FC18" w:rsidR="00131E46" w:rsidRDefault="00131E46" w:rsidP="00131E46">
            <w:pPr>
              <w:spacing w:before="0" w:after="40"/>
              <w:rPr>
                <w:highlight w:val="white"/>
              </w:rPr>
            </w:pPr>
            <w:r>
              <w:rPr>
                <w:highlight w:val="white"/>
              </w:rPr>
              <w:t>add ax, [stdin +4]</w:t>
            </w:r>
          </w:p>
        </w:tc>
      </w:tr>
    </w:tbl>
    <w:bookmarkEnd w:id="523"/>
    <w:p w14:paraId="261508D0" w14:textId="2060CCC5" w:rsidR="00345E40" w:rsidRPr="00345E40" w:rsidRDefault="00C154D2" w:rsidP="00C154D2">
      <w:pPr>
        <w:rPr>
          <w:highlight w:val="white"/>
        </w:rPr>
      </w:pPr>
      <w:r>
        <w:rPr>
          <w:highlight w:val="white"/>
        </w:rPr>
        <w:t>In category one, we assign a register the value of another register.</w:t>
      </w:r>
    </w:p>
    <w:p w14:paraId="6F57D355" w14:textId="6B8DE73F" w:rsidR="00C154D2" w:rsidRPr="00345E40" w:rsidRDefault="00C154D2" w:rsidP="00C154D2">
      <w:pPr>
        <w:pStyle w:val="Code"/>
        <w:rPr>
          <w:highlight w:val="white"/>
        </w:rPr>
      </w:pPr>
      <w:r>
        <w:rPr>
          <w:highlight w:val="white"/>
        </w:rPr>
        <w:t xml:space="preserve"> </w:t>
      </w:r>
      <w:r w:rsidRPr="00345E40">
        <w:rPr>
          <w:highlight w:val="white"/>
        </w:rPr>
        <w:t xml:space="preserve">     // </w:t>
      </w:r>
      <w:r w:rsidR="002D7DD7">
        <w:rPr>
          <w:highlight w:val="white"/>
        </w:rPr>
        <w:t xml:space="preserve">1: </w:t>
      </w:r>
      <w:r w:rsidRPr="00345E40">
        <w:rPr>
          <w:highlight w:val="white"/>
        </w:rPr>
        <w:t>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4517CF71" w14:textId="4945270C" w:rsidR="00C154D2" w:rsidRPr="00345E40" w:rsidRDefault="00C154D2" w:rsidP="00C154D2">
      <w:pPr>
        <w:rPr>
          <w:highlight w:val="white"/>
        </w:rPr>
      </w:pPr>
      <w:r>
        <w:rPr>
          <w:highlight w:val="white"/>
        </w:rPr>
        <w:t>In category two, we assign a register the address a static variable.</w:t>
      </w:r>
      <w:r w:rsidR="000824D1">
        <w:rPr>
          <w:highlight w:val="white"/>
        </w:rPr>
        <w:t xml:space="preserve"> We have to load the zero value into the byte list, to mark that there is not offset. The linker will add the actual address of the variable later on.</w:t>
      </w:r>
    </w:p>
    <w:p w14:paraId="5722362C" w14:textId="15C75072" w:rsidR="00345E40" w:rsidRPr="00345E40" w:rsidRDefault="00345E40" w:rsidP="00345E40">
      <w:pPr>
        <w:pStyle w:val="Code"/>
        <w:rPr>
          <w:highlight w:val="white"/>
        </w:rPr>
      </w:pPr>
      <w:r w:rsidRPr="00345E40">
        <w:rPr>
          <w:highlight w:val="white"/>
        </w:rPr>
        <w:t xml:space="preserve">      // </w:t>
      </w:r>
      <w:r w:rsidR="002D7DD7">
        <w:rPr>
          <w:highlight w:val="white"/>
        </w:rPr>
        <w:t xml:space="preserve">2: </w:t>
      </w:r>
      <w:r w:rsidRPr="00345E40">
        <w:rPr>
          <w:highlight w:val="white"/>
        </w:rPr>
        <w:t>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9F8D418" w14:textId="77777777" w:rsidR="00B6563C" w:rsidRPr="00B6563C" w:rsidRDefault="00B6563C" w:rsidP="00B6563C">
      <w:pPr>
        <w:pStyle w:val="Code"/>
        <w:rPr>
          <w:highlight w:val="white"/>
        </w:rPr>
      </w:pPr>
      <w:r w:rsidRPr="00B6563C">
        <w:rPr>
          <w:highlight w:val="white"/>
        </w:rPr>
        <w:t xml:space="preserve">        Register register = (Register) operand0;</w:t>
      </w:r>
    </w:p>
    <w:p w14:paraId="41D628FB" w14:textId="77777777" w:rsidR="00B6563C" w:rsidRDefault="00B6563C" w:rsidP="00B6563C">
      <w:pPr>
        <w:pStyle w:val="Code"/>
        <w:rPr>
          <w:highlight w:val="white"/>
        </w:rPr>
      </w:pPr>
      <w:r w:rsidRPr="00B6563C">
        <w:rPr>
          <w:highlight w:val="white"/>
        </w:rPr>
        <w:t xml:space="preserve">        List&lt;byte&gt; byteList =</w:t>
      </w:r>
    </w:p>
    <w:p w14:paraId="09ED99AA" w14:textId="60B66AF4" w:rsidR="00B6563C" w:rsidRPr="00B6563C" w:rsidRDefault="00B6563C" w:rsidP="00B6563C">
      <w:pPr>
        <w:pStyle w:val="Code"/>
        <w:rPr>
          <w:highlight w:val="white"/>
        </w:rPr>
      </w:pPr>
      <w:r>
        <w:rPr>
          <w:highlight w:val="white"/>
        </w:rPr>
        <w:t xml:space="preserve">         </w:t>
      </w:r>
      <w:r w:rsidRPr="00B6563C">
        <w:rPr>
          <w:highlight w:val="white"/>
        </w:rPr>
        <w:t xml:space="preserve"> LookupByteArray(Operator, register, TypeSize.PointerSize);</w:t>
      </w:r>
    </w:p>
    <w:p w14:paraId="03F394BB" w14:textId="77777777" w:rsidR="00B6563C" w:rsidRDefault="00B6563C" w:rsidP="00B6563C">
      <w:pPr>
        <w:pStyle w:val="Code"/>
        <w:rPr>
          <w:highlight w:val="white"/>
        </w:rPr>
      </w:pPr>
      <w:r w:rsidRPr="00B6563C">
        <w:rPr>
          <w:highlight w:val="white"/>
        </w:rPr>
        <w:t xml:space="preserve">        LoadByteList(byteList, byteList.Count - TypeSize.PointerSize,</w:t>
      </w:r>
    </w:p>
    <w:p w14:paraId="7B2CBA10" w14:textId="46C144A0" w:rsidR="00B6563C" w:rsidRPr="00B6563C" w:rsidRDefault="00B6563C" w:rsidP="00B6563C">
      <w:pPr>
        <w:pStyle w:val="Code"/>
        <w:rPr>
          <w:highlight w:val="white"/>
        </w:rPr>
      </w:pPr>
      <w:r>
        <w:rPr>
          <w:highlight w:val="white"/>
        </w:rPr>
        <w:t xml:space="preserve">                    </w:t>
      </w:r>
      <w:r w:rsidRPr="00B6563C">
        <w:rPr>
          <w:highlight w:val="white"/>
        </w:rPr>
        <w:t xml:space="preserve"> TypeSize.Pointer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07C76E20" w:rsidR="00345E40" w:rsidRDefault="00345E40" w:rsidP="00345E40">
      <w:pPr>
        <w:pStyle w:val="Code"/>
        <w:rPr>
          <w:highlight w:val="white"/>
        </w:rPr>
      </w:pPr>
      <w:r w:rsidRPr="00345E40">
        <w:rPr>
          <w:highlight w:val="white"/>
        </w:rPr>
        <w:t xml:space="preserve">      }</w:t>
      </w:r>
    </w:p>
    <w:p w14:paraId="08D87D6C" w14:textId="2F1ECE2C" w:rsidR="00F403E5" w:rsidRPr="00345E40" w:rsidRDefault="00B606A1" w:rsidP="00F403E5">
      <w:pPr>
        <w:rPr>
          <w:highlight w:val="white"/>
        </w:rPr>
      </w:pPr>
      <w:r>
        <w:rPr>
          <w:highlight w:val="white"/>
        </w:rPr>
        <w:t xml:space="preserve">In category three, we </w:t>
      </w:r>
      <w:r w:rsidR="00F403E5">
        <w:rPr>
          <w:highlight w:val="white"/>
        </w:rPr>
        <w:t>load a</w:t>
      </w:r>
      <w:r w:rsidR="004563DA">
        <w:rPr>
          <w:highlight w:val="white"/>
        </w:rPr>
        <w:t>n</w:t>
      </w:r>
      <w:r w:rsidR="00F403E5">
        <w:rPr>
          <w:highlight w:val="white"/>
        </w:rPr>
        <w:t xml:space="preserve"> integral value into a register</w:t>
      </w:r>
      <w:r>
        <w:rPr>
          <w:highlight w:val="white"/>
        </w:rPr>
        <w:t>.</w:t>
      </w:r>
      <w:r w:rsidR="00F403E5">
        <w:rPr>
          <w:highlight w:val="white"/>
        </w:rPr>
        <w:t xml:space="preserve"> </w:t>
      </w:r>
      <w:r>
        <w:rPr>
          <w:highlight w:val="white"/>
        </w:rPr>
        <w:t>W</w:t>
      </w:r>
      <w:r w:rsidR="00F403E5">
        <w:rPr>
          <w:highlight w:val="white"/>
        </w:rPr>
        <w:t>e must check</w:t>
      </w:r>
      <w:r w:rsidR="004563DA">
        <w:rPr>
          <w:highlight w:val="white"/>
        </w:rPr>
        <w:t xml:space="preserve"> the operator</w:t>
      </w:r>
      <w:r>
        <w:rPr>
          <w:highlight w:val="white"/>
        </w:rPr>
        <w:t>, i</w:t>
      </w:r>
      <w:r w:rsidR="004563DA">
        <w:rPr>
          <w:highlight w:val="white"/>
        </w:rPr>
        <w:t xml:space="preserve">n case of </w:t>
      </w:r>
      <w:r w:rsidR="004563DA" w:rsidRPr="004563DA">
        <w:rPr>
          <w:rStyle w:val="KeyWord0"/>
          <w:highlight w:val="white"/>
        </w:rPr>
        <w:t>mov</w:t>
      </w:r>
      <w:r w:rsidR="004563DA">
        <w:rPr>
          <w:highlight w:val="white"/>
        </w:rPr>
        <w:t xml:space="preserve"> or </w:t>
      </w:r>
      <w:r w:rsidR="004563DA" w:rsidRPr="004563DA">
        <w:rPr>
          <w:rStyle w:val="KeyWord0"/>
          <w:highlight w:val="white"/>
        </w:rPr>
        <w:t>and</w:t>
      </w:r>
      <w:r w:rsidR="004563DA">
        <w:rPr>
          <w:highlight w:val="white"/>
        </w:rPr>
        <w:t>, the size of the value is given by the register. Otherwise, the size is given by the value.</w:t>
      </w:r>
    </w:p>
    <w:p w14:paraId="7417F267" w14:textId="24730C2C" w:rsidR="00345E40" w:rsidRPr="00345E40" w:rsidRDefault="00345E40" w:rsidP="00345E40">
      <w:pPr>
        <w:pStyle w:val="Code"/>
        <w:rPr>
          <w:highlight w:val="white"/>
        </w:rPr>
      </w:pPr>
      <w:r w:rsidRPr="00345E40">
        <w:rPr>
          <w:highlight w:val="white"/>
        </w:rPr>
        <w:t xml:space="preserve">      // </w:t>
      </w:r>
      <w:r w:rsidR="002D7DD7">
        <w:rPr>
          <w:highlight w:val="white"/>
        </w:rPr>
        <w:t xml:space="preserve">3: </w:t>
      </w:r>
      <w:r w:rsidRPr="00345E40">
        <w:rPr>
          <w:highlight w:val="white"/>
        </w:rPr>
        <w:t>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25BC3EDA" w:rsidR="00345E40" w:rsidRDefault="00345E40" w:rsidP="00345E40">
      <w:pPr>
        <w:pStyle w:val="Code"/>
        <w:rPr>
          <w:highlight w:val="white"/>
        </w:rPr>
      </w:pPr>
      <w:r w:rsidRPr="00345E40">
        <w:rPr>
          <w:highlight w:val="white"/>
        </w:rPr>
        <w:t xml:space="preserve">      }</w:t>
      </w:r>
    </w:p>
    <w:p w14:paraId="4A8B8047" w14:textId="66C1ED50" w:rsidR="00EB2898" w:rsidRPr="00345E40" w:rsidRDefault="00EB2898" w:rsidP="00940B7C">
      <w:pPr>
        <w:rPr>
          <w:highlight w:val="white"/>
        </w:rPr>
      </w:pPr>
      <w:r>
        <w:rPr>
          <w:highlight w:val="white"/>
        </w:rPr>
        <w:t xml:space="preserve">In category four, </w:t>
      </w:r>
      <w:r w:rsidR="00D93235">
        <w:rPr>
          <w:highlight w:val="white"/>
        </w:rPr>
        <w:t xml:space="preserve">we </w:t>
      </w:r>
      <w:r w:rsidR="00B606A1">
        <w:rPr>
          <w:highlight w:val="white"/>
        </w:rPr>
        <w:t>assign the value of a register to an address, defined by a register and an offset or a static variable and an offset.</w:t>
      </w:r>
      <w:r w:rsidR="002F07C3">
        <w:rPr>
          <w:highlight w:val="white"/>
        </w:rPr>
        <w:t xml:space="preserve"> Also in this case, we need to obtain the size of the offset. Its is given by </w:t>
      </w:r>
      <w:r w:rsidR="002F07C3" w:rsidRPr="002F07C3">
        <w:rPr>
          <w:rStyle w:val="KeyWord0"/>
          <w:highlight w:val="white"/>
        </w:rPr>
        <w:t>SizeOfValue</w:t>
      </w:r>
      <w:r w:rsidR="002F07C3">
        <w:rPr>
          <w:highlight w:val="white"/>
        </w:rPr>
        <w:t xml:space="preserve"> in case of a register address. In case of a static variable address, the size is always the size of a pointer.</w:t>
      </w:r>
    </w:p>
    <w:p w14:paraId="1FBAEBCF" w14:textId="2AA7E507" w:rsidR="009202CD" w:rsidRPr="009202CD" w:rsidRDefault="009202CD" w:rsidP="009202CD">
      <w:pPr>
        <w:pStyle w:val="Code"/>
        <w:rPr>
          <w:highlight w:val="white"/>
        </w:rPr>
      </w:pPr>
      <w:r w:rsidRPr="009202CD">
        <w:rPr>
          <w:highlight w:val="white"/>
        </w:rPr>
        <w:t xml:space="preserve">      // </w:t>
      </w:r>
      <w:r w:rsidR="002D7DD7">
        <w:rPr>
          <w:highlight w:val="white"/>
        </w:rPr>
        <w:t xml:space="preserve">4: </w:t>
      </w:r>
      <w:r w:rsidRPr="009202CD">
        <w:rPr>
          <w:highlight w:val="white"/>
        </w:rPr>
        <w:t>mov [bp + 2], ax; mov [global + 4], ax</w:t>
      </w:r>
    </w:p>
    <w:p w14:paraId="60F52B74" w14:textId="77777777" w:rsidR="009202CD" w:rsidRPr="009202CD" w:rsidRDefault="009202CD" w:rsidP="009202CD">
      <w:pPr>
        <w:pStyle w:val="Code"/>
        <w:rPr>
          <w:highlight w:val="white"/>
        </w:rPr>
      </w:pPr>
      <w:r w:rsidRPr="009202CD">
        <w:rPr>
          <w:highlight w:val="white"/>
        </w:rPr>
        <w:t xml:space="preserve">      else if (((operand0 is Register) || (operand0 is string)) &amp;&amp;</w:t>
      </w:r>
    </w:p>
    <w:p w14:paraId="3890F761" w14:textId="77777777" w:rsidR="009202CD" w:rsidRPr="009202CD" w:rsidRDefault="009202CD" w:rsidP="009202CD">
      <w:pPr>
        <w:pStyle w:val="Code"/>
        <w:rPr>
          <w:highlight w:val="white"/>
        </w:rPr>
      </w:pPr>
      <w:r w:rsidRPr="009202CD">
        <w:rPr>
          <w:highlight w:val="white"/>
        </w:rPr>
        <w:t xml:space="preserve">               (operand1 is int) &amp;&amp; (operand2 is Register)) {</w:t>
      </w:r>
    </w:p>
    <w:p w14:paraId="3BBF8F83" w14:textId="77777777" w:rsidR="009202CD" w:rsidRPr="009202CD" w:rsidRDefault="009202CD" w:rsidP="009202CD">
      <w:pPr>
        <w:pStyle w:val="Code"/>
        <w:rPr>
          <w:highlight w:val="white"/>
        </w:rPr>
      </w:pPr>
      <w:r w:rsidRPr="009202CD">
        <w:rPr>
          <w:highlight w:val="white"/>
        </w:rPr>
        <w:t xml:space="preserve">        Register register = (Register) operand2;</w:t>
      </w:r>
    </w:p>
    <w:p w14:paraId="3EF1575A" w14:textId="77777777" w:rsidR="009202CD" w:rsidRPr="009202CD" w:rsidRDefault="009202CD" w:rsidP="009202CD">
      <w:pPr>
        <w:pStyle w:val="Code"/>
        <w:rPr>
          <w:highlight w:val="white"/>
        </w:rPr>
      </w:pPr>
      <w:r w:rsidRPr="009202CD">
        <w:rPr>
          <w:highlight w:val="white"/>
        </w:rPr>
        <w:t xml:space="preserve">        int offset = (int) operand1;</w:t>
      </w:r>
    </w:p>
    <w:p w14:paraId="4BB0EB77" w14:textId="77777777" w:rsidR="009202CD" w:rsidRPr="009202CD" w:rsidRDefault="009202CD" w:rsidP="009202CD">
      <w:pPr>
        <w:pStyle w:val="Code"/>
        <w:rPr>
          <w:highlight w:val="white"/>
        </w:rPr>
      </w:pPr>
      <w:r w:rsidRPr="009202CD">
        <w:rPr>
          <w:highlight w:val="white"/>
        </w:rPr>
        <w:t xml:space="preserve">        int size = (operand0 is Register) ? SizeOfValue(offset)</w:t>
      </w:r>
    </w:p>
    <w:p w14:paraId="5D4610EA" w14:textId="77777777" w:rsidR="009202CD" w:rsidRPr="009202CD" w:rsidRDefault="009202CD" w:rsidP="009202CD">
      <w:pPr>
        <w:pStyle w:val="Code"/>
        <w:rPr>
          <w:highlight w:val="white"/>
        </w:rPr>
      </w:pPr>
      <w:r w:rsidRPr="009202CD">
        <w:rPr>
          <w:highlight w:val="white"/>
        </w:rPr>
        <w:t xml:space="preserve">                                          : TypeSize.PointerSize;</w:t>
      </w:r>
    </w:p>
    <w:p w14:paraId="6403D54B" w14:textId="77777777" w:rsidR="009202CD" w:rsidRPr="009202CD" w:rsidRDefault="009202CD" w:rsidP="009202CD">
      <w:pPr>
        <w:pStyle w:val="Code"/>
        <w:rPr>
          <w:highlight w:val="white"/>
        </w:rPr>
      </w:pPr>
      <w:r w:rsidRPr="009202CD">
        <w:rPr>
          <w:highlight w:val="white"/>
        </w:rPr>
        <w:t xml:space="preserve">        List&lt;byte&gt; byteList =</w:t>
      </w:r>
    </w:p>
    <w:p w14:paraId="021A9ADB" w14:textId="014F4FF9" w:rsidR="009202CD" w:rsidRPr="009202CD" w:rsidRDefault="009202CD" w:rsidP="009202CD">
      <w:pPr>
        <w:pStyle w:val="Code"/>
        <w:rPr>
          <w:highlight w:val="white"/>
        </w:rPr>
      </w:pPr>
      <w:r w:rsidRPr="009202CD">
        <w:rPr>
          <w:highlight w:val="white"/>
        </w:rPr>
        <w:t xml:space="preserve">          LookupByteArray(Operator, operand0, size, register);</w:t>
      </w:r>
    </w:p>
    <w:p w14:paraId="51B379A8" w14:textId="77777777" w:rsidR="009202CD" w:rsidRPr="009202CD" w:rsidRDefault="009202CD" w:rsidP="009202CD">
      <w:pPr>
        <w:pStyle w:val="Code"/>
        <w:rPr>
          <w:highlight w:val="white"/>
        </w:rPr>
      </w:pPr>
      <w:r w:rsidRPr="009202CD">
        <w:rPr>
          <w:highlight w:val="white"/>
        </w:rPr>
        <w:lastRenderedPageBreak/>
        <w:t xml:space="preserve">        LoadByteList(byteList, byteList.Count - size, size, offset);</w:t>
      </w:r>
    </w:p>
    <w:p w14:paraId="6D4F016A" w14:textId="77777777" w:rsidR="009202CD" w:rsidRPr="009202CD" w:rsidRDefault="009202CD" w:rsidP="009202CD">
      <w:pPr>
        <w:pStyle w:val="Code"/>
        <w:rPr>
          <w:highlight w:val="white"/>
        </w:rPr>
      </w:pPr>
      <w:r w:rsidRPr="009202CD">
        <w:rPr>
          <w:highlight w:val="white"/>
        </w:rPr>
        <w:t xml:space="preserve">        return byteList; </w:t>
      </w:r>
    </w:p>
    <w:p w14:paraId="0AF6391F" w14:textId="77777777" w:rsidR="009202CD" w:rsidRPr="009202CD" w:rsidRDefault="009202CD" w:rsidP="009202CD">
      <w:pPr>
        <w:pStyle w:val="Code"/>
        <w:rPr>
          <w:highlight w:val="white"/>
        </w:rPr>
      </w:pPr>
      <w:r w:rsidRPr="009202CD">
        <w:rPr>
          <w:highlight w:val="white"/>
        </w:rPr>
        <w:t xml:space="preserve">      }</w:t>
      </w:r>
    </w:p>
    <w:p w14:paraId="2811D10B" w14:textId="6881614B" w:rsidR="002B4551" w:rsidRDefault="002F07C3" w:rsidP="002E4C89">
      <w:pPr>
        <w:rPr>
          <w:highlight w:val="white"/>
        </w:rPr>
      </w:pPr>
      <w:r>
        <w:rPr>
          <w:highlight w:val="white"/>
        </w:rPr>
        <w:t>In category five, we</w:t>
      </w:r>
      <w:r w:rsidR="002E4C89">
        <w:rPr>
          <w:highlight w:val="white"/>
        </w:rPr>
        <w:t xml:space="preserve"> assign </w:t>
      </w:r>
      <w:r w:rsidR="005B5483">
        <w:rPr>
          <w:highlight w:val="white"/>
        </w:rPr>
        <w:t xml:space="preserve">the address of a </w:t>
      </w:r>
      <w:r w:rsidR="002E4C89">
        <w:rPr>
          <w:highlight w:val="white"/>
        </w:rPr>
        <w:t>static variable to an address</w:t>
      </w:r>
      <w:r w:rsidR="005B5483">
        <w:rPr>
          <w:highlight w:val="white"/>
        </w:rPr>
        <w:t>, given by a register and an offset or a static variable and an offset. W</w:t>
      </w:r>
      <w:r w:rsidR="002E4C89">
        <w:rPr>
          <w:highlight w:val="white"/>
        </w:rPr>
        <w:t xml:space="preserve">e load the offset into the byte list. However, we also need to load the zero value to the byte list, to mark </w:t>
      </w:r>
      <w:r w:rsidR="005B5483">
        <w:rPr>
          <w:highlight w:val="white"/>
        </w:rPr>
        <w:t xml:space="preserve">that the </w:t>
      </w:r>
      <w:r w:rsidR="002B4551">
        <w:rPr>
          <w:highlight w:val="white"/>
        </w:rPr>
        <w:t>address</w:t>
      </w:r>
      <w:r w:rsidR="005B5483">
        <w:rPr>
          <w:highlight w:val="white"/>
        </w:rPr>
        <w:t xml:space="preserve"> is zero</w:t>
      </w:r>
      <w:r w:rsidR="002B4551">
        <w:rPr>
          <w:highlight w:val="white"/>
        </w:rPr>
        <w:t xml:space="preserve"> at the moment. The linker will add the</w:t>
      </w:r>
      <w:r w:rsidR="0095327F">
        <w:rPr>
          <w:highlight w:val="white"/>
        </w:rPr>
        <w:t xml:space="preserve"> actual</w:t>
      </w:r>
      <w:r w:rsidR="002B4551">
        <w:rPr>
          <w:highlight w:val="white"/>
        </w:rPr>
        <w:t xml:space="preserve"> address of the variable later on.</w:t>
      </w:r>
    </w:p>
    <w:p w14:paraId="7C1BE25C" w14:textId="77777777" w:rsidR="00AB4CE0" w:rsidRPr="00AB4CE0" w:rsidRDefault="00AB4CE0" w:rsidP="00AB4CE0">
      <w:pPr>
        <w:pStyle w:val="Code"/>
        <w:rPr>
          <w:highlight w:val="white"/>
        </w:rPr>
      </w:pPr>
      <w:r w:rsidRPr="00AB4CE0">
        <w:rPr>
          <w:highlight w:val="white"/>
        </w:rPr>
        <w:t xml:space="preserve">      // 5: mov [bp + 2], global; mov [global + 4], global</w:t>
      </w:r>
    </w:p>
    <w:p w14:paraId="54C7D337" w14:textId="77777777" w:rsidR="00AB4CE0" w:rsidRPr="00AB4CE0" w:rsidRDefault="00AB4CE0" w:rsidP="00AB4CE0">
      <w:pPr>
        <w:pStyle w:val="Code"/>
        <w:rPr>
          <w:highlight w:val="white"/>
        </w:rPr>
      </w:pPr>
      <w:r w:rsidRPr="00AB4CE0">
        <w:rPr>
          <w:highlight w:val="white"/>
        </w:rPr>
        <w:t xml:space="preserve">      else if (((operand0 is Register) || (operand0 is string)) &amp;&amp;</w:t>
      </w:r>
    </w:p>
    <w:p w14:paraId="10FEBF1F" w14:textId="77777777" w:rsidR="00AB4CE0" w:rsidRPr="00AB4CE0" w:rsidRDefault="00AB4CE0" w:rsidP="00AB4CE0">
      <w:pPr>
        <w:pStyle w:val="Code"/>
        <w:rPr>
          <w:highlight w:val="white"/>
        </w:rPr>
      </w:pPr>
      <w:r w:rsidRPr="00AB4CE0">
        <w:rPr>
          <w:highlight w:val="white"/>
        </w:rPr>
        <w:t xml:space="preserve">               (operand1 is int) &amp;&amp; (operand2 is string)) {</w:t>
      </w:r>
    </w:p>
    <w:p w14:paraId="72811151" w14:textId="77777777" w:rsidR="00AB4CE0" w:rsidRPr="00AB4CE0" w:rsidRDefault="00AB4CE0" w:rsidP="00AB4CE0">
      <w:pPr>
        <w:pStyle w:val="Code"/>
        <w:rPr>
          <w:highlight w:val="white"/>
        </w:rPr>
      </w:pPr>
      <w:r w:rsidRPr="00AB4CE0">
        <w:rPr>
          <w:highlight w:val="white"/>
        </w:rPr>
        <w:t xml:space="preserve">        int offset = (int) operand1;</w:t>
      </w:r>
    </w:p>
    <w:p w14:paraId="5C824683" w14:textId="77777777" w:rsidR="00AB4CE0" w:rsidRPr="00AB4CE0" w:rsidRDefault="00AB4CE0" w:rsidP="00AB4CE0">
      <w:pPr>
        <w:pStyle w:val="Code"/>
        <w:rPr>
          <w:highlight w:val="white"/>
        </w:rPr>
      </w:pPr>
      <w:r w:rsidRPr="00AB4CE0">
        <w:rPr>
          <w:highlight w:val="white"/>
        </w:rPr>
        <w:t xml:space="preserve">        int size = (operand0 is Register) ? SizeOfValue(offset)</w:t>
      </w:r>
    </w:p>
    <w:p w14:paraId="0CD7F39F" w14:textId="77777777" w:rsidR="00AB4CE0" w:rsidRPr="00AB4CE0" w:rsidRDefault="00AB4CE0" w:rsidP="00AB4CE0">
      <w:pPr>
        <w:pStyle w:val="Code"/>
        <w:rPr>
          <w:highlight w:val="white"/>
        </w:rPr>
      </w:pPr>
      <w:r w:rsidRPr="00AB4CE0">
        <w:rPr>
          <w:highlight w:val="white"/>
        </w:rPr>
        <w:t xml:space="preserve">                                          : TypeSize.PointerSize;</w:t>
      </w:r>
    </w:p>
    <w:p w14:paraId="7B94CB45" w14:textId="4D59838E" w:rsidR="00AB4CE0" w:rsidRDefault="00AB4CE0" w:rsidP="00AB4CE0">
      <w:pPr>
        <w:pStyle w:val="Code"/>
        <w:rPr>
          <w:highlight w:val="white"/>
        </w:rPr>
      </w:pPr>
      <w:r w:rsidRPr="00AB4CE0">
        <w:rPr>
          <w:highlight w:val="white"/>
        </w:rPr>
        <w:t xml:space="preserve">        List&lt;byte&gt; byteList =</w:t>
      </w:r>
      <w:r>
        <w:rPr>
          <w:highlight w:val="white"/>
        </w:rPr>
        <w:t xml:space="preserve"> </w:t>
      </w:r>
      <w:r w:rsidRPr="00AB4CE0">
        <w:rPr>
          <w:highlight w:val="white"/>
        </w:rPr>
        <w:t xml:space="preserve">LookupByteArray(Operator, </w:t>
      </w:r>
      <w:r w:rsidR="006C7AAC" w:rsidRPr="00AB4CE0">
        <w:rPr>
          <w:highlight w:val="white"/>
        </w:rPr>
        <w:t>operand0</w:t>
      </w:r>
      <w:r w:rsidRPr="00AB4CE0">
        <w:rPr>
          <w:highlight w:val="white"/>
        </w:rPr>
        <w:t>,</w:t>
      </w:r>
    </w:p>
    <w:p w14:paraId="53A9E10B" w14:textId="44A394ED" w:rsidR="00AB4CE0" w:rsidRPr="00AB4CE0" w:rsidRDefault="00AB4CE0" w:rsidP="00AB4CE0">
      <w:pPr>
        <w:pStyle w:val="Code"/>
        <w:rPr>
          <w:highlight w:val="white"/>
        </w:rPr>
      </w:pPr>
      <w:r>
        <w:rPr>
          <w:highlight w:val="white"/>
        </w:rPr>
        <w:t xml:space="preserve">                                             </w:t>
      </w:r>
      <w:r w:rsidRPr="00AB4CE0">
        <w:rPr>
          <w:highlight w:val="white"/>
        </w:rPr>
        <w:t xml:space="preserve"> size, TypeSize.PointerSize);</w:t>
      </w:r>
    </w:p>
    <w:p w14:paraId="372B4B5F" w14:textId="77777777" w:rsidR="00AB4CE0" w:rsidRPr="00AB4CE0" w:rsidRDefault="00AB4CE0" w:rsidP="00AB4CE0">
      <w:pPr>
        <w:pStyle w:val="Code"/>
        <w:rPr>
          <w:highlight w:val="white"/>
        </w:rPr>
      </w:pPr>
      <w:r w:rsidRPr="00AB4CE0">
        <w:rPr>
          <w:highlight w:val="white"/>
        </w:rPr>
        <w:t xml:space="preserve">        LoadByteList(byteList, byteList.Count -</w:t>
      </w:r>
    </w:p>
    <w:p w14:paraId="12F75654" w14:textId="77777777" w:rsidR="00AB4CE0" w:rsidRPr="00AB4CE0" w:rsidRDefault="00AB4CE0" w:rsidP="00AB4CE0">
      <w:pPr>
        <w:pStyle w:val="Code"/>
        <w:rPr>
          <w:highlight w:val="white"/>
        </w:rPr>
      </w:pPr>
      <w:r w:rsidRPr="00AB4CE0">
        <w:rPr>
          <w:highlight w:val="white"/>
        </w:rPr>
        <w:t xml:space="preserve">                    (size + TypeSize.PointerSize), size, offset);</w:t>
      </w:r>
    </w:p>
    <w:p w14:paraId="35B78DB0" w14:textId="77777777" w:rsidR="00AB4CE0" w:rsidRPr="00AB4CE0" w:rsidRDefault="00AB4CE0" w:rsidP="00AB4CE0">
      <w:pPr>
        <w:pStyle w:val="Code"/>
        <w:rPr>
          <w:highlight w:val="white"/>
        </w:rPr>
      </w:pPr>
      <w:r w:rsidRPr="00AB4CE0">
        <w:rPr>
          <w:highlight w:val="white"/>
        </w:rPr>
        <w:t xml:space="preserve">        LoadByteList(byteList, byteList.Count - TypeSize.PointerSize,</w:t>
      </w:r>
    </w:p>
    <w:p w14:paraId="5DC3631D" w14:textId="77777777" w:rsidR="00AB4CE0" w:rsidRPr="00AB4CE0" w:rsidRDefault="00AB4CE0" w:rsidP="00AB4CE0">
      <w:pPr>
        <w:pStyle w:val="Code"/>
        <w:rPr>
          <w:highlight w:val="white"/>
        </w:rPr>
      </w:pPr>
      <w:r w:rsidRPr="00AB4CE0">
        <w:rPr>
          <w:highlight w:val="white"/>
        </w:rPr>
        <w:t xml:space="preserve">                     TypeSize.PointerSize, 0);</w:t>
      </w:r>
    </w:p>
    <w:p w14:paraId="2BBE48FF" w14:textId="77777777" w:rsidR="00AB4CE0" w:rsidRPr="00AB4CE0" w:rsidRDefault="00AB4CE0" w:rsidP="00AB4CE0">
      <w:pPr>
        <w:pStyle w:val="Code"/>
        <w:rPr>
          <w:highlight w:val="white"/>
        </w:rPr>
      </w:pPr>
      <w:r w:rsidRPr="00AB4CE0">
        <w:rPr>
          <w:highlight w:val="white"/>
        </w:rPr>
        <w:t xml:space="preserve">        return byteList; </w:t>
      </w:r>
    </w:p>
    <w:p w14:paraId="3E0322F9" w14:textId="77777777" w:rsidR="00AB4CE0" w:rsidRPr="00AB4CE0" w:rsidRDefault="00AB4CE0" w:rsidP="00AB4CE0">
      <w:pPr>
        <w:pStyle w:val="Code"/>
        <w:rPr>
          <w:highlight w:val="white"/>
        </w:rPr>
      </w:pPr>
      <w:r w:rsidRPr="00AB4CE0">
        <w:rPr>
          <w:highlight w:val="white"/>
        </w:rPr>
        <w:t xml:space="preserve">      }</w:t>
      </w:r>
    </w:p>
    <w:p w14:paraId="5A0C73D6" w14:textId="79909F86" w:rsidR="00EF500A" w:rsidRPr="00345E40" w:rsidRDefault="0095327F" w:rsidP="0095327F">
      <w:pPr>
        <w:rPr>
          <w:highlight w:val="white"/>
        </w:rPr>
      </w:pPr>
      <w:r>
        <w:rPr>
          <w:highlight w:val="white"/>
        </w:rPr>
        <w:t xml:space="preserve">In category six, we </w:t>
      </w:r>
      <w:r w:rsidR="003C6473">
        <w:rPr>
          <w:highlight w:val="white"/>
        </w:rPr>
        <w:t>assign an integral value to an address</w:t>
      </w:r>
      <w:r>
        <w:rPr>
          <w:highlight w:val="white"/>
        </w:rPr>
        <w:t>. W</w:t>
      </w:r>
      <w:r w:rsidR="003C6473">
        <w:rPr>
          <w:highlight w:val="white"/>
        </w:rPr>
        <w:t>e need to determine the size of both the offset and the value, and then load them both into the byte list.</w:t>
      </w:r>
      <w:r w:rsidR="00363E64">
        <w:rPr>
          <w:highlight w:val="white"/>
        </w:rPr>
        <w:t xml:space="preserve"> We also have the special case where the static variable is null, which occurs in the initialization </w:t>
      </w:r>
      <w:r w:rsidR="00666A78">
        <w:rPr>
          <w:highlight w:val="white"/>
        </w:rPr>
        <w:t xml:space="preserve">in the beginning </w:t>
      </w:r>
      <w:r w:rsidR="00666A78" w:rsidRPr="00263882">
        <w:rPr>
          <w:highlight w:val="white"/>
        </w:rPr>
        <w:t xml:space="preserve">of the code, such as </w:t>
      </w:r>
      <w:r w:rsidR="00263882" w:rsidRPr="00263882">
        <w:rPr>
          <w:rStyle w:val="KeyWord0"/>
          <w:highlight w:val="white"/>
        </w:rPr>
        <w:t>mov</w:t>
      </w:r>
      <w:r w:rsidR="00263882" w:rsidRPr="00263882">
        <w:rPr>
          <w:highlight w:val="white"/>
        </w:rPr>
        <w:t xml:space="preserve"> </w:t>
      </w:r>
      <w:r w:rsidR="00263882" w:rsidRPr="00263882">
        <w:rPr>
          <w:rStyle w:val="KeyWord0"/>
          <w:highlight w:val="white"/>
        </w:rPr>
        <w:t>word</w:t>
      </w:r>
      <w:r w:rsidR="00263882" w:rsidRPr="00263882">
        <w:rPr>
          <w:highlight w:val="white"/>
        </w:rPr>
        <w:t xml:space="preserve"> </w:t>
      </w:r>
      <w:r w:rsidR="00263882" w:rsidRPr="00263882">
        <w:rPr>
          <w:rStyle w:val="KeyWord0"/>
          <w:highlight w:val="white"/>
        </w:rPr>
        <w:t>[65534],</w:t>
      </w:r>
      <w:r w:rsidR="00263882" w:rsidRPr="00263882">
        <w:rPr>
          <w:highlight w:val="white"/>
        </w:rPr>
        <w:t xml:space="preserve"> </w:t>
      </w:r>
      <w:r w:rsidR="00263882" w:rsidRPr="00263882">
        <w:rPr>
          <w:rStyle w:val="KeyWord0"/>
          <w:highlight w:val="white"/>
        </w:rPr>
        <w:t>65534</w:t>
      </w:r>
      <w:r w:rsidR="00263882" w:rsidRPr="00263882">
        <w:rPr>
          <w:highlight w:val="white"/>
        </w:rPr>
        <w:t>.</w:t>
      </w:r>
    </w:p>
    <w:p w14:paraId="36CF0C6B" w14:textId="77777777" w:rsidR="00E148F7" w:rsidRDefault="00E148F7" w:rsidP="00E148F7">
      <w:pPr>
        <w:pStyle w:val="Code"/>
        <w:rPr>
          <w:highlight w:val="white"/>
        </w:rPr>
      </w:pPr>
      <w:r w:rsidRPr="00E148F7">
        <w:rPr>
          <w:highlight w:val="white"/>
        </w:rPr>
        <w:t xml:space="preserve">      // 6: mov [bp + 2], 123; mov [global + 4], 123</w:t>
      </w:r>
    </w:p>
    <w:p w14:paraId="183BCCD6" w14:textId="60ADFE61" w:rsidR="00E148F7" w:rsidRPr="00E148F7" w:rsidRDefault="00E148F7" w:rsidP="00E148F7">
      <w:pPr>
        <w:pStyle w:val="Code"/>
        <w:rPr>
          <w:highlight w:val="white"/>
        </w:rPr>
      </w:pPr>
      <w:r>
        <w:rPr>
          <w:highlight w:val="white"/>
        </w:rPr>
        <w:t xml:space="preserve">      //</w:t>
      </w:r>
      <w:r w:rsidRPr="00E148F7">
        <w:rPr>
          <w:highlight w:val="white"/>
        </w:rPr>
        <w:t xml:space="preserve"> mov [null + 4], 123; Special case</w:t>
      </w:r>
    </w:p>
    <w:p w14:paraId="657AE30E" w14:textId="77777777" w:rsidR="00E148F7" w:rsidRDefault="00E148F7" w:rsidP="00E148F7">
      <w:pPr>
        <w:pStyle w:val="Code"/>
        <w:rPr>
          <w:highlight w:val="white"/>
        </w:rPr>
      </w:pPr>
      <w:r w:rsidRPr="00E148F7">
        <w:rPr>
          <w:highlight w:val="white"/>
        </w:rPr>
        <w:t xml:space="preserve">      else if (((operand0 is Register) || (operand0 is string) ||</w:t>
      </w:r>
    </w:p>
    <w:p w14:paraId="330738D6" w14:textId="77777777" w:rsidR="00E148F7" w:rsidRDefault="00E148F7" w:rsidP="00E148F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02453A94" w14:textId="53403424" w:rsidR="00E148F7" w:rsidRPr="00E148F7" w:rsidRDefault="00E148F7" w:rsidP="00E148F7">
      <w:pPr>
        <w:pStyle w:val="Code"/>
        <w:rPr>
          <w:highlight w:val="white"/>
        </w:rPr>
      </w:pPr>
      <w:r>
        <w:rPr>
          <w:highlight w:val="white"/>
        </w:rPr>
        <w:t xml:space="preserve">              </w:t>
      </w:r>
      <w:r w:rsidRPr="00E148F7">
        <w:rPr>
          <w:highlight w:val="white"/>
        </w:rPr>
        <w:t xml:space="preserve"> (operand2 is BigInteger)) {</w:t>
      </w:r>
    </w:p>
    <w:p w14:paraId="4C859805" w14:textId="77777777" w:rsidR="00E148F7" w:rsidRPr="00E148F7" w:rsidRDefault="00E148F7" w:rsidP="00E148F7">
      <w:pPr>
        <w:pStyle w:val="Code"/>
        <w:rPr>
          <w:highlight w:val="white"/>
        </w:rPr>
      </w:pPr>
      <w:r w:rsidRPr="00E148F7">
        <w:rPr>
          <w:highlight w:val="white"/>
        </w:rPr>
        <w:t xml:space="preserve">        int offset = (int) operand1;</w:t>
      </w:r>
    </w:p>
    <w:p w14:paraId="3C25CD29" w14:textId="77777777" w:rsidR="00E148F7" w:rsidRPr="00E148F7" w:rsidRDefault="00E148F7" w:rsidP="00E148F7">
      <w:pPr>
        <w:pStyle w:val="Code"/>
        <w:rPr>
          <w:highlight w:val="white"/>
        </w:rPr>
      </w:pPr>
      <w:r w:rsidRPr="00E148F7">
        <w:rPr>
          <w:highlight w:val="white"/>
        </w:rPr>
        <w:t xml:space="preserve">        BigInteger value = (BigInteger) operand2;</w:t>
      </w:r>
    </w:p>
    <w:p w14:paraId="113C7377" w14:textId="77777777" w:rsidR="00E148F7" w:rsidRPr="00E148F7" w:rsidRDefault="00E148F7" w:rsidP="00E148F7">
      <w:pPr>
        <w:pStyle w:val="Code"/>
        <w:rPr>
          <w:highlight w:val="white"/>
        </w:rPr>
      </w:pPr>
      <w:r w:rsidRPr="00E148F7">
        <w:rPr>
          <w:highlight w:val="white"/>
        </w:rPr>
        <w:t xml:space="preserve">        int offsetSize = (operand0 is Register) ? SizeOfValue(offset)</w:t>
      </w:r>
    </w:p>
    <w:p w14:paraId="57266057" w14:textId="77777777" w:rsidR="00E148F7" w:rsidRPr="00E148F7" w:rsidRDefault="00E148F7" w:rsidP="00E148F7">
      <w:pPr>
        <w:pStyle w:val="Code"/>
        <w:rPr>
          <w:highlight w:val="white"/>
        </w:rPr>
      </w:pPr>
      <w:r w:rsidRPr="00E148F7">
        <w:rPr>
          <w:highlight w:val="white"/>
        </w:rPr>
        <w:t xml:space="preserve">                                                : TypeSize.PointerSize,</w:t>
      </w:r>
    </w:p>
    <w:p w14:paraId="764AC7B6" w14:textId="77777777" w:rsidR="00E148F7" w:rsidRPr="00E148F7" w:rsidRDefault="00E148F7" w:rsidP="00E148F7">
      <w:pPr>
        <w:pStyle w:val="Code"/>
        <w:rPr>
          <w:highlight w:val="white"/>
        </w:rPr>
      </w:pPr>
      <w:r w:rsidRPr="00E148F7">
        <w:rPr>
          <w:highlight w:val="white"/>
        </w:rPr>
        <w:t xml:space="preserve">            valueSize = SizeOfValue(value, Operator);</w:t>
      </w:r>
    </w:p>
    <w:p w14:paraId="2DDC96B7" w14:textId="77777777" w:rsidR="00E148F7" w:rsidRPr="00E148F7" w:rsidRDefault="00E148F7" w:rsidP="00E148F7">
      <w:pPr>
        <w:pStyle w:val="Code"/>
        <w:rPr>
          <w:highlight w:val="white"/>
        </w:rPr>
      </w:pPr>
      <w:r w:rsidRPr="00E148F7">
        <w:rPr>
          <w:highlight w:val="white"/>
        </w:rPr>
        <w:t xml:space="preserve">        List&lt;byte&gt; byteList =</w:t>
      </w:r>
    </w:p>
    <w:p w14:paraId="028EBF3A" w14:textId="6EA08315" w:rsidR="00E148F7" w:rsidRPr="00E148F7" w:rsidRDefault="00E148F7" w:rsidP="00E148F7">
      <w:pPr>
        <w:pStyle w:val="Code"/>
        <w:rPr>
          <w:highlight w:val="white"/>
        </w:rPr>
      </w:pPr>
      <w:r w:rsidRPr="00E148F7">
        <w:rPr>
          <w:highlight w:val="white"/>
        </w:rPr>
        <w:t xml:space="preserve">          LookupByteArray(Operator, </w:t>
      </w:r>
      <w:r w:rsidR="006C7AAC" w:rsidRPr="00E148F7">
        <w:rPr>
          <w:highlight w:val="white"/>
        </w:rPr>
        <w:t>operand0</w:t>
      </w:r>
      <w:r w:rsidRPr="00E148F7">
        <w:rPr>
          <w:highlight w:val="white"/>
        </w:rPr>
        <w:t>, offsetSize, valueSize);</w:t>
      </w:r>
    </w:p>
    <w:p w14:paraId="394AD841" w14:textId="77777777" w:rsidR="00E148F7" w:rsidRPr="00E148F7" w:rsidRDefault="00E148F7" w:rsidP="00E148F7">
      <w:pPr>
        <w:pStyle w:val="Code"/>
        <w:rPr>
          <w:highlight w:val="white"/>
        </w:rPr>
      </w:pPr>
      <w:r w:rsidRPr="00E148F7">
        <w:rPr>
          <w:highlight w:val="white"/>
        </w:rPr>
        <w:t xml:space="preserve">        LoadByteList(byteList, byteList.Count - (offsetSize + valueSize),</w:t>
      </w:r>
    </w:p>
    <w:p w14:paraId="07571AB3" w14:textId="77777777" w:rsidR="00E148F7" w:rsidRPr="00E148F7" w:rsidRDefault="00E148F7" w:rsidP="00E148F7">
      <w:pPr>
        <w:pStyle w:val="Code"/>
        <w:rPr>
          <w:highlight w:val="white"/>
        </w:rPr>
      </w:pPr>
      <w:r w:rsidRPr="00E148F7">
        <w:rPr>
          <w:highlight w:val="white"/>
        </w:rPr>
        <w:t xml:space="preserve">                     offsetSize, offset);</w:t>
      </w:r>
    </w:p>
    <w:p w14:paraId="33A7EA6B" w14:textId="77777777" w:rsidR="00E148F7" w:rsidRPr="00E148F7" w:rsidRDefault="00E148F7" w:rsidP="00E148F7">
      <w:pPr>
        <w:pStyle w:val="Code"/>
        <w:rPr>
          <w:highlight w:val="white"/>
        </w:rPr>
      </w:pPr>
      <w:r w:rsidRPr="00E148F7">
        <w:rPr>
          <w:highlight w:val="white"/>
        </w:rPr>
        <w:t xml:space="preserve">        LoadByteList(byteList, byteList.Count - valueSize,</w:t>
      </w:r>
    </w:p>
    <w:p w14:paraId="4BD8D6D9" w14:textId="77777777" w:rsidR="00E148F7" w:rsidRPr="00E148F7" w:rsidRDefault="00E148F7" w:rsidP="00E148F7">
      <w:pPr>
        <w:pStyle w:val="Code"/>
        <w:rPr>
          <w:highlight w:val="white"/>
        </w:rPr>
      </w:pPr>
      <w:r w:rsidRPr="00E148F7">
        <w:rPr>
          <w:highlight w:val="white"/>
        </w:rPr>
        <w:t xml:space="preserve">                     valueSize, value);</w:t>
      </w:r>
    </w:p>
    <w:p w14:paraId="58B723B7" w14:textId="77777777" w:rsidR="00E148F7" w:rsidRPr="00E148F7" w:rsidRDefault="00E148F7" w:rsidP="00E148F7">
      <w:pPr>
        <w:pStyle w:val="Code"/>
        <w:rPr>
          <w:highlight w:val="white"/>
        </w:rPr>
      </w:pPr>
      <w:r w:rsidRPr="00E148F7">
        <w:rPr>
          <w:highlight w:val="white"/>
        </w:rPr>
        <w:t xml:space="preserve">        return byteList;</w:t>
      </w:r>
    </w:p>
    <w:p w14:paraId="04E1F801" w14:textId="143AFBBC" w:rsidR="00E148F7" w:rsidRDefault="00E148F7" w:rsidP="00E148F7">
      <w:pPr>
        <w:pStyle w:val="Code"/>
        <w:rPr>
          <w:highlight w:val="white"/>
        </w:rPr>
      </w:pPr>
      <w:r w:rsidRPr="00E148F7">
        <w:rPr>
          <w:highlight w:val="white"/>
        </w:rPr>
        <w:t xml:space="preserve">      }</w:t>
      </w:r>
    </w:p>
    <w:p w14:paraId="35D82148" w14:textId="54206D19" w:rsidR="002D681E" w:rsidRPr="00E148F7" w:rsidRDefault="00637FC3" w:rsidP="00637FC3">
      <w:pPr>
        <w:rPr>
          <w:highlight w:val="white"/>
        </w:rPr>
      </w:pPr>
      <w:r>
        <w:rPr>
          <w:highlight w:val="white"/>
        </w:rPr>
        <w:t xml:space="preserve">In category seven, </w:t>
      </w:r>
      <w:r w:rsidR="008C790E">
        <w:rPr>
          <w:highlight w:val="white"/>
        </w:rPr>
        <w:t>we assign a register the value stored on an address, defined by a register and an offset or a static variable and an offset.</w:t>
      </w:r>
    </w:p>
    <w:p w14:paraId="0AD3BD5D" w14:textId="77777777" w:rsidR="00E148F7" w:rsidRPr="00E148F7" w:rsidRDefault="00E148F7" w:rsidP="00E148F7">
      <w:pPr>
        <w:pStyle w:val="Code"/>
        <w:rPr>
          <w:highlight w:val="white"/>
        </w:rPr>
      </w:pPr>
      <w:r w:rsidRPr="00E148F7">
        <w:rPr>
          <w:highlight w:val="white"/>
        </w:rPr>
        <w:t xml:space="preserve">      // 7: mov ax, [bp + 2]; mov ax, [global + 4]</w:t>
      </w:r>
    </w:p>
    <w:p w14:paraId="7814577F" w14:textId="77777777" w:rsidR="00E148F7" w:rsidRPr="00E148F7" w:rsidRDefault="00E148F7" w:rsidP="00E148F7">
      <w:pPr>
        <w:pStyle w:val="Code"/>
        <w:rPr>
          <w:highlight w:val="white"/>
        </w:rPr>
      </w:pPr>
      <w:r w:rsidRPr="00E148F7">
        <w:rPr>
          <w:highlight w:val="white"/>
        </w:rPr>
        <w:t xml:space="preserve">      else if ((operand0 is Register) &amp;&amp; ((operand1 is Register) ||</w:t>
      </w:r>
    </w:p>
    <w:p w14:paraId="3F6DA49D" w14:textId="77777777" w:rsidR="00E148F7" w:rsidRPr="00E148F7" w:rsidRDefault="00E148F7" w:rsidP="00E148F7">
      <w:pPr>
        <w:pStyle w:val="Code"/>
        <w:rPr>
          <w:highlight w:val="white"/>
        </w:rPr>
      </w:pPr>
      <w:r w:rsidRPr="00E148F7">
        <w:rPr>
          <w:highlight w:val="white"/>
        </w:rPr>
        <w:t xml:space="preserve">               (operand1 is string)) &amp;&amp; (operand2 is int)) {</w:t>
      </w:r>
    </w:p>
    <w:p w14:paraId="6C50F014" w14:textId="77777777" w:rsidR="00E148F7" w:rsidRPr="00E148F7" w:rsidRDefault="00E148F7" w:rsidP="00E148F7">
      <w:pPr>
        <w:pStyle w:val="Code"/>
        <w:rPr>
          <w:highlight w:val="white"/>
        </w:rPr>
      </w:pPr>
      <w:r w:rsidRPr="00E148F7">
        <w:rPr>
          <w:highlight w:val="white"/>
        </w:rPr>
        <w:t xml:space="preserve">        Register register = (Register) operand0;</w:t>
      </w:r>
    </w:p>
    <w:p w14:paraId="27B3B7E6" w14:textId="77777777" w:rsidR="00E148F7" w:rsidRPr="00E148F7" w:rsidRDefault="00E148F7" w:rsidP="00E148F7">
      <w:pPr>
        <w:pStyle w:val="Code"/>
        <w:rPr>
          <w:highlight w:val="white"/>
        </w:rPr>
      </w:pPr>
      <w:r w:rsidRPr="00E148F7">
        <w:rPr>
          <w:highlight w:val="white"/>
        </w:rPr>
        <w:t xml:space="preserve">        int offset = (int) operand2;</w:t>
      </w:r>
    </w:p>
    <w:p w14:paraId="34A2B6D1" w14:textId="77777777" w:rsidR="00E148F7" w:rsidRPr="00E148F7" w:rsidRDefault="00E148F7" w:rsidP="00E148F7">
      <w:pPr>
        <w:pStyle w:val="Code"/>
        <w:rPr>
          <w:highlight w:val="white"/>
        </w:rPr>
      </w:pPr>
      <w:r w:rsidRPr="00E148F7">
        <w:rPr>
          <w:highlight w:val="white"/>
        </w:rPr>
        <w:t xml:space="preserve">        int size = (operand1 is Register) ? SizeOfValue(offset)</w:t>
      </w:r>
    </w:p>
    <w:p w14:paraId="614C359B" w14:textId="77777777" w:rsidR="00E148F7" w:rsidRPr="00E148F7" w:rsidRDefault="00E148F7" w:rsidP="00E148F7">
      <w:pPr>
        <w:pStyle w:val="Code"/>
        <w:rPr>
          <w:highlight w:val="white"/>
        </w:rPr>
      </w:pPr>
      <w:r w:rsidRPr="00E148F7">
        <w:rPr>
          <w:highlight w:val="white"/>
        </w:rPr>
        <w:lastRenderedPageBreak/>
        <w:t xml:space="preserve">                                          : TypeSize.PointerSize;</w:t>
      </w:r>
    </w:p>
    <w:p w14:paraId="43B178AA" w14:textId="77777777" w:rsidR="00E148F7" w:rsidRPr="00E148F7" w:rsidRDefault="00E148F7" w:rsidP="00E148F7">
      <w:pPr>
        <w:pStyle w:val="Code"/>
        <w:rPr>
          <w:highlight w:val="white"/>
        </w:rPr>
      </w:pPr>
      <w:r w:rsidRPr="00E148F7">
        <w:rPr>
          <w:highlight w:val="white"/>
        </w:rPr>
        <w:t xml:space="preserve">        List&lt;byte&gt; byteList =</w:t>
      </w:r>
    </w:p>
    <w:p w14:paraId="0A6EE72E" w14:textId="32BD43A9" w:rsidR="00E148F7" w:rsidRPr="00E148F7" w:rsidRDefault="00E148F7" w:rsidP="00E148F7">
      <w:pPr>
        <w:pStyle w:val="Code"/>
        <w:rPr>
          <w:highlight w:val="white"/>
        </w:rPr>
      </w:pPr>
      <w:r w:rsidRPr="00E148F7">
        <w:rPr>
          <w:highlight w:val="white"/>
        </w:rPr>
        <w:t xml:space="preserve">          LookupByteArray(Operator, register, </w:t>
      </w:r>
      <w:r w:rsidR="008C790E" w:rsidRPr="00E148F7">
        <w:rPr>
          <w:highlight w:val="white"/>
        </w:rPr>
        <w:t>operand1</w:t>
      </w:r>
      <w:r w:rsidRPr="00E148F7">
        <w:rPr>
          <w:highlight w:val="white"/>
        </w:rPr>
        <w:t>, size);</w:t>
      </w:r>
    </w:p>
    <w:p w14:paraId="5BA785E2" w14:textId="77777777" w:rsidR="00E148F7" w:rsidRPr="00E148F7" w:rsidRDefault="00E148F7" w:rsidP="00E148F7">
      <w:pPr>
        <w:pStyle w:val="Code"/>
        <w:rPr>
          <w:highlight w:val="white"/>
        </w:rPr>
      </w:pPr>
      <w:r w:rsidRPr="00E148F7">
        <w:rPr>
          <w:highlight w:val="white"/>
        </w:rPr>
        <w:t xml:space="preserve">        LoadByteList(byteList, byteList.Count - size, size, offset);</w:t>
      </w:r>
    </w:p>
    <w:p w14:paraId="44C81574" w14:textId="77777777" w:rsidR="00E148F7" w:rsidRPr="00E148F7" w:rsidRDefault="00E148F7" w:rsidP="00E148F7">
      <w:pPr>
        <w:pStyle w:val="Code"/>
        <w:rPr>
          <w:highlight w:val="white"/>
        </w:rPr>
      </w:pPr>
      <w:r w:rsidRPr="00E148F7">
        <w:rPr>
          <w:highlight w:val="white"/>
        </w:rPr>
        <w:t xml:space="preserve">        return byteList; </w:t>
      </w:r>
    </w:p>
    <w:p w14:paraId="4AEBE1A0" w14:textId="77777777" w:rsidR="00E148F7" w:rsidRPr="00E148F7" w:rsidRDefault="00E148F7" w:rsidP="00E148F7">
      <w:pPr>
        <w:pStyle w:val="Code"/>
        <w:rPr>
          <w:highlight w:val="white"/>
        </w:rPr>
      </w:pPr>
      <w:r w:rsidRPr="00E148F7">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6E7DEA7B" w:rsidR="002B63B5" w:rsidRPr="002B63B5" w:rsidRDefault="006C7AAC" w:rsidP="006C7AAC">
      <w:pPr>
        <w:rPr>
          <w:highlight w:val="white"/>
        </w:rPr>
      </w:pPr>
      <w:r>
        <w:rPr>
          <w:highlight w:val="white"/>
        </w:rPr>
        <w:t xml:space="preserve">The </w:t>
      </w:r>
      <w:r w:rsidRPr="006C7AAC">
        <w:rPr>
          <w:rStyle w:val="KeyWord0"/>
          <w:highlight w:val="white"/>
        </w:rPr>
        <w:t>LoadByteList</w:t>
      </w:r>
      <w:r>
        <w:rPr>
          <w:highlight w:val="white"/>
        </w:rPr>
        <w:t xml:space="preserve"> method</w:t>
      </w:r>
      <w:r w:rsidR="008909D3">
        <w:rPr>
          <w:highlight w:val="white"/>
        </w:rPr>
        <w:t xml:space="preserve"> load the byte list with a value.</w:t>
      </w: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6089B454" w:rsidR="002B63B5" w:rsidRPr="002B63B5" w:rsidRDefault="0039569B" w:rsidP="0039569B">
      <w:pPr>
        <w:rPr>
          <w:highlight w:val="white"/>
        </w:rPr>
      </w:pPr>
      <w:r>
        <w:rPr>
          <w:highlight w:val="white"/>
        </w:rPr>
        <w:lastRenderedPageBreak/>
        <w:t xml:space="preserve">The </w:t>
      </w:r>
      <w:r w:rsidRPr="0039569B">
        <w:rPr>
          <w:rStyle w:val="KeyWord0"/>
          <w:highlight w:val="white"/>
        </w:rPr>
        <w:t>LookupByteArray</w:t>
      </w:r>
      <w:r>
        <w:rPr>
          <w:highlight w:val="white"/>
        </w:rPr>
        <w:t xml:space="preserve"> method </w:t>
      </w:r>
      <w:r w:rsidR="00F15644">
        <w:rPr>
          <w:highlight w:val="white"/>
        </w:rPr>
        <w:t xml:space="preserve">looks up the </w:t>
      </w:r>
      <w:r w:rsidR="006C0BDC">
        <w:rPr>
          <w:highlight w:val="white"/>
        </w:rPr>
        <w:t xml:space="preserve">assembly code instruction in the </w:t>
      </w:r>
      <w:r w:rsidR="006C0BDC" w:rsidRPr="006C0BDC">
        <w:rPr>
          <w:rStyle w:val="KeyWord0"/>
          <w:highlight w:val="white"/>
        </w:rPr>
        <w:t>MainArrayMap</w:t>
      </w:r>
      <w:r w:rsidR="006C0BDC">
        <w:rPr>
          <w:highlight w:val="white"/>
        </w:rPr>
        <w:t xml:space="preserve"> map in </w:t>
      </w:r>
      <w:r w:rsidR="006C0BDC" w:rsidRPr="006C0BDC">
        <w:rPr>
          <w:rStyle w:val="KeyWord0"/>
          <w:highlight w:val="white"/>
        </w:rPr>
        <w:t>ObjectCodeTable</w:t>
      </w:r>
      <w:r w:rsidR="006C0BDC">
        <w:rPr>
          <w:highlight w:val="white"/>
        </w:rPr>
        <w:t>.</w:t>
      </w: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56AEA764" w:rsidR="002B63B5" w:rsidRPr="00F72222" w:rsidRDefault="0027614D" w:rsidP="0027614D">
      <w:pPr>
        <w:rPr>
          <w:highlight w:val="white"/>
        </w:rPr>
      </w:pPr>
      <w:r>
        <w:rPr>
          <w:highlight w:val="white"/>
        </w:rPr>
        <w:t>If any of the operands is a string, ist shall be changed to null.</w:t>
      </w:r>
    </w:p>
    <w:p w14:paraId="39A55237" w14:textId="77777777" w:rsidR="00F72222" w:rsidRPr="00F72222" w:rsidRDefault="00F72222" w:rsidP="00F72222">
      <w:pPr>
        <w:pStyle w:val="Code"/>
        <w:rPr>
          <w:highlight w:val="white"/>
        </w:rPr>
      </w:pPr>
      <w:r w:rsidRPr="00F72222">
        <w:rPr>
          <w:highlight w:val="white"/>
        </w:rPr>
        <w:t xml:space="preserve">      operand0 = (operand0 is string) ? null : operand0;</w:t>
      </w:r>
    </w:p>
    <w:p w14:paraId="164FCA72" w14:textId="77777777" w:rsidR="00F72222" w:rsidRPr="00F72222" w:rsidRDefault="00F72222" w:rsidP="00F72222">
      <w:pPr>
        <w:pStyle w:val="Code"/>
        <w:rPr>
          <w:highlight w:val="white"/>
        </w:rPr>
      </w:pPr>
      <w:r w:rsidRPr="00F72222">
        <w:rPr>
          <w:highlight w:val="white"/>
        </w:rPr>
        <w:t xml:space="preserve">      operand1 = (operand1 is string) ? null : operand1;</w:t>
      </w:r>
    </w:p>
    <w:p w14:paraId="0E162F50" w14:textId="77777777" w:rsidR="00F72222" w:rsidRPr="00F72222" w:rsidRDefault="00F72222" w:rsidP="00F72222">
      <w:pPr>
        <w:pStyle w:val="Code"/>
        <w:rPr>
          <w:highlight w:val="white"/>
        </w:rPr>
      </w:pPr>
      <w:r w:rsidRPr="00F72222">
        <w:rPr>
          <w:highlight w:val="white"/>
        </w:rPr>
        <w:t xml:space="preserve">      operand2 = (operand2 is string) ? null : operand2;</w:t>
      </w:r>
    </w:p>
    <w:p w14:paraId="0421D6E0" w14:textId="77777777" w:rsidR="00F72222" w:rsidRPr="00F72222" w:rsidRDefault="00F72222" w:rsidP="00F72222">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524" w:name="_Toc49764404"/>
      <w:r>
        <w:t>Tracks</w:t>
      </w:r>
      <w:bookmarkEnd w:id="52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189F3A6A" w:rsidR="0040312D" w:rsidRDefault="0040312D" w:rsidP="0040312D">
      <w:pPr>
        <w:pStyle w:val="Code"/>
      </w:pPr>
      <w:r>
        <w:t xml:space="preserve">t1 = </w:t>
      </w:r>
      <w:r w:rsidR="00CA4F69">
        <w:t>a + b</w:t>
      </w:r>
    </w:p>
    <w:p w14:paraId="6EC6B6C7" w14:textId="3C1E4E4C" w:rsidR="0040312D" w:rsidRDefault="0040312D" w:rsidP="0040312D">
      <w:pPr>
        <w:pStyle w:val="Code"/>
      </w:pPr>
      <w:r>
        <w:t xml:space="preserve">t2 = </w:t>
      </w:r>
      <w:r w:rsidR="00CA4F69">
        <w:t>c - d</w:t>
      </w:r>
    </w:p>
    <w:p w14:paraId="439AA7AB" w14:textId="5E79D70A" w:rsidR="0040312D" w:rsidRDefault="0040312D" w:rsidP="00303B3B">
      <w:pPr>
        <w:pStyle w:val="Code"/>
      </w:pPr>
      <w:r>
        <w:t xml:space="preserve">t3 = t1 </w:t>
      </w:r>
      <w:r w:rsidR="00FD3DC9">
        <w:t>&amp;</w:t>
      </w:r>
      <w:r>
        <w:t xml:space="preserve"> t2</w:t>
      </w:r>
    </w:p>
    <w:p w14:paraId="5782330C" w14:textId="2EC7BC5C" w:rsidR="000B3D5A" w:rsidRDefault="00CA4F69" w:rsidP="00303B3B">
      <w:pPr>
        <w:pStyle w:val="Code"/>
      </w:pPr>
      <w:r>
        <w:t xml:space="preserve">return </w:t>
      </w:r>
      <w:r w:rsidR="000B3D5A">
        <w:t>t</w:t>
      </w:r>
      <w:r w:rsidR="0040312D">
        <w:t>3</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647BB6E0" w:rsidR="00472ABE" w:rsidRDefault="005D5EA2" w:rsidP="00E445CA">
      <w:r>
        <w:t xml:space="preserve">The following assembly code is generated, with </w:t>
      </w:r>
      <w:r w:rsidR="00FD3DC9">
        <w:t>the</w:t>
      </w:r>
      <w:r>
        <w:t xml:space="preserve"> track</w:t>
      </w:r>
      <w:r w:rsidR="00FD3DC9">
        <w:t>s</w:t>
      </w:r>
      <w:r>
        <w:t xml:space="preserve"> </w:t>
      </w:r>
      <w:r w:rsidRPr="00F93CE4">
        <w:rPr>
          <w:rStyle w:val="KeyWord0"/>
        </w:rPr>
        <w:t>t</w:t>
      </w:r>
      <w:r w:rsidR="00FD3DC9">
        <w:rPr>
          <w:rStyle w:val="KeyWord0"/>
        </w:rPr>
        <w:t>1</w:t>
      </w:r>
      <w:r w:rsidR="005C26C4">
        <w:t xml:space="preserve">, </w:t>
      </w:r>
      <w:r w:rsidR="005C26C4" w:rsidRPr="005C26C4">
        <w:rPr>
          <w:rStyle w:val="KeyWord0"/>
        </w:rPr>
        <w:t>t2</w:t>
      </w:r>
      <w:r w:rsidR="005C26C4">
        <w:t xml:space="preserve">, </w:t>
      </w:r>
      <w:r w:rsidR="00FD3DC9">
        <w:t xml:space="preserve">and </w:t>
      </w:r>
      <w:r w:rsidR="00FD3DC9" w:rsidRPr="00F93CE4">
        <w:rPr>
          <w:rStyle w:val="KeyWord0"/>
        </w:rPr>
        <w:t>t</w:t>
      </w:r>
      <w:r w:rsidR="005C26C4">
        <w:rPr>
          <w:rStyle w:val="KeyWord0"/>
        </w:rPr>
        <w:t>3</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4F5E82D1" w:rsidR="000824A1" w:rsidRPr="00F93CE4" w:rsidRDefault="000824A1" w:rsidP="000824A1">
      <w:pPr>
        <w:pStyle w:val="Code"/>
      </w:pPr>
      <w:r>
        <w:t>m</w:t>
      </w:r>
      <w:r w:rsidRPr="00F93CE4">
        <w:t>ov</w:t>
      </w:r>
      <w:r>
        <w:t xml:space="preserve"> </w:t>
      </w:r>
      <w:r w:rsidRPr="001579EC">
        <w:rPr>
          <w:rStyle w:val="KeyWord0"/>
        </w:rPr>
        <w:t>t</w:t>
      </w:r>
      <w:r>
        <w:rPr>
          <w:rStyle w:val="KeyWord0"/>
        </w:rPr>
        <w:t>1</w:t>
      </w:r>
      <w:r>
        <w:t>,</w:t>
      </w:r>
      <w:r w:rsidRPr="00F93CE4">
        <w:t xml:space="preserve">[bp + </w:t>
      </w:r>
      <w:r w:rsidR="009B3D3D">
        <w:t>6</w:t>
      </w:r>
      <w:r w:rsidRPr="00F93CE4">
        <w:t>]</w:t>
      </w:r>
    </w:p>
    <w:p w14:paraId="40E161F7" w14:textId="476B256C" w:rsidR="000824A1" w:rsidRPr="00F93CE4" w:rsidRDefault="00FD3DC9" w:rsidP="000824A1">
      <w:pPr>
        <w:pStyle w:val="Code"/>
      </w:pPr>
      <w:r>
        <w:t>add</w:t>
      </w:r>
      <w:r w:rsidR="000824A1">
        <w:t xml:space="preserve"> </w:t>
      </w:r>
      <w:r w:rsidR="000824A1" w:rsidRPr="001579EC">
        <w:rPr>
          <w:rStyle w:val="KeyWord0"/>
        </w:rPr>
        <w:t>t</w:t>
      </w:r>
      <w:r w:rsidR="000824A1">
        <w:rPr>
          <w:rStyle w:val="KeyWord0"/>
        </w:rPr>
        <w:t>1</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331BA137" w:rsidR="000824A1" w:rsidRPr="00F93CE4" w:rsidRDefault="000824A1" w:rsidP="000824A1">
      <w:pPr>
        <w:pStyle w:val="Code"/>
      </w:pPr>
      <w:r>
        <w:t>m</w:t>
      </w:r>
      <w:r w:rsidRPr="00F93CE4">
        <w:t>ov</w:t>
      </w:r>
      <w:r>
        <w:t xml:space="preserve"> </w:t>
      </w:r>
      <w:r w:rsidRPr="001579EC">
        <w:rPr>
          <w:rStyle w:val="KeyWord0"/>
        </w:rPr>
        <w:t>t</w:t>
      </w:r>
      <w:r>
        <w:rPr>
          <w:rStyle w:val="KeyWord0"/>
        </w:rPr>
        <w:t>2</w:t>
      </w:r>
      <w:r>
        <w:t>,</w:t>
      </w:r>
      <w:r w:rsidRPr="00F93CE4">
        <w:t xml:space="preserve">[bp + </w:t>
      </w:r>
      <w:r w:rsidR="009B3D3D">
        <w:t>10</w:t>
      </w:r>
      <w:r w:rsidRPr="00F93CE4">
        <w:t>]</w:t>
      </w:r>
    </w:p>
    <w:p w14:paraId="3638223C" w14:textId="29E3817E" w:rsidR="000824A1" w:rsidRPr="00F93CE4" w:rsidRDefault="00FD3DC9" w:rsidP="000824A1">
      <w:pPr>
        <w:pStyle w:val="Code"/>
      </w:pPr>
      <w:r>
        <w:t>sub</w:t>
      </w:r>
      <w:r w:rsidR="000824A1">
        <w:t xml:space="preserve"> </w:t>
      </w:r>
      <w:r w:rsidR="000824A1" w:rsidRPr="001579EC">
        <w:rPr>
          <w:rStyle w:val="KeyWord0"/>
        </w:rPr>
        <w:t>t</w:t>
      </w:r>
      <w:r w:rsidR="000824A1">
        <w:rPr>
          <w:rStyle w:val="KeyWord0"/>
        </w:rPr>
        <w:t>2</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5771E45E" w:rsidR="000824A1" w:rsidRDefault="00FD3DC9" w:rsidP="000942DA">
      <w:pPr>
        <w:pStyle w:val="Code"/>
        <w:rPr>
          <w:rStyle w:val="KeyWord0"/>
        </w:rPr>
      </w:pPr>
      <w:r>
        <w:t>and</w:t>
      </w:r>
      <w:r w:rsidR="000824A1">
        <w:t xml:space="preserve"> </w:t>
      </w:r>
      <w:r w:rsidR="000824A1" w:rsidRPr="001579EC">
        <w:rPr>
          <w:rStyle w:val="KeyWord0"/>
        </w:rPr>
        <w:t>t</w:t>
      </w:r>
      <w:r w:rsidR="000824A1">
        <w:rPr>
          <w:rStyle w:val="KeyWord0"/>
        </w:rPr>
        <w:t>1</w:t>
      </w:r>
      <w:r w:rsidR="000824A1">
        <w:t>,</w:t>
      </w:r>
      <w:r w:rsidR="000824A1" w:rsidRPr="000824A1">
        <w:rPr>
          <w:rStyle w:val="KeyWord0"/>
        </w:rPr>
        <w:t xml:space="preserve"> </w:t>
      </w:r>
      <w:r w:rsidR="000824A1" w:rsidRPr="001579EC">
        <w:rPr>
          <w:rStyle w:val="KeyWord0"/>
        </w:rPr>
        <w:t>t</w:t>
      </w:r>
      <w:r w:rsidR="000824A1">
        <w:rPr>
          <w:rStyle w:val="KeyWord0"/>
        </w:rPr>
        <w:t>2</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564DDDF3" w:rsidR="00342B3D" w:rsidRPr="005611AF" w:rsidRDefault="00342B3D" w:rsidP="005611AF">
      <w:pPr>
        <w:pStyle w:val="Code"/>
        <w:rPr>
          <w:highlight w:val="white"/>
        </w:rPr>
      </w:pPr>
      <w:r w:rsidRPr="005611AF">
        <w:rPr>
          <w:highlight w:val="white"/>
        </w:rPr>
        <w:t xml:space="preserve">mov </w:t>
      </w:r>
      <w:r w:rsidR="005611AF" w:rsidRPr="001579EC">
        <w:rPr>
          <w:rStyle w:val="KeyWord0"/>
        </w:rPr>
        <w:t>t</w:t>
      </w:r>
      <w:r w:rsidR="005611AF">
        <w:rPr>
          <w:rStyle w:val="KeyWord0"/>
        </w:rPr>
        <w:t>3</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3703B2FA" w:rsidR="00342B3D" w:rsidRPr="005611AF" w:rsidRDefault="00342B3D" w:rsidP="005611AF">
      <w:pPr>
        <w:pStyle w:val="Code"/>
        <w:rPr>
          <w:highlight w:val="white"/>
        </w:rPr>
      </w:pPr>
      <w:r w:rsidRPr="005611AF">
        <w:rPr>
          <w:highlight w:val="white"/>
        </w:rPr>
        <w:t xml:space="preserve">jmp </w:t>
      </w:r>
      <w:r w:rsidR="005611AF" w:rsidRPr="001579EC">
        <w:rPr>
          <w:rStyle w:val="KeyWord0"/>
        </w:rPr>
        <w:t>t</w:t>
      </w:r>
      <w:r w:rsidR="005611AF">
        <w:rPr>
          <w:rStyle w:val="KeyWord0"/>
        </w:rPr>
        <w:t>3</w:t>
      </w:r>
    </w:p>
    <w:p w14:paraId="77050597" w14:textId="0C970F55" w:rsidR="009D7AF0" w:rsidRDefault="009D7AF0" w:rsidP="005D5EA2">
      <w:r>
        <w:t xml:space="preserve">The return value </w:t>
      </w:r>
      <w:r w:rsidR="00EC1A4B">
        <w:t xml:space="preserve">is stored in </w:t>
      </w:r>
      <w:r w:rsidR="00EC1A4B" w:rsidRPr="00EC1A4B">
        <w:rPr>
          <w:rStyle w:val="KeyWord0"/>
        </w:rPr>
        <w:t>t1</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B17A36" w:rsidRPr="00B17A36">
        <w:rPr>
          <w:rStyle w:val="KeyWord0"/>
        </w:rPr>
        <w:t>t1</w:t>
      </w:r>
      <w:r w:rsidR="00B17A36">
        <w:t xml:space="preserve"> is assigned </w:t>
      </w:r>
      <w:r w:rsidR="00B17A36" w:rsidRPr="00B17A36">
        <w:rPr>
          <w:rStyle w:val="KeyWord0"/>
        </w:rPr>
        <w:t>bx</w:t>
      </w:r>
      <w:r w:rsidR="0082618B">
        <w:t xml:space="preserve"> when the return instruction is added to the code.</w:t>
      </w:r>
    </w:p>
    <w:p w14:paraId="58140295" w14:textId="6B184BC4" w:rsidR="00B17A36" w:rsidRDefault="00B17A36" w:rsidP="005D5EA2">
      <w:r>
        <w:t xml:space="preserve">The </w:t>
      </w:r>
      <w:r w:rsidR="002F7BF6">
        <w:t>register allocator assigns the remaining track</w:t>
      </w:r>
      <w:r w:rsidR="002B7282">
        <w:t>s</w:t>
      </w:r>
      <w:r w:rsidR="002F7BF6">
        <w:t xml:space="preserve"> </w:t>
      </w:r>
      <w:r w:rsidR="002F7BF6" w:rsidRPr="002F7BF6">
        <w:rPr>
          <w:rStyle w:val="KeyWord0"/>
        </w:rPr>
        <w:t>t</w:t>
      </w:r>
      <w:r w:rsidR="002B7282">
        <w:rPr>
          <w:rStyle w:val="KeyWord0"/>
        </w:rPr>
        <w:t>2</w:t>
      </w:r>
      <w:r w:rsidR="002F7BF6">
        <w:t xml:space="preserve"> and </w:t>
      </w:r>
      <w:r w:rsidR="002F7BF6" w:rsidRPr="002F7BF6">
        <w:rPr>
          <w:rStyle w:val="KeyWord0"/>
        </w:rPr>
        <w:t>t3</w:t>
      </w:r>
      <w:r w:rsidR="002F7BF6">
        <w:t xml:space="preserve"> to suitable registers. Since </w:t>
      </w:r>
      <w:r w:rsidR="002F7BF6" w:rsidRPr="002F7BF6">
        <w:rPr>
          <w:rStyle w:val="KeyWord0"/>
        </w:rPr>
        <w:t>t1</w:t>
      </w:r>
      <w:r w:rsidR="002F7BF6">
        <w:t xml:space="preserve"> and </w:t>
      </w:r>
      <w:r w:rsidR="002F7BF6" w:rsidRPr="002F7BF6">
        <w:rPr>
          <w:rStyle w:val="KeyWord0"/>
        </w:rPr>
        <w:t>t3</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lastRenderedPageBreak/>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lastRenderedPageBreak/>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found such a solution, we have to do something about the graph. In this book we remove one edge and try the deep search again. In this way we continue to remove edges until we have </w:t>
      </w:r>
      <w:r w:rsidRPr="00EC76D5">
        <w:lastRenderedPageBreak/>
        <w:t>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lastRenderedPageBreak/>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lastRenderedPageBreak/>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5" w:name="_Toc49764405"/>
      <w:r>
        <w:lastRenderedPageBreak/>
        <w:t>Assembly Code Generation</w:t>
      </w:r>
      <w:bookmarkEnd w:id="525"/>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lastRenderedPageBreak/>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lastRenderedPageBreak/>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lastRenderedPageBreak/>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lastRenderedPageBreak/>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lastRenderedPageBreak/>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8" w:name="_Toc49764408"/>
      <w:r>
        <w:rPr>
          <w:highlight w:val="white"/>
        </w:rPr>
        <w:t>Function Calls</w:t>
      </w:r>
      <w:bookmarkEnd w:id="52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lastRenderedPageBreak/>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lastRenderedPageBreak/>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lastRenderedPageBreak/>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lastRenderedPageBreak/>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30" w:name="_Toc49764409"/>
      <w:r>
        <w:rPr>
          <w:highlight w:val="white"/>
        </w:rPr>
        <w:lastRenderedPageBreak/>
        <w:t>Loading Values into Registers</w:t>
      </w:r>
      <w:bookmarkEnd w:id="53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lastRenderedPageBreak/>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lastRenderedPageBreak/>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1" w:name="_Toc49764410"/>
      <w:r>
        <w:rPr>
          <w:highlight w:val="white"/>
        </w:rPr>
        <w:t>Return</w:t>
      </w:r>
      <w:r w:rsidR="0066666A">
        <w:rPr>
          <w:highlight w:val="white"/>
        </w:rPr>
        <w:t>,</w:t>
      </w:r>
      <w:r>
        <w:rPr>
          <w:highlight w:val="white"/>
        </w:rPr>
        <w:t xml:space="preserve"> Exit</w:t>
      </w:r>
      <w:r w:rsidR="0066666A">
        <w:rPr>
          <w:highlight w:val="white"/>
        </w:rPr>
        <w:t>, and Goto</w:t>
      </w:r>
      <w:bookmarkEnd w:id="531"/>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lastRenderedPageBreak/>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lastRenderedPageBreak/>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2" w:name="_Toc49764411"/>
      <w:r>
        <w:rPr>
          <w:highlight w:val="white"/>
        </w:rPr>
        <w:t>Load and Inspect Registers</w:t>
      </w:r>
      <w:bookmarkEnd w:id="53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lastRenderedPageBreak/>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3" w:name="_Toc49764412"/>
      <w:r>
        <w:rPr>
          <w:highlight w:val="white"/>
        </w:rPr>
        <w:t>Initialization</w:t>
      </w:r>
      <w:bookmarkEnd w:id="53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lastRenderedPageBreak/>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4" w:name="_Toc49764413"/>
      <w:r>
        <w:rPr>
          <w:highlight w:val="white"/>
        </w:rPr>
        <w:t>Integral Multipl</w:t>
      </w:r>
      <w:r w:rsidR="00285456">
        <w:rPr>
          <w:highlight w:val="white"/>
        </w:rPr>
        <w:t>i</w:t>
      </w:r>
      <w:r>
        <w:rPr>
          <w:highlight w:val="white"/>
        </w:rPr>
        <w:t>cation, Division, and Modulo</w:t>
      </w:r>
      <w:bookmarkEnd w:id="53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lastRenderedPageBreak/>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lastRenderedPageBreak/>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5" w:name="_Toc49764414"/>
      <w:r w:rsidRPr="002F73EF">
        <w:rPr>
          <w:highlight w:val="white"/>
        </w:rPr>
        <w:t>Integral Assignment and Parameters</w:t>
      </w:r>
      <w:bookmarkEnd w:id="53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6" w:name="_Toc49764415"/>
      <w:r>
        <w:rPr>
          <w:highlight w:val="white"/>
        </w:rPr>
        <w:t>Unary Integral Operations</w:t>
      </w:r>
      <w:bookmarkEnd w:id="53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7" w:name="_Toc49764416"/>
      <w:r>
        <w:rPr>
          <w:highlight w:val="white"/>
        </w:rPr>
        <w:lastRenderedPageBreak/>
        <w:t>Integral Binary</w:t>
      </w:r>
      <w:bookmarkEnd w:id="537"/>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8" w:name="_Toc49764417"/>
      <w:r w:rsidRPr="00C64273">
        <w:rPr>
          <w:highlight w:val="white"/>
        </w:rPr>
        <w:t>Base and Offset</w:t>
      </w:r>
      <w:bookmarkEnd w:id="53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9" w:name="_Toc49764418"/>
      <w:r>
        <w:rPr>
          <w:highlight w:val="white"/>
        </w:rPr>
        <w:t>Case</w:t>
      </w:r>
      <w:bookmarkEnd w:id="539"/>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40" w:name="_Toc49764419"/>
      <w:r>
        <w:rPr>
          <w:highlight w:val="white"/>
        </w:rPr>
        <w:t>Address</w:t>
      </w:r>
      <w:bookmarkEnd w:id="54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1" w:name="_Toc49764420"/>
      <w:r w:rsidRPr="00CF4437">
        <w:rPr>
          <w:highlight w:val="white"/>
        </w:rPr>
        <w:t>Floating Binary</w:t>
      </w:r>
      <w:bookmarkEnd w:id="54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2" w:name="_Toc49764421"/>
      <w:r w:rsidRPr="00924172">
        <w:rPr>
          <w:highlight w:val="white"/>
        </w:rPr>
        <w:t>Floating Relation</w:t>
      </w:r>
      <w:bookmarkEnd w:id="54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3" w:name="_Toc49764422"/>
      <w:r>
        <w:rPr>
          <w:highlight w:val="white"/>
        </w:rPr>
        <w:lastRenderedPageBreak/>
        <w:t>Floating Push and Pop</w:t>
      </w:r>
      <w:bookmarkEnd w:id="543"/>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4" w:name="_Toc49764423"/>
      <w:r>
        <w:rPr>
          <w:highlight w:val="white"/>
        </w:rPr>
        <w:t>Type Conversion</w:t>
      </w:r>
      <w:bookmarkEnd w:id="54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5" w:name="_Toc49764424"/>
      <w:r>
        <w:rPr>
          <w:highlight w:val="white"/>
        </w:rPr>
        <w:t>Struct and Union</w:t>
      </w:r>
      <w:bookmarkEnd w:id="54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6" w:name="_Toc49764425"/>
      <w:r>
        <w:rPr>
          <w:highlight w:val="white"/>
        </w:rPr>
        <w:lastRenderedPageBreak/>
        <w:t>Initialization Code</w:t>
      </w:r>
      <w:bookmarkEnd w:id="546"/>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7" w:name="_Toc49764426"/>
      <w:r>
        <w:rPr>
          <w:highlight w:val="white"/>
        </w:rPr>
        <w:t>Command Line Arguments</w:t>
      </w:r>
      <w:bookmarkEnd w:id="547"/>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8" w:name="_Toc49764427"/>
      <w:r w:rsidRPr="003C15D9">
        <w:rPr>
          <w:highlight w:val="white"/>
        </w:rPr>
        <w:t>Linux Text List</w:t>
      </w:r>
      <w:bookmarkEnd w:id="548"/>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9" w:name="_Toc49764428"/>
      <w:r>
        <w:rPr>
          <w:highlight w:val="white"/>
        </w:rPr>
        <w:t xml:space="preserve">Windows </w:t>
      </w:r>
      <w:r w:rsidR="007B2BDE">
        <w:rPr>
          <w:highlight w:val="white"/>
        </w:rPr>
        <w:t>Jump Info</w:t>
      </w:r>
      <w:bookmarkEnd w:id="549"/>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50" w:name="_Toc49764429"/>
      <w:r>
        <w:rPr>
          <w:highlight w:val="white"/>
        </w:rPr>
        <w:t xml:space="preserve">Windows </w:t>
      </w:r>
      <w:r w:rsidR="007B2BDE">
        <w:rPr>
          <w:highlight w:val="white"/>
        </w:rPr>
        <w:t>Byte List</w:t>
      </w:r>
      <w:bookmarkEnd w:id="550"/>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1" w:name="_Toc49764443"/>
      <w:bookmarkStart w:id="552" w:name="_Ref420874022"/>
      <w:r>
        <w:lastRenderedPageBreak/>
        <w:t>Executable Code Generation</w:t>
      </w:r>
      <w:bookmarkEnd w:id="551"/>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3" w:name="_Toc49764444"/>
      <w:r>
        <w:t>Command Line Arguments</w:t>
      </w:r>
      <w:bookmarkEnd w:id="553"/>
    </w:p>
    <w:p w14:paraId="238A5906" w14:textId="77777777" w:rsidR="00CC21E0" w:rsidRPr="008C2C53" w:rsidRDefault="00CC21E0" w:rsidP="008C2C53"/>
    <w:p w14:paraId="2A558C14" w14:textId="74DED918" w:rsidR="00BF5F11" w:rsidRPr="00EC76D5" w:rsidRDefault="00BF5F11" w:rsidP="00BF5F11">
      <w:pPr>
        <w:pStyle w:val="Rubrik2"/>
      </w:pPr>
      <w:bookmarkStart w:id="554" w:name="_Ref419646553"/>
      <w:bookmarkStart w:id="555" w:name="_Toc49764445"/>
      <w:r>
        <w:t>Linking</w:t>
      </w:r>
      <w:bookmarkEnd w:id="554"/>
      <w:bookmarkEnd w:id="555"/>
    </w:p>
    <w:bookmarkEnd w:id="552"/>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6" w:name="_Toc49764446"/>
      <w:r>
        <w:t>The Linker Class</w:t>
      </w:r>
      <w:bookmarkEnd w:id="556"/>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7"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7"/>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8" w:name="_Toc49764448"/>
      <w:r w:rsidRPr="00EC76D5">
        <w:lastRenderedPageBreak/>
        <w:t>Auxiliary Classes</w:t>
      </w:r>
      <w:bookmarkEnd w:id="558"/>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9" w:name="_Toc49764449"/>
      <w:r w:rsidRPr="00EC76D5">
        <w:t>Error Handling</w:t>
      </w:r>
      <w:bookmarkEnd w:id="559"/>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60" w:name="_Toc49764450"/>
      <w:r w:rsidRPr="00EC76D5">
        <w:t>Container Classes</w:t>
      </w:r>
      <w:bookmarkEnd w:id="560"/>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1" w:name="_Toc49764451"/>
      <w:r w:rsidRPr="00EC76D5">
        <w:t xml:space="preserve">Ordered </w:t>
      </w:r>
      <w:r w:rsidR="004C5DAE" w:rsidRPr="00EC76D5">
        <w:t>Pair</w:t>
      </w:r>
      <w:bookmarkEnd w:id="56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2" w:name="_Toc49764452"/>
      <w:r w:rsidRPr="00EC76D5">
        <w:t>Triple</w:t>
      </w:r>
      <w:bookmarkEnd w:id="562"/>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3" w:name="_Toc49764453"/>
      <w:r w:rsidRPr="00EC76D5">
        <w:t>Graph</w:t>
      </w:r>
      <w:bookmarkEnd w:id="56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4" w:name="_Toc49764454"/>
      <w:r w:rsidRPr="00EC76D5">
        <w:t>Addition and Removal of Vertices and Edges</w:t>
      </w:r>
      <w:bookmarkEnd w:id="564"/>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5" w:name="_Toc49764455"/>
      <w:r w:rsidRPr="00EC76D5">
        <w:t>Graph Partition</w:t>
      </w:r>
      <w:bookmarkEnd w:id="565"/>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6" w:name="_Toc49764456"/>
      <w:r>
        <w:t>ListSet and ListMap</w:t>
      </w:r>
      <w:bookmarkEnd w:id="566"/>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7" w:name="_Toc49764457"/>
      <w:r w:rsidRPr="00EC76D5">
        <w:lastRenderedPageBreak/>
        <w:t xml:space="preserve">The </w:t>
      </w:r>
      <w:r w:rsidR="002554E1" w:rsidRPr="00EC76D5">
        <w:t>Standard Library</w:t>
      </w:r>
      <w:bookmarkEnd w:id="567"/>
    </w:p>
    <w:p w14:paraId="21B660CB" w14:textId="0EAC07D4" w:rsidR="00EE220E" w:rsidRPr="00EC76D5" w:rsidRDefault="00503728" w:rsidP="00265BDF">
      <w:pPr>
        <w:pStyle w:val="Rubrik2"/>
      </w:pPr>
      <w:bookmarkStart w:id="568" w:name="_Toc49764458"/>
      <w:r w:rsidRPr="00EC76D5">
        <w:t>Integral and Floating Limits</w:t>
      </w:r>
      <w:bookmarkEnd w:id="568"/>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9" w:name="_Toc49764459"/>
      <w:r w:rsidRPr="00EC76D5">
        <w:lastRenderedPageBreak/>
        <w:t>The A</w:t>
      </w:r>
      <w:r w:rsidR="00EE220E" w:rsidRPr="00EC76D5">
        <w:t>sser</w:t>
      </w:r>
      <w:r w:rsidR="008E5D1A" w:rsidRPr="00EC76D5">
        <w:t>t</w:t>
      </w:r>
      <w:r w:rsidRPr="00EC76D5">
        <w:t xml:space="preserve"> Macro</w:t>
      </w:r>
      <w:bookmarkEnd w:id="569"/>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0" w:name="_Toc49764460"/>
      <w:r w:rsidRPr="00EC76D5">
        <w:t>Locale Data</w:t>
      </w:r>
      <w:bookmarkEnd w:id="570"/>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 w:name="_Toc49764461"/>
      <w:r w:rsidRPr="00EC76D5">
        <w:t>Character Types</w:t>
      </w:r>
      <w:bookmarkEnd w:id="571"/>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 w:name="_Toc49764462"/>
      <w:r w:rsidRPr="00EC76D5">
        <w:t>S</w:t>
      </w:r>
      <w:r w:rsidR="00EE220E" w:rsidRPr="00EC76D5">
        <w:t>tring</w:t>
      </w:r>
      <w:r w:rsidRPr="00EC76D5">
        <w:t>s</w:t>
      </w:r>
      <w:bookmarkEnd w:id="572"/>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3" w:name="_Toc49764463"/>
      <w:r w:rsidRPr="00EC76D5">
        <w:lastRenderedPageBreak/>
        <w:t>Long Jumps</w:t>
      </w:r>
      <w:bookmarkEnd w:id="573"/>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4" w:name="_Toc49764464"/>
      <w:r w:rsidRPr="00EC76D5">
        <w:t>Mathematical Functions</w:t>
      </w:r>
      <w:bookmarkEnd w:id="574"/>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5" w:name="_Toc49764465"/>
      <w:r w:rsidRPr="00EC76D5">
        <w:t>Standard Input/Output</w:t>
      </w:r>
      <w:bookmarkEnd w:id="575"/>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6" w:name="_Toc49764466"/>
      <w:r w:rsidRPr="00EC76D5">
        <w:t>Printing</w:t>
      </w:r>
      <w:bookmarkEnd w:id="576"/>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7" w:name="_Toc49764467"/>
      <w:r w:rsidRPr="00EC76D5">
        <w:t>Scanning</w:t>
      </w:r>
      <w:bookmarkEnd w:id="577"/>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8" w:name="_Toc49764468"/>
      <w:r w:rsidRPr="00EC76D5">
        <w:t>F</w:t>
      </w:r>
      <w:r w:rsidR="00AF06D6" w:rsidRPr="00EC76D5">
        <w:t xml:space="preserve">ile </w:t>
      </w:r>
      <w:r w:rsidRPr="00EC76D5">
        <w:t>H</w:t>
      </w:r>
      <w:r w:rsidR="00AF06D6" w:rsidRPr="00EC76D5">
        <w:t>andling</w:t>
      </w:r>
      <w:bookmarkEnd w:id="578"/>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9" w:name="_Toc49764469"/>
      <w:r w:rsidRPr="00EC76D5">
        <w:t>The Standard Library</w:t>
      </w:r>
      <w:bookmarkEnd w:id="579"/>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0" w:name="_Toc49764470"/>
      <w:r w:rsidRPr="00EC76D5">
        <w:t>T</w:t>
      </w:r>
      <w:r w:rsidR="00D62A8B" w:rsidRPr="00EC76D5">
        <w:t>ime</w:t>
      </w:r>
      <w:bookmarkEnd w:id="580"/>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1" w:name="_Ref417644950"/>
      <w:bookmarkStart w:id="582" w:name="_Toc49764471"/>
      <w:r w:rsidRPr="00EC76D5">
        <w:lastRenderedPageBreak/>
        <w:t>The C Grammar</w:t>
      </w:r>
      <w:bookmarkEnd w:id="581"/>
      <w:bookmarkEnd w:id="582"/>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3" w:name="_Toc49764472"/>
      <w:r w:rsidRPr="00EC76D5">
        <w:t>The Preprocessor Grammar</w:t>
      </w:r>
      <w:bookmarkEnd w:id="58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4" w:name="_Toc49764473"/>
      <w:r w:rsidRPr="00EC76D5">
        <w:t xml:space="preserve">The </w:t>
      </w:r>
      <w:r w:rsidR="001C7B67" w:rsidRPr="00EC76D5">
        <w:t>Language</w:t>
      </w:r>
      <w:r w:rsidRPr="00EC76D5">
        <w:t xml:space="preserve"> Grammar</w:t>
      </w:r>
      <w:bookmarkEnd w:id="584"/>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5" w:name="_Toc49764474"/>
      <w:r w:rsidRPr="00EC76D5">
        <w:lastRenderedPageBreak/>
        <w:t>A</w:t>
      </w:r>
      <w:r w:rsidR="00281D34" w:rsidRPr="00EC76D5">
        <w:t xml:space="preserve"> Crash Course in C</w:t>
      </w:r>
      <w:bookmarkEnd w:id="58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6" w:name="_Toc320485572"/>
      <w:bookmarkStart w:id="587" w:name="_Toc323656681"/>
      <w:bookmarkStart w:id="588" w:name="_Toc324085419"/>
      <w:bookmarkStart w:id="589" w:name="_Toc383781071"/>
      <w:bookmarkStart w:id="590" w:name="_Toc49764475"/>
      <w:r w:rsidRPr="00EC76D5">
        <w:t>The Compiler and the Linker</w:t>
      </w:r>
      <w:bookmarkEnd w:id="586"/>
      <w:bookmarkEnd w:id="587"/>
      <w:bookmarkEnd w:id="588"/>
      <w:bookmarkEnd w:id="589"/>
      <w:bookmarkEnd w:id="59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82618B" w:rsidRPr="003F7CF1" w:rsidRDefault="0082618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82618B" w:rsidRPr="003F7CF1" w:rsidRDefault="0082618B"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82618B" w:rsidRPr="003F7CF1" w:rsidRDefault="0082618B"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82618B" w:rsidRPr="003F7CF1" w:rsidRDefault="008261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82618B" w:rsidRPr="003F7CF1" w:rsidRDefault="0082618B"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82618B" w:rsidRPr="003F7CF1" w:rsidRDefault="0082618B"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82618B" w:rsidRPr="003F7CF1" w:rsidRDefault="0082618B"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82618B" w:rsidRPr="003F7CF1" w:rsidRDefault="0082618B"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82618B" w:rsidRPr="003F7CF1" w:rsidRDefault="008261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82618B" w:rsidRPr="003F7CF1" w:rsidRDefault="0082618B"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82618B" w:rsidRPr="003F7CF1" w:rsidRDefault="0082618B"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82618B" w:rsidRPr="003F7CF1" w:rsidRDefault="0082618B"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82618B" w:rsidRPr="003F7CF1" w:rsidRDefault="008261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82618B" w:rsidRPr="003F7CF1" w:rsidRDefault="0082618B"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82618B" w:rsidRPr="003F7CF1" w:rsidRDefault="0082618B"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82618B" w:rsidRPr="003F7CF1" w:rsidRDefault="0082618B"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82618B" w:rsidRPr="003F7CF1" w:rsidRDefault="0082618B"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82618B" w:rsidRPr="003F7CF1" w:rsidRDefault="0082618B"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1" w:name="_Toc320485573"/>
      <w:bookmarkStart w:id="592" w:name="_Toc323656682"/>
      <w:bookmarkStart w:id="593" w:name="_Toc324085420"/>
      <w:bookmarkStart w:id="594" w:name="_Toc383781072"/>
      <w:bookmarkStart w:id="595" w:name="_Toc49764476"/>
      <w:r w:rsidRPr="00EC76D5">
        <w:t>The Hello-World Program</w:t>
      </w:r>
      <w:bookmarkEnd w:id="591"/>
      <w:bookmarkEnd w:id="592"/>
      <w:bookmarkEnd w:id="593"/>
      <w:bookmarkEnd w:id="594"/>
      <w:bookmarkEnd w:id="59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6" w:name="_Toc320485574"/>
      <w:bookmarkStart w:id="597" w:name="_Toc323656683"/>
      <w:bookmarkStart w:id="598" w:name="_Toc324085421"/>
      <w:bookmarkStart w:id="599" w:name="_Toc383781073"/>
      <w:bookmarkStart w:id="600" w:name="_Toc49764477"/>
      <w:r w:rsidRPr="00EC76D5">
        <w:t>Comments</w:t>
      </w:r>
      <w:bookmarkEnd w:id="596"/>
      <w:bookmarkEnd w:id="597"/>
      <w:bookmarkEnd w:id="598"/>
      <w:bookmarkEnd w:id="599"/>
      <w:bookmarkEnd w:id="60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2" w:author="Stefan Björnander" w:date="2012-05-06T23:23:00Z">
          <w:pPr>
            <w:pStyle w:val="Rubrik2"/>
          </w:pPr>
        </w:pPrChange>
      </w:pPr>
      <w:bookmarkStart w:id="603" w:name="_Toc323656684"/>
      <w:bookmarkStart w:id="604" w:name="_Toc324085422"/>
      <w:bookmarkStart w:id="605" w:name="_Toc383781074"/>
      <w:bookmarkStart w:id="606" w:name="_Toc49764478"/>
      <w:r w:rsidRPr="00EC76D5">
        <w:t>Types and Variables</w:t>
      </w:r>
      <w:bookmarkEnd w:id="601"/>
      <w:bookmarkEnd w:id="603"/>
      <w:bookmarkEnd w:id="604"/>
      <w:bookmarkEnd w:id="605"/>
      <w:bookmarkEnd w:id="6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76"/>
      <w:bookmarkStart w:id="608" w:name="_Toc323656685"/>
      <w:bookmarkStart w:id="609" w:name="_Toc324085423"/>
      <w:bookmarkStart w:id="610" w:name="_Toc383781075"/>
      <w:bookmarkStart w:id="611" w:name="_Ref383781525"/>
      <w:bookmarkStart w:id="612" w:name="_Toc49764479"/>
      <w:r w:rsidRPr="00EC76D5">
        <w:t>Simple Types</w:t>
      </w:r>
      <w:bookmarkEnd w:id="607"/>
      <w:bookmarkEnd w:id="608"/>
      <w:bookmarkEnd w:id="609"/>
      <w:bookmarkEnd w:id="610"/>
      <w:bookmarkEnd w:id="611"/>
      <w:bookmarkEnd w:id="6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77"/>
      <w:bookmarkStart w:id="614" w:name="_Toc323656686"/>
      <w:bookmarkStart w:id="615" w:name="_Toc324085424"/>
      <w:bookmarkStart w:id="616" w:name="_Toc383781076"/>
      <w:bookmarkStart w:id="617" w:name="_Toc49764480"/>
      <w:r w:rsidRPr="00EC76D5">
        <w:t>Variables</w:t>
      </w:r>
      <w:bookmarkEnd w:id="613"/>
      <w:bookmarkEnd w:id="614"/>
      <w:bookmarkEnd w:id="615"/>
      <w:bookmarkEnd w:id="616"/>
      <w:bookmarkEnd w:id="6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82618B" w:rsidRPr="003F7CF1" w:rsidRDefault="008261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82618B" w:rsidRPr="003F7CF1" w:rsidRDefault="0082618B"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82618B" w:rsidRPr="003F7CF1" w:rsidRDefault="0082618B"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82618B" w:rsidRPr="003F7CF1" w:rsidRDefault="0082618B"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82618B" w:rsidRPr="003F7CF1" w:rsidRDefault="0082618B"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82618B" w:rsidRPr="003F7CF1" w:rsidRDefault="0082618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82618B" w:rsidRPr="003F7CF1" w:rsidRDefault="0082618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82618B" w:rsidRPr="003F7CF1" w:rsidRDefault="008261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82618B" w:rsidRPr="003F7CF1" w:rsidRDefault="0082618B"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82618B" w:rsidRPr="003F7CF1" w:rsidRDefault="0082618B"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82618B" w:rsidRPr="003F7CF1" w:rsidRDefault="0082618B"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82618B" w:rsidRPr="003F7CF1" w:rsidRDefault="0082618B"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82618B" w:rsidRPr="003F7CF1" w:rsidRDefault="0082618B"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82618B" w:rsidRPr="003F7CF1" w:rsidRDefault="0082618B"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82618B" w:rsidRPr="003F7CF1" w:rsidRDefault="0082618B"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82618B" w:rsidRPr="003F7CF1" w:rsidRDefault="0082618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78"/>
      <w:bookmarkStart w:id="619" w:name="_Toc323656687"/>
      <w:bookmarkStart w:id="620" w:name="_Toc324085425"/>
      <w:bookmarkStart w:id="621" w:name="_Toc383781077"/>
      <w:bookmarkStart w:id="622" w:name="_Toc49764481"/>
      <w:bookmarkStart w:id="623" w:name="_Toc320485579"/>
      <w:r w:rsidRPr="00EC76D5">
        <w:t>Constants</w:t>
      </w:r>
      <w:bookmarkEnd w:id="618"/>
      <w:bookmarkEnd w:id="619"/>
      <w:bookmarkEnd w:id="620"/>
      <w:bookmarkEnd w:id="621"/>
      <w:bookmarkEnd w:id="6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88"/>
      <w:bookmarkStart w:id="625" w:name="_Toc324085426"/>
      <w:bookmarkStart w:id="626" w:name="_Toc383781078"/>
      <w:bookmarkStart w:id="627" w:name="_Toc49764482"/>
      <w:r w:rsidRPr="00EC76D5">
        <w:t>Output</w:t>
      </w:r>
      <w:bookmarkEnd w:id="623"/>
      <w:bookmarkEnd w:id="624"/>
      <w:bookmarkEnd w:id="625"/>
      <w:bookmarkEnd w:id="626"/>
      <w:bookmarkEnd w:id="6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0"/>
      <w:bookmarkStart w:id="629" w:name="_Toc323656689"/>
      <w:bookmarkStart w:id="630" w:name="_Toc324085427"/>
      <w:bookmarkStart w:id="631" w:name="_Toc383781079"/>
      <w:bookmarkStart w:id="632" w:name="_Toc49764483"/>
      <w:r w:rsidRPr="00EC76D5">
        <w:t>Input</w:t>
      </w:r>
      <w:bookmarkEnd w:id="628"/>
      <w:bookmarkEnd w:id="629"/>
      <w:bookmarkEnd w:id="630"/>
      <w:bookmarkEnd w:id="631"/>
      <w:bookmarkEnd w:id="6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3656690"/>
      <w:bookmarkStart w:id="636" w:name="_Toc324085428"/>
      <w:bookmarkStart w:id="637" w:name="_Toc383781080"/>
      <w:bookmarkStart w:id="638" w:name="_Toc49764484"/>
      <w:r w:rsidRPr="00EC76D5">
        <w:t>Enumerations</w:t>
      </w:r>
      <w:bookmarkEnd w:id="633"/>
      <w:bookmarkEnd w:id="635"/>
      <w:bookmarkEnd w:id="636"/>
      <w:bookmarkEnd w:id="637"/>
      <w:bookmarkEnd w:id="6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2"/>
      <w:bookmarkStart w:id="640" w:name="_Toc323656691"/>
      <w:bookmarkStart w:id="641" w:name="_Toc324085429"/>
      <w:bookmarkStart w:id="642" w:name="_Toc383781081"/>
      <w:bookmarkStart w:id="643" w:name="_Toc49764485"/>
      <w:r w:rsidRPr="00EC76D5">
        <w:t>Arrays</w:t>
      </w:r>
      <w:bookmarkEnd w:id="639"/>
      <w:bookmarkEnd w:id="640"/>
      <w:bookmarkEnd w:id="641"/>
      <w:bookmarkEnd w:id="642"/>
      <w:bookmarkEnd w:id="6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82618B" w:rsidRPr="003F7CF1" w:rsidRDefault="0082618B"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82618B" w:rsidRPr="003F7CF1" w:rsidRDefault="0082618B"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82618B" w:rsidRPr="003F7CF1" w:rsidRDefault="0082618B"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82618B" w:rsidRPr="003F7CF1" w:rsidRDefault="008261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82618B" w:rsidRPr="003F7CF1" w:rsidRDefault="008261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82618B" w:rsidRPr="003F7CF1" w:rsidRDefault="008261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82618B" w:rsidRPr="003F7CF1" w:rsidRDefault="0082618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82618B" w:rsidRPr="003F7CF1" w:rsidRDefault="0082618B"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82618B" w:rsidRPr="003F7CF1" w:rsidRDefault="0082618B"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82618B" w:rsidRPr="003F7CF1" w:rsidRDefault="0082618B"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82618B" w:rsidRPr="003F7CF1" w:rsidRDefault="0082618B"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82618B" w:rsidRPr="003F7CF1" w:rsidRDefault="0082618B"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82618B" w:rsidRPr="003F7CF1" w:rsidRDefault="008261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82618B" w:rsidRPr="003F7CF1" w:rsidRDefault="008261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82618B" w:rsidRPr="003F7CF1" w:rsidRDefault="008261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82618B" w:rsidRPr="003F7CF1" w:rsidRDefault="008261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82618B" w:rsidRPr="003F7CF1" w:rsidRDefault="0082618B"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82618B" w:rsidRPr="003F7CF1" w:rsidRDefault="008261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82618B" w:rsidRPr="003F7CF1" w:rsidRDefault="008261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82618B" w:rsidRPr="003F7CF1" w:rsidRDefault="008261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82618B" w:rsidRPr="003F7CF1" w:rsidRDefault="008261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82618B" w:rsidRPr="003F7CF1" w:rsidRDefault="008261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82618B" w:rsidRPr="003F7CF1" w:rsidRDefault="008261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82618B" w:rsidRPr="003F7CF1" w:rsidRDefault="008261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82618B" w:rsidRPr="003F7CF1" w:rsidRDefault="008261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82618B" w:rsidRPr="003F7CF1" w:rsidRDefault="0082618B"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82618B" w:rsidRPr="003F7CF1" w:rsidRDefault="008261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82618B" w:rsidRPr="003F7CF1" w:rsidRDefault="008261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82618B" w:rsidRPr="003F7CF1" w:rsidRDefault="008261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82618B" w:rsidRPr="003F7CF1" w:rsidRDefault="0082618B"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82618B" w:rsidRPr="003F7CF1" w:rsidRDefault="0082618B"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82618B" w:rsidRPr="003F7CF1" w:rsidRDefault="0082618B"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82618B" w:rsidRPr="003F7CF1" w:rsidRDefault="0082618B"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82618B" w:rsidRPr="003F7CF1" w:rsidRDefault="0082618B"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82618B" w:rsidRPr="003F7CF1" w:rsidRDefault="0082618B"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82618B" w:rsidRPr="003F7CF1" w:rsidRDefault="0082618B"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82618B" w:rsidRPr="003F7CF1" w:rsidRDefault="0082618B"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82618B" w:rsidRPr="003F7CF1" w:rsidRDefault="0082618B"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82618B" w:rsidRPr="003F7CF1" w:rsidRDefault="0082618B"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82618B" w:rsidRPr="003F7CF1" w:rsidRDefault="0082618B"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82618B" w:rsidRPr="003F7CF1" w:rsidRDefault="0082618B"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82618B" w:rsidRPr="003F7CF1" w:rsidRDefault="0082618B"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82618B" w:rsidRPr="003F7CF1" w:rsidRDefault="0082618B"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82618B" w:rsidRPr="003F7CF1" w:rsidRDefault="0082618B"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82618B" w:rsidRPr="003F7CF1" w:rsidRDefault="0082618B"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82618B" w:rsidRPr="003F7CF1" w:rsidRDefault="0082618B"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82618B" w:rsidRPr="003F7CF1" w:rsidRDefault="0082618B"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82618B" w:rsidRPr="003F7CF1" w:rsidRDefault="0082618B"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82618B" w:rsidRPr="003F7CF1" w:rsidRDefault="0082618B"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82618B" w:rsidRPr="003F7CF1" w:rsidRDefault="0082618B"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82618B" w:rsidRPr="003F7CF1" w:rsidRDefault="0082618B"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82618B" w:rsidRPr="003F7CF1" w:rsidRDefault="0082618B"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82618B" w:rsidRPr="003F7CF1" w:rsidRDefault="0082618B"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82618B" w:rsidRPr="003F7CF1" w:rsidRDefault="0082618B"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82618B" w:rsidRPr="003F7CF1" w:rsidRDefault="0082618B"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82618B" w:rsidRPr="003F7CF1" w:rsidRDefault="0082618B"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82618B" w:rsidRPr="003F7CF1" w:rsidRDefault="0082618B"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82618B" w:rsidRPr="003F7CF1" w:rsidRDefault="0082618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82618B" w:rsidRPr="003F7CF1" w:rsidRDefault="0082618B"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82618B" w:rsidRPr="003F7CF1" w:rsidRDefault="0082618B"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82618B" w:rsidRPr="003F7CF1" w:rsidRDefault="0082618B"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82618B" w:rsidRPr="003F7CF1" w:rsidRDefault="0082618B"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82618B" w:rsidRPr="003F7CF1" w:rsidRDefault="0082618B"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82618B" w:rsidRPr="003F7CF1" w:rsidRDefault="0082618B"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82618B" w:rsidRPr="003F7CF1" w:rsidRDefault="0082618B"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82618B" w:rsidRPr="003F7CF1" w:rsidRDefault="0082618B"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82618B" w:rsidRPr="003F7CF1" w:rsidRDefault="0082618B"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82618B" w:rsidRPr="003F7CF1" w:rsidRDefault="0082618B"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3"/>
      <w:bookmarkStart w:id="645" w:name="_Toc323656692"/>
      <w:bookmarkStart w:id="646" w:name="_Toc324085430"/>
      <w:bookmarkStart w:id="647" w:name="_Toc383781082"/>
      <w:bookmarkStart w:id="648" w:name="_Toc49764486"/>
      <w:r w:rsidRPr="00EC76D5">
        <w:t>Characters and Strings</w:t>
      </w:r>
      <w:bookmarkEnd w:id="644"/>
      <w:bookmarkEnd w:id="645"/>
      <w:bookmarkEnd w:id="646"/>
      <w:bookmarkEnd w:id="647"/>
      <w:bookmarkEnd w:id="64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82618B" w:rsidRPr="003F7CF1" w:rsidRDefault="0082618B"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82618B" w:rsidRPr="003F7CF1" w:rsidRDefault="008261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82618B" w:rsidRPr="003F7CF1" w:rsidRDefault="0082618B"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82618B" w:rsidRPr="003F7CF1" w:rsidRDefault="0082618B"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82618B" w:rsidRPr="003F7CF1" w:rsidRDefault="0082618B"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82618B" w:rsidRPr="003F7CF1" w:rsidRDefault="0082618B"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82618B" w:rsidRPr="003F7CF1" w:rsidRDefault="0082618B"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82618B" w:rsidRPr="003F7CF1" w:rsidRDefault="0082618B"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3656693"/>
      <w:bookmarkStart w:id="650" w:name="_Toc324085431"/>
      <w:bookmarkStart w:id="651" w:name="_Toc383781083"/>
      <w:bookmarkStart w:id="652" w:name="_Toc49764487"/>
      <w:r w:rsidRPr="00EC76D5">
        <w:t>The ASCII Table</w:t>
      </w:r>
      <w:bookmarkEnd w:id="649"/>
      <w:bookmarkEnd w:id="650"/>
      <w:bookmarkEnd w:id="651"/>
      <w:bookmarkEnd w:id="65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3" w:name="_Toc320485584"/>
      <w:bookmarkStart w:id="654" w:name="_Toc323656694"/>
      <w:bookmarkStart w:id="655" w:name="_Toc324085432"/>
      <w:bookmarkStart w:id="656" w:name="_Ref383780778"/>
      <w:bookmarkStart w:id="657" w:name="_Toc383781084"/>
      <w:bookmarkStart w:id="658" w:name="_Toc49764488"/>
      <w:r w:rsidRPr="00EC76D5">
        <w:t>Pointers</w:t>
      </w:r>
      <w:bookmarkEnd w:id="653"/>
      <w:bookmarkEnd w:id="654"/>
      <w:bookmarkEnd w:id="655"/>
      <w:bookmarkEnd w:id="656"/>
      <w:bookmarkEnd w:id="657"/>
      <w:bookmarkEnd w:id="6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82618B" w:rsidRPr="003F7CF1" w:rsidRDefault="008261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82618B" w:rsidRPr="003F7CF1" w:rsidRDefault="0082618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82618B" w:rsidRPr="003F7CF1" w:rsidRDefault="008261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82618B" w:rsidRPr="003F7CF1" w:rsidRDefault="0082618B"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82618B" w:rsidRPr="003F7CF1" w:rsidRDefault="0082618B"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82618B" w:rsidRPr="003F7CF1" w:rsidRDefault="0082618B"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82618B" w:rsidRPr="003F7CF1" w:rsidRDefault="0082618B"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82618B" w:rsidRPr="003F7CF1" w:rsidRDefault="0082618B"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82618B" w:rsidRPr="003F7CF1" w:rsidRDefault="0082618B"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82618B" w:rsidRPr="003F7CF1" w:rsidRDefault="0082618B"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82618B" w:rsidRPr="003F7CF1" w:rsidRDefault="0082618B"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82618B" w:rsidRPr="003F7CF1" w:rsidRDefault="0082618B"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82618B" w:rsidRPr="003F7CF1" w:rsidRDefault="0082618B"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82618B" w:rsidRPr="003F7CF1" w:rsidRDefault="0082618B"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82618B" w:rsidRPr="003F7CF1" w:rsidRDefault="0082618B"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82618B" w:rsidRPr="003F7CF1" w:rsidRDefault="0082618B"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82618B" w:rsidRPr="003F7CF1" w:rsidRDefault="0082618B"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82618B" w:rsidRPr="003F7CF1" w:rsidRDefault="0082618B"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82618B" w:rsidRPr="003F7CF1" w:rsidRDefault="0082618B"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82618B" w:rsidRPr="003F7CF1" w:rsidRDefault="0082618B"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9" w:name="_Toc320485585"/>
      <w:bookmarkStart w:id="660" w:name="_Toc323656695"/>
      <w:bookmarkStart w:id="661" w:name="_Toc324085433"/>
      <w:bookmarkStart w:id="662" w:name="_Toc383781085"/>
      <w:bookmarkStart w:id="663" w:name="_Toc49764489"/>
      <w:r w:rsidRPr="00EC76D5">
        <w:t>Pointers and Dynamic Memory</w:t>
      </w:r>
      <w:bookmarkEnd w:id="659"/>
      <w:bookmarkEnd w:id="660"/>
      <w:bookmarkEnd w:id="661"/>
      <w:bookmarkEnd w:id="662"/>
      <w:bookmarkEnd w:id="6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82618B" w:rsidRPr="003F7CF1" w:rsidRDefault="008261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82618B" w:rsidRPr="003F7CF1" w:rsidRDefault="0082618B"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82618B" w:rsidRPr="003F7CF1" w:rsidRDefault="0082618B"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82618B" w:rsidRPr="003F7CF1" w:rsidRDefault="008261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82618B" w:rsidRPr="003F7CF1" w:rsidRDefault="0082618B"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82618B" w:rsidRPr="003F7CF1" w:rsidRDefault="0082618B"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82618B" w:rsidRPr="003F7CF1" w:rsidRDefault="008261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82618B" w:rsidRPr="003F7CF1" w:rsidRDefault="008261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82618B" w:rsidRPr="003F7CF1" w:rsidRDefault="0082618B"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82618B" w:rsidRPr="003F7CF1" w:rsidRDefault="0082618B"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82618B" w:rsidRPr="003F7CF1" w:rsidRDefault="0082618B"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82618B" w:rsidRPr="003F7CF1" w:rsidRDefault="0082618B"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82618B" w:rsidRPr="003F7CF1" w:rsidRDefault="0082618B"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82618B" w:rsidRPr="003F7CF1" w:rsidRDefault="0082618B"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82618B" w:rsidRPr="003F7CF1" w:rsidRDefault="0082618B"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82618B" w:rsidRPr="003F7CF1" w:rsidRDefault="0082618B"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82618B" w:rsidRPr="003F7CF1" w:rsidRDefault="0082618B"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82618B" w:rsidRPr="003F7CF1" w:rsidRDefault="0082618B"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82618B" w:rsidRPr="003F7CF1" w:rsidRDefault="0082618B"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82618B" w:rsidRPr="003F7CF1" w:rsidRDefault="0082618B"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82618B" w:rsidRPr="003F7CF1" w:rsidRDefault="0082618B"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82618B" w:rsidRPr="003F7CF1" w:rsidRDefault="0082618B"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82618B" w:rsidRPr="003F7CF1" w:rsidRDefault="0082618B"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82618B" w:rsidRPr="003F7CF1" w:rsidRDefault="0082618B"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82618B" w:rsidRPr="003F7CF1" w:rsidRDefault="0082618B"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82618B" w:rsidRPr="003F7CF1" w:rsidRDefault="0082618B"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82618B" w:rsidRPr="003F7CF1" w:rsidRDefault="0082618B"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82618B" w:rsidRPr="003F7CF1" w:rsidRDefault="0082618B"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82618B" w:rsidRPr="003F7CF1" w:rsidRDefault="0082618B"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82618B" w:rsidRPr="003F7CF1" w:rsidRDefault="0082618B"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82618B" w:rsidRPr="003F7CF1" w:rsidRDefault="0082618B"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82618B" w:rsidRPr="003F7CF1" w:rsidRDefault="0082618B"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82618B" w:rsidRPr="003F7CF1" w:rsidRDefault="008261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82618B" w:rsidRPr="003F7CF1" w:rsidRDefault="0082618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82618B" w:rsidRPr="003F7CF1" w:rsidRDefault="0082618B"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82618B" w:rsidRPr="003F7CF1" w:rsidRDefault="008261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82618B" w:rsidRPr="003F7CF1" w:rsidRDefault="0082618B"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82618B" w:rsidRPr="003F7CF1" w:rsidRDefault="0082618B"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82618B" w:rsidRPr="003F7CF1" w:rsidRDefault="0082618B"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82618B" w:rsidRPr="003F7CF1" w:rsidRDefault="0082618B"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82618B" w:rsidRPr="003F7CF1" w:rsidRDefault="0082618B"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82618B" w:rsidRPr="003F7CF1" w:rsidRDefault="0082618B"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82618B" w:rsidRPr="003F7CF1" w:rsidRDefault="0082618B"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82618B" w:rsidRPr="003F7CF1" w:rsidRDefault="0082618B"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82618B" w:rsidRPr="003F7CF1" w:rsidRDefault="0082618B"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82618B" w:rsidRPr="003F7CF1" w:rsidRDefault="0082618B"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82618B" w:rsidRPr="003F7CF1" w:rsidRDefault="0082618B"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82618B" w:rsidRPr="003F7CF1" w:rsidRDefault="0082618B"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82618B" w:rsidRPr="003F7CF1" w:rsidRDefault="0082618B"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82618B" w:rsidRPr="003F7CF1" w:rsidRDefault="0082618B"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86"/>
      <w:bookmarkStart w:id="665" w:name="_Toc323656696"/>
      <w:bookmarkStart w:id="666" w:name="_Toc324085434"/>
      <w:bookmarkStart w:id="667" w:name="_Toc383781086"/>
      <w:bookmarkStart w:id="668" w:name="_Toc49764490"/>
      <w:r w:rsidRPr="00EC76D5">
        <w:t>Defining our own types</w:t>
      </w:r>
      <w:bookmarkEnd w:id="664"/>
      <w:bookmarkEnd w:id="665"/>
      <w:bookmarkEnd w:id="666"/>
      <w:bookmarkEnd w:id="667"/>
      <w:bookmarkEnd w:id="6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7"/>
      <w:bookmarkStart w:id="670" w:name="_Toc323656697"/>
      <w:bookmarkStart w:id="671" w:name="_Toc324085435"/>
      <w:bookmarkStart w:id="672" w:name="_Toc383781087"/>
      <w:bookmarkStart w:id="673" w:name="_Toc49764491"/>
      <w:r w:rsidRPr="00EC76D5">
        <w:t>The Type Size</w:t>
      </w:r>
      <w:bookmarkEnd w:id="669"/>
      <w:bookmarkEnd w:id="670"/>
      <w:bookmarkEnd w:id="671"/>
      <w:bookmarkEnd w:id="672"/>
      <w:bookmarkEnd w:id="6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5" w:name="_Toc320485588"/>
      <w:bookmarkStart w:id="676" w:name="_Toc323656698"/>
      <w:bookmarkStart w:id="677" w:name="_Toc324085436"/>
      <w:bookmarkStart w:id="678" w:name="_Toc383781088"/>
      <w:bookmarkStart w:id="679" w:name="_Toc49764492"/>
      <w:r w:rsidRPr="00EC76D5">
        <w:t>Expressions and Operators</w:t>
      </w:r>
      <w:bookmarkEnd w:id="675"/>
      <w:bookmarkEnd w:id="676"/>
      <w:bookmarkEnd w:id="677"/>
      <w:bookmarkEnd w:id="678"/>
      <w:bookmarkEnd w:id="6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82618B" w:rsidRPr="003F7CF1" w:rsidRDefault="0082618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3748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82618B" w:rsidRPr="003F7CF1" w:rsidRDefault="0082618B"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82618B" w:rsidRPr="003F7CF1" w:rsidRDefault="0082618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82618B" w:rsidRPr="003F7CF1" w:rsidRDefault="0082618B"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82618B" w:rsidRPr="003F7CF1" w:rsidRDefault="0082618B"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37482"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82618B" w:rsidRPr="003F7CF1" w:rsidRDefault="0082618B"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82618B" w:rsidRPr="003F7CF1" w:rsidRDefault="0082618B"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82618B" w:rsidRPr="003F7CF1" w:rsidRDefault="0082618B"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89"/>
      <w:bookmarkStart w:id="681" w:name="_Toc323656699"/>
      <w:bookmarkStart w:id="682" w:name="_Toc324085437"/>
      <w:bookmarkStart w:id="683" w:name="_Toc383781089"/>
      <w:bookmarkStart w:id="684" w:name="_Toc49764493"/>
      <w:r w:rsidRPr="00EC76D5">
        <w:t>Arithmetic Operators</w:t>
      </w:r>
      <w:bookmarkEnd w:id="680"/>
      <w:bookmarkEnd w:id="681"/>
      <w:bookmarkEnd w:id="682"/>
      <w:bookmarkEnd w:id="683"/>
      <w:bookmarkEnd w:id="6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5" w:name="_Toc320485590"/>
      <w:bookmarkStart w:id="686" w:name="_Toc323656700"/>
      <w:bookmarkStart w:id="687" w:name="_Toc324085438"/>
      <w:bookmarkStart w:id="688" w:name="_Toc383781090"/>
      <w:bookmarkStart w:id="689" w:name="_Toc49764494"/>
      <w:r w:rsidRPr="00EC76D5">
        <w:rPr>
          <w:rStyle w:val="Italic"/>
          <w:i w:val="0"/>
        </w:rPr>
        <w:t>Pointer Arithmetic</w:t>
      </w:r>
      <w:bookmarkEnd w:id="685"/>
      <w:bookmarkEnd w:id="686"/>
      <w:bookmarkEnd w:id="687"/>
      <w:bookmarkEnd w:id="688"/>
      <w:bookmarkEnd w:id="6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82618B" w:rsidRPr="003F7CF1" w:rsidRDefault="0082618B"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82618B" w:rsidRPr="003F7CF1" w:rsidRDefault="0082618B"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82618B" w:rsidRPr="003F7CF1" w:rsidRDefault="0082618B"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82618B" w:rsidRPr="003F7CF1" w:rsidRDefault="0082618B"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82618B" w:rsidRPr="003F7CF1" w:rsidRDefault="0082618B"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82618B" w:rsidRPr="003F7CF1" w:rsidRDefault="0082618B"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82618B" w:rsidRPr="003F7CF1" w:rsidRDefault="0082618B"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82618B" w:rsidRPr="003F7CF1" w:rsidRDefault="0082618B"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82618B" w:rsidRPr="003F7CF1" w:rsidRDefault="0082618B"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82618B" w:rsidRPr="003F7CF1" w:rsidRDefault="0082618B"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82618B" w:rsidRPr="003F7CF1" w:rsidRDefault="0082618B"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82618B" w:rsidRPr="003F7CF1" w:rsidRDefault="0082618B"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82618B" w:rsidRPr="003F7CF1" w:rsidRDefault="0082618B"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82618B" w:rsidRPr="003F7CF1" w:rsidRDefault="0082618B"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82618B" w:rsidRPr="003F7CF1" w:rsidRDefault="0082618B"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82618B" w:rsidRPr="003F7CF1" w:rsidRDefault="0082618B"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82618B" w:rsidRPr="003F7CF1" w:rsidRDefault="0082618B"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82618B" w:rsidRPr="003F7CF1" w:rsidRDefault="0082618B"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82618B" w:rsidRPr="003F7CF1" w:rsidRDefault="0082618B"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1"/>
      <w:bookmarkStart w:id="691" w:name="_Toc323656701"/>
      <w:bookmarkStart w:id="692" w:name="_Toc324085439"/>
      <w:bookmarkStart w:id="693" w:name="_Toc383781091"/>
      <w:bookmarkStart w:id="694" w:name="_Toc49764495"/>
      <w:r w:rsidRPr="00EC76D5">
        <w:t>Increment and decrement</w:t>
      </w:r>
      <w:bookmarkEnd w:id="690"/>
      <w:bookmarkEnd w:id="691"/>
      <w:bookmarkEnd w:id="692"/>
      <w:bookmarkEnd w:id="693"/>
      <w:bookmarkEnd w:id="6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2"/>
      <w:bookmarkStart w:id="696" w:name="_Toc323656702"/>
      <w:bookmarkStart w:id="697" w:name="_Toc324085440"/>
      <w:bookmarkStart w:id="698" w:name="_Toc383781092"/>
      <w:bookmarkStart w:id="699" w:name="_Toc49764496"/>
      <w:r w:rsidRPr="00EC76D5">
        <w:t>Relational Operators</w:t>
      </w:r>
      <w:bookmarkEnd w:id="695"/>
      <w:bookmarkEnd w:id="696"/>
      <w:bookmarkEnd w:id="697"/>
      <w:bookmarkEnd w:id="698"/>
      <w:bookmarkEnd w:id="6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3"/>
      <w:bookmarkStart w:id="701" w:name="_Toc323656703"/>
      <w:bookmarkStart w:id="702" w:name="_Toc324085441"/>
      <w:bookmarkStart w:id="703" w:name="_Toc383781093"/>
      <w:bookmarkStart w:id="704" w:name="_Toc49764497"/>
      <w:r w:rsidRPr="00EC76D5">
        <w:t>Logical Operators</w:t>
      </w:r>
      <w:bookmarkEnd w:id="700"/>
      <w:bookmarkEnd w:id="701"/>
      <w:bookmarkEnd w:id="702"/>
      <w:bookmarkEnd w:id="703"/>
      <w:bookmarkEnd w:id="7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4"/>
      <w:bookmarkStart w:id="706" w:name="_Toc323656704"/>
      <w:bookmarkStart w:id="707" w:name="_Toc324085442"/>
      <w:bookmarkStart w:id="708" w:name="_Toc383781094"/>
      <w:bookmarkStart w:id="709" w:name="_Toc49764498"/>
      <w:r w:rsidRPr="00EC76D5">
        <w:t>Bitwise Operators</w:t>
      </w:r>
      <w:bookmarkEnd w:id="705"/>
      <w:bookmarkEnd w:id="706"/>
      <w:bookmarkEnd w:id="707"/>
      <w:bookmarkEnd w:id="708"/>
      <w:bookmarkEnd w:id="7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83747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83747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595"/>
      <w:bookmarkStart w:id="711" w:name="_Toc323656705"/>
      <w:bookmarkStart w:id="712" w:name="_Toc324085443"/>
      <w:bookmarkStart w:id="713" w:name="_Toc383781095"/>
      <w:bookmarkStart w:id="714" w:name="_Toc49764499"/>
      <w:r w:rsidRPr="00EC76D5">
        <w:lastRenderedPageBreak/>
        <w:t>Assignment</w:t>
      </w:r>
      <w:bookmarkEnd w:id="710"/>
      <w:bookmarkEnd w:id="711"/>
      <w:bookmarkEnd w:id="712"/>
      <w:bookmarkEnd w:id="713"/>
      <w:bookmarkEnd w:id="7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6"/>
      <w:bookmarkStart w:id="716" w:name="_Toc323656706"/>
      <w:bookmarkStart w:id="717" w:name="_Toc324085444"/>
      <w:bookmarkStart w:id="718" w:name="_Toc383781096"/>
      <w:bookmarkStart w:id="719" w:name="_Toc49764500"/>
      <w:r w:rsidRPr="00EC76D5">
        <w:t>The Condition Operator</w:t>
      </w:r>
      <w:bookmarkEnd w:id="715"/>
      <w:bookmarkEnd w:id="716"/>
      <w:bookmarkEnd w:id="717"/>
      <w:bookmarkEnd w:id="718"/>
      <w:bookmarkEnd w:id="7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97"/>
      <w:bookmarkStart w:id="721" w:name="_Toc323656707"/>
      <w:bookmarkStart w:id="722" w:name="_Toc324085445"/>
      <w:bookmarkStart w:id="723" w:name="_Toc383781097"/>
      <w:bookmarkStart w:id="724" w:name="_Toc49764501"/>
      <w:r w:rsidRPr="00EC76D5">
        <w:t>Precedence and Associatively</w:t>
      </w:r>
      <w:bookmarkEnd w:id="720"/>
      <w:bookmarkEnd w:id="721"/>
      <w:bookmarkEnd w:id="722"/>
      <w:bookmarkEnd w:id="723"/>
      <w:bookmarkEnd w:id="7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5" w:name="_Toc320485598"/>
      <w:bookmarkStart w:id="726" w:name="_Toc323656708"/>
      <w:bookmarkStart w:id="727" w:name="_Toc324085446"/>
      <w:bookmarkStart w:id="728" w:name="_Toc383781098"/>
      <w:bookmarkStart w:id="729" w:name="_Toc49764502"/>
      <w:r w:rsidRPr="00EC76D5">
        <w:t>Statements</w:t>
      </w:r>
      <w:bookmarkEnd w:id="725"/>
      <w:bookmarkEnd w:id="726"/>
      <w:bookmarkEnd w:id="727"/>
      <w:bookmarkEnd w:id="728"/>
      <w:bookmarkEnd w:id="7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599"/>
      <w:bookmarkStart w:id="731" w:name="_Toc323656709"/>
      <w:bookmarkStart w:id="732" w:name="_Toc324085447"/>
      <w:bookmarkStart w:id="733" w:name="_Toc383781099"/>
      <w:bookmarkStart w:id="734" w:name="_Toc49764503"/>
      <w:r w:rsidRPr="00EC76D5">
        <w:t>Selection statements</w:t>
      </w:r>
      <w:bookmarkEnd w:id="730"/>
      <w:bookmarkEnd w:id="731"/>
      <w:bookmarkEnd w:id="732"/>
      <w:bookmarkEnd w:id="733"/>
      <w:bookmarkEnd w:id="7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0485600"/>
      <w:bookmarkStart w:id="736" w:name="_Toc323656710"/>
      <w:bookmarkStart w:id="737" w:name="_Toc324085448"/>
      <w:bookmarkStart w:id="738" w:name="_Toc383781100"/>
      <w:bookmarkStart w:id="739" w:name="_Toc49764504"/>
      <w:r w:rsidRPr="00EC76D5">
        <w:t>Iteration statements</w:t>
      </w:r>
      <w:bookmarkEnd w:id="735"/>
      <w:bookmarkEnd w:id="736"/>
      <w:bookmarkEnd w:id="737"/>
      <w:bookmarkEnd w:id="738"/>
      <w:bookmarkEnd w:id="7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0" w:name="_Toc320485601"/>
      <w:bookmarkStart w:id="741" w:name="_Toc323656711"/>
      <w:bookmarkStart w:id="742" w:name="_Toc324085449"/>
      <w:bookmarkStart w:id="743" w:name="_Toc383781101"/>
      <w:bookmarkStart w:id="744" w:name="_Toc49764505"/>
      <w:r w:rsidRPr="00EC76D5">
        <w:t>Jump statements</w:t>
      </w:r>
      <w:bookmarkEnd w:id="740"/>
      <w:bookmarkEnd w:id="741"/>
      <w:bookmarkEnd w:id="742"/>
      <w:bookmarkEnd w:id="743"/>
      <w:bookmarkEnd w:id="7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5" w:name="_Toc320485602"/>
      <w:bookmarkStart w:id="746" w:name="_Toc323656712"/>
      <w:bookmarkStart w:id="747" w:name="_Toc324085450"/>
      <w:bookmarkStart w:id="748" w:name="_Toc383781102"/>
      <w:bookmarkStart w:id="749" w:name="_Toc49764506"/>
      <w:r w:rsidRPr="00EC76D5">
        <w:t>Expression statements</w:t>
      </w:r>
      <w:bookmarkEnd w:id="745"/>
      <w:bookmarkEnd w:id="746"/>
      <w:bookmarkEnd w:id="747"/>
      <w:bookmarkEnd w:id="748"/>
      <w:bookmarkEnd w:id="7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3656713"/>
      <w:bookmarkStart w:id="751" w:name="_Toc324085451"/>
      <w:bookmarkStart w:id="752" w:name="_Toc383781103"/>
      <w:bookmarkStart w:id="753" w:name="_Toc49764507"/>
      <w:r w:rsidRPr="00EC76D5">
        <w:t>Volatile</w:t>
      </w:r>
      <w:bookmarkEnd w:id="750"/>
      <w:bookmarkEnd w:id="751"/>
      <w:bookmarkEnd w:id="752"/>
      <w:bookmarkEnd w:id="7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5" w:author="Stefan Björnander" w:date="2012-05-06T21:16:00Z">
          <w:pPr>
            <w:pStyle w:val="CommandLine"/>
          </w:pPr>
        </w:pPrChange>
      </w:pPr>
    </w:p>
    <w:p w14:paraId="0D44E5CA" w14:textId="77777777" w:rsidR="00E80032" w:rsidRPr="00EC76D5" w:rsidRDefault="00E80032">
      <w:pPr>
        <w:pStyle w:val="Code"/>
        <w:pPrChange w:id="756" w:author="Stefan Björnander" w:date="2012-05-06T21:16:00Z">
          <w:pPr>
            <w:pStyle w:val="CommandLine"/>
          </w:pPr>
        </w:pPrChange>
      </w:pPr>
      <w:r w:rsidRPr="00EC76D5">
        <w:rPr>
          <w:rFonts w:eastAsia="Times New Roman"/>
          <w:noProof w:val="0"/>
          <w:color w:val="000000" w:themeColor="text1"/>
          <w:rPrChange w:id="75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60" w:name="_Toc320485603"/>
      <w:bookmarkStart w:id="761" w:name="_Toc323656714"/>
      <w:bookmarkStart w:id="762" w:name="_Toc324085452"/>
      <w:bookmarkStart w:id="763" w:name="_Toc383781104"/>
      <w:bookmarkStart w:id="764" w:name="_Toc49764508"/>
      <w:r w:rsidRPr="00EC76D5">
        <w:lastRenderedPageBreak/>
        <w:t>Functions</w:t>
      </w:r>
      <w:bookmarkEnd w:id="760"/>
      <w:bookmarkEnd w:id="761"/>
      <w:bookmarkEnd w:id="762"/>
      <w:bookmarkEnd w:id="763"/>
      <w:bookmarkEnd w:id="7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82618B" w:rsidRPr="003F7CF1" w:rsidRDefault="0082618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82618B" w:rsidRPr="003F7CF1" w:rsidRDefault="0082618B"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82618B" w:rsidRPr="003F7CF1" w:rsidRDefault="0082618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82618B" w:rsidRPr="003F7CF1" w:rsidRDefault="0082618B"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82618B" w:rsidRPr="003F7CF1" w:rsidRDefault="0082618B"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82618B" w:rsidRPr="003F7CF1" w:rsidRDefault="0082618B"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82618B" w:rsidRPr="003F7CF1" w:rsidRDefault="0082618B"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82618B" w:rsidRPr="003F7CF1" w:rsidRDefault="0082618B"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82618B" w:rsidRPr="003F7CF1" w:rsidRDefault="0082618B"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82618B" w:rsidRPr="003F7CF1" w:rsidRDefault="0082618B"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82618B" w:rsidRPr="003F7CF1" w:rsidRDefault="0082618B"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82618B" w:rsidRPr="003F7CF1" w:rsidRDefault="0082618B"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5" w:name="_Toc320485604"/>
      <w:bookmarkStart w:id="766" w:name="_Toc323656715"/>
      <w:bookmarkStart w:id="767" w:name="_Toc324085453"/>
      <w:bookmarkStart w:id="768" w:name="_Toc383781105"/>
      <w:bookmarkStart w:id="769" w:name="_Toc49764509"/>
      <w:r w:rsidRPr="00EC76D5">
        <w:t>Void Functions</w:t>
      </w:r>
      <w:bookmarkEnd w:id="765"/>
      <w:bookmarkEnd w:id="766"/>
      <w:bookmarkEnd w:id="767"/>
      <w:bookmarkEnd w:id="768"/>
      <w:bookmarkEnd w:id="7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70" w:name="_Toc320485605"/>
      <w:bookmarkStart w:id="771" w:name="_Toc323656716"/>
      <w:bookmarkStart w:id="772" w:name="_Toc324085454"/>
      <w:bookmarkStart w:id="773" w:name="_Toc383781106"/>
      <w:bookmarkStart w:id="774" w:name="_Toc49764510"/>
      <w:r w:rsidRPr="00EC76D5">
        <w:t>Local and global variables</w:t>
      </w:r>
      <w:bookmarkEnd w:id="770"/>
      <w:bookmarkEnd w:id="771"/>
      <w:bookmarkEnd w:id="772"/>
      <w:bookmarkEnd w:id="773"/>
      <w:bookmarkEnd w:id="7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5" w:name="_Toc323656717"/>
      <w:bookmarkStart w:id="776" w:name="_Toc324085455"/>
      <w:bookmarkStart w:id="777" w:name="_Toc383781107"/>
      <w:bookmarkStart w:id="778" w:name="_Toc49764511"/>
      <w:r w:rsidRPr="00EC76D5">
        <w:t>Inner Blocks with Local Variables</w:t>
      </w:r>
      <w:bookmarkEnd w:id="775"/>
      <w:bookmarkEnd w:id="776"/>
      <w:bookmarkEnd w:id="777"/>
      <w:bookmarkEnd w:id="7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struct</w:t>
      </w:r>
      <w:r w:rsidRPr="00EC76D5">
        <w:t xml:space="preserve"> IntPair Block(</w:t>
      </w:r>
      <w:r w:rsidRPr="00EC76D5">
        <w:rPr>
          <w:color w:val="000000" w:themeColor="text1"/>
          <w:rPrChange w:id="7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3" w:name="_Toc320485606"/>
      <w:bookmarkStart w:id="784" w:name="_Toc323656718"/>
      <w:bookmarkStart w:id="785" w:name="_Toc324085456"/>
      <w:bookmarkStart w:id="786" w:name="_Toc383781108"/>
      <w:bookmarkStart w:id="787" w:name="_Toc49764512"/>
      <w:r w:rsidRPr="00EC76D5">
        <w:t>Call-by-Value and Call-by-Reference</w:t>
      </w:r>
      <w:bookmarkEnd w:id="783"/>
      <w:bookmarkEnd w:id="784"/>
      <w:bookmarkEnd w:id="785"/>
      <w:bookmarkEnd w:id="786"/>
      <w:bookmarkEnd w:id="7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82618B" w:rsidRPr="003F7CF1" w:rsidRDefault="0082618B"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82618B" w:rsidRPr="003F7CF1" w:rsidRDefault="008261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82618B" w:rsidRPr="003F7CF1" w:rsidRDefault="0082618B"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82618B" w:rsidRPr="003F7CF1" w:rsidRDefault="008261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82618B" w:rsidRPr="003F7CF1" w:rsidRDefault="008261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82618B" w:rsidRPr="003F7CF1" w:rsidRDefault="0082618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82618B" w:rsidRPr="003F7CF1" w:rsidRDefault="008261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82618B" w:rsidRPr="003F7CF1" w:rsidRDefault="008261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82618B" w:rsidRPr="003F7CF1" w:rsidRDefault="008261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82618B" w:rsidRPr="003F7CF1" w:rsidRDefault="008261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82618B" w:rsidRPr="003F7CF1" w:rsidRDefault="008261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82618B" w:rsidRPr="003F7CF1" w:rsidRDefault="008261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82618B" w:rsidRPr="003F7CF1" w:rsidRDefault="008261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82618B" w:rsidRPr="003F7CF1" w:rsidRDefault="008261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82618B" w:rsidRPr="003F7CF1" w:rsidRDefault="008261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82618B" w:rsidRPr="003F7CF1" w:rsidRDefault="008261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82618B" w:rsidRPr="003F7CF1" w:rsidRDefault="0082618B"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82618B" w:rsidRPr="003F7CF1" w:rsidRDefault="0082618B"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82618B" w:rsidRPr="003F7CF1" w:rsidRDefault="0082618B"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82618B" w:rsidRPr="003F7CF1" w:rsidRDefault="0082618B"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82618B" w:rsidRPr="003F7CF1" w:rsidRDefault="0082618B"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82618B" w:rsidRPr="003F7CF1" w:rsidRDefault="0082618B"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82618B" w:rsidRPr="003F7CF1" w:rsidRDefault="0082618B"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82618B" w:rsidRPr="003F7CF1" w:rsidRDefault="0082618B"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82618B" w:rsidRPr="003F7CF1" w:rsidRDefault="0082618B"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82618B" w:rsidRPr="003F7CF1" w:rsidRDefault="0082618B"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82618B" w:rsidRPr="003F7CF1" w:rsidRDefault="0082618B"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82618B" w:rsidRPr="003F7CF1" w:rsidRDefault="0082618B"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82618B" w:rsidRPr="003F7CF1" w:rsidRDefault="0082618B"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82618B" w:rsidRPr="003F7CF1" w:rsidRDefault="0082618B"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82618B" w:rsidRPr="003F7CF1" w:rsidRDefault="0082618B"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82618B" w:rsidRPr="003F7CF1" w:rsidRDefault="0082618B"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82618B" w:rsidRPr="003F7CF1" w:rsidRDefault="0082618B"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82618B" w:rsidRPr="003F7CF1" w:rsidRDefault="0082618B"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82618B" w:rsidRPr="003F7CF1" w:rsidRDefault="0082618B"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82618B" w:rsidRPr="003F7CF1" w:rsidRDefault="0082618B"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82618B" w:rsidRPr="003F7CF1" w:rsidRDefault="0082618B"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82618B" w:rsidRPr="003F7CF1" w:rsidRDefault="0082618B"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82618B" w:rsidRPr="003F7CF1" w:rsidRDefault="0082618B"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82618B" w:rsidRPr="003F7CF1" w:rsidRDefault="0082618B"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82618B" w:rsidRPr="003F7CF1" w:rsidRDefault="0082618B"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82618B" w:rsidRPr="003F7CF1" w:rsidRDefault="0082618B"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82618B" w:rsidRPr="003F7CF1" w:rsidRDefault="0082618B"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82618B" w:rsidRPr="003F7CF1" w:rsidRDefault="008261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82618B" w:rsidRPr="003F7CF1" w:rsidRDefault="008261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82618B" w:rsidRPr="003F7CF1" w:rsidRDefault="008261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82618B" w:rsidRPr="003F7CF1" w:rsidRDefault="0082618B"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82618B" w:rsidRPr="003F7CF1" w:rsidRDefault="008261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82618B" w:rsidRPr="003F7CF1" w:rsidRDefault="0082618B"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82618B" w:rsidRPr="003F7CF1" w:rsidRDefault="008261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82618B" w:rsidRPr="003F7CF1" w:rsidRDefault="008261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82618B" w:rsidRPr="003F7CF1" w:rsidRDefault="008261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82618B" w:rsidRPr="003F7CF1" w:rsidRDefault="008261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82618B" w:rsidRPr="003F7CF1" w:rsidRDefault="0082618B"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82618B" w:rsidRPr="003F7CF1" w:rsidRDefault="0082618B"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82618B" w:rsidRPr="003F7CF1" w:rsidRDefault="0082618B"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82618B" w:rsidRPr="003F7CF1" w:rsidRDefault="0082618B"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82618B" w:rsidRPr="003F7CF1" w:rsidRDefault="0082618B"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82618B" w:rsidRPr="003F7CF1" w:rsidRDefault="0082618B"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82618B" w:rsidRPr="003F7CF1" w:rsidRDefault="0082618B"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82618B" w:rsidRPr="003F7CF1" w:rsidRDefault="0082618B"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82618B" w:rsidRPr="003F7CF1" w:rsidRDefault="0082618B"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82618B" w:rsidRPr="003F7CF1" w:rsidRDefault="0082618B"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82618B" w:rsidRPr="003F7CF1" w:rsidRDefault="0082618B"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82618B" w:rsidRPr="003F7CF1" w:rsidRDefault="0082618B"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82618B" w:rsidRPr="003F7CF1" w:rsidRDefault="0082618B"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82618B" w:rsidRPr="003F7CF1" w:rsidRDefault="0082618B"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82618B" w:rsidRPr="003F7CF1" w:rsidRDefault="0082618B"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82618B" w:rsidRPr="003F7CF1" w:rsidRDefault="0082618B"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82618B" w:rsidRPr="003F7CF1" w:rsidRDefault="0082618B"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82618B" w:rsidRPr="003F7CF1" w:rsidRDefault="0082618B"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82618B" w:rsidRPr="003F7CF1" w:rsidRDefault="0082618B"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82618B" w:rsidRPr="003F7CF1" w:rsidRDefault="0082618B"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82618B" w:rsidRPr="003F7CF1" w:rsidRDefault="0082618B"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82618B" w:rsidRPr="003F7CF1" w:rsidRDefault="0082618B"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82618B" w:rsidRPr="003F7CF1" w:rsidRDefault="0082618B"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82618B" w:rsidRPr="003F7CF1" w:rsidRDefault="0082618B"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82618B" w:rsidRPr="003F7CF1" w:rsidRDefault="0082618B"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82618B" w:rsidRPr="003F7CF1" w:rsidRDefault="0082618B"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82618B" w:rsidRPr="003F7CF1" w:rsidRDefault="0082618B"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82618B" w:rsidRPr="003F7CF1" w:rsidRDefault="0082618B"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82618B" w:rsidRPr="003F7CF1" w:rsidRDefault="0082618B"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82618B" w:rsidRPr="003F7CF1" w:rsidRDefault="0082618B"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82618B" w:rsidRPr="003F7CF1" w:rsidRDefault="0082618B"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82618B" w:rsidRPr="003F7CF1" w:rsidRDefault="0082618B"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82618B" w:rsidRPr="003F7CF1" w:rsidRDefault="0082618B"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82618B" w:rsidRPr="003F7CF1" w:rsidRDefault="0082618B"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82618B" w:rsidRPr="003F7CF1" w:rsidRDefault="0082618B"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82618B" w:rsidRPr="003F7CF1" w:rsidRDefault="0082618B"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82618B" w:rsidRPr="003F7CF1" w:rsidRDefault="0082618B"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82618B" w:rsidRPr="003F7CF1" w:rsidRDefault="0082618B"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82618B" w:rsidRPr="003F7CF1" w:rsidRDefault="0082618B"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82618B" w:rsidRPr="003F7CF1" w:rsidRDefault="0082618B"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8" w:name="_Toc320485607"/>
      <w:bookmarkStart w:id="789" w:name="_Toc323656719"/>
      <w:bookmarkStart w:id="790" w:name="_Toc324085457"/>
      <w:bookmarkStart w:id="791" w:name="_Toc383781109"/>
      <w:bookmarkStart w:id="792" w:name="_Toc49764513"/>
      <w:r w:rsidRPr="00EC76D5">
        <w:t>Static, Extern, and Register Variables</w:t>
      </w:r>
      <w:bookmarkEnd w:id="788"/>
      <w:bookmarkEnd w:id="789"/>
      <w:bookmarkEnd w:id="790"/>
      <w:bookmarkEnd w:id="791"/>
      <w:bookmarkEnd w:id="7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3" w:name="_Toc320485608"/>
      <w:bookmarkStart w:id="794" w:name="_Toc323656720"/>
      <w:bookmarkStart w:id="795" w:name="_Toc324085458"/>
      <w:bookmarkStart w:id="796" w:name="_Toc383781110"/>
      <w:bookmarkStart w:id="797" w:name="_Toc49764514"/>
      <w:r w:rsidRPr="00EC76D5">
        <w:lastRenderedPageBreak/>
        <w:t>Recursion</w:t>
      </w:r>
      <w:bookmarkEnd w:id="793"/>
      <w:bookmarkEnd w:id="794"/>
      <w:bookmarkEnd w:id="795"/>
      <w:bookmarkEnd w:id="796"/>
      <w:bookmarkEnd w:id="7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83747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8" w:name="_Toc320485609"/>
      <w:bookmarkStart w:id="799" w:name="_Toc323656721"/>
      <w:bookmarkStart w:id="800" w:name="_Toc324085459"/>
      <w:bookmarkStart w:id="801" w:name="_Toc383781111"/>
      <w:bookmarkStart w:id="802" w:name="_Toc49764515"/>
      <w:r>
        <w:t>Definition</w:t>
      </w:r>
      <w:r w:rsidR="00E80032" w:rsidRPr="00EC76D5">
        <w:t xml:space="preserve"> and Declaration</w:t>
      </w:r>
      <w:bookmarkEnd w:id="798"/>
      <w:bookmarkEnd w:id="799"/>
      <w:bookmarkEnd w:id="800"/>
      <w:bookmarkEnd w:id="801"/>
      <w:bookmarkEnd w:id="8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83748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83748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3" w:name="_Toc320485610"/>
      <w:bookmarkStart w:id="804" w:name="_Toc323656722"/>
      <w:bookmarkStart w:id="805" w:name="_Toc324085460"/>
      <w:bookmarkStart w:id="806" w:name="_Toc383781112"/>
      <w:bookmarkStart w:id="807" w:name="_Toc49764516"/>
      <w:r w:rsidRPr="00EC76D5">
        <w:t>Higher-Order Functions</w:t>
      </w:r>
      <w:bookmarkEnd w:id="803"/>
      <w:bookmarkEnd w:id="804"/>
      <w:bookmarkEnd w:id="805"/>
      <w:bookmarkEnd w:id="806"/>
      <w:bookmarkEnd w:id="8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8" w:name="_Toc320485611"/>
      <w:bookmarkStart w:id="809" w:name="_Toc323656723"/>
      <w:bookmarkStart w:id="810" w:name="_Toc324085461"/>
      <w:bookmarkStart w:id="811" w:name="_Toc383781113"/>
      <w:bookmarkStart w:id="812" w:name="_Ref383865210"/>
      <w:bookmarkStart w:id="813" w:name="_Toc49764517"/>
      <w:r w:rsidRPr="00EC76D5">
        <w:lastRenderedPageBreak/>
        <w:t>Structures and Linked Lists</w:t>
      </w:r>
      <w:bookmarkEnd w:id="808"/>
      <w:bookmarkEnd w:id="809"/>
      <w:bookmarkEnd w:id="810"/>
      <w:bookmarkEnd w:id="811"/>
      <w:bookmarkEnd w:id="812"/>
      <w:bookmarkEnd w:id="8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82618B" w:rsidRPr="003F7CF1" w:rsidRDefault="008261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82618B" w:rsidRPr="003F7CF1" w:rsidRDefault="008261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82618B" w:rsidRPr="003F7CF1" w:rsidRDefault="008261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82618B" w:rsidRPr="003F7CF1" w:rsidRDefault="008261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82618B" w:rsidRPr="003F7CF1" w:rsidRDefault="008261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82618B" w:rsidRPr="003F7CF1" w:rsidRDefault="008261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82618B" w:rsidRPr="003F7CF1" w:rsidRDefault="008261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82618B" w:rsidRPr="003F7CF1" w:rsidRDefault="0082618B"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82618B" w:rsidRPr="003F7CF1" w:rsidRDefault="0082618B"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82618B" w:rsidRPr="003F7CF1" w:rsidRDefault="008261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82618B" w:rsidRPr="003F7CF1" w:rsidRDefault="0082618B"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82618B" w:rsidRPr="003F7CF1" w:rsidRDefault="0082618B"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82618B" w:rsidRPr="003F7CF1" w:rsidRDefault="0082618B"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82618B" w:rsidRPr="003F7CF1" w:rsidRDefault="0082618B"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82618B" w:rsidRPr="003F7CF1" w:rsidRDefault="0082618B"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82618B" w:rsidRPr="003F7CF1" w:rsidRDefault="0082618B"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82618B" w:rsidRPr="003F7CF1" w:rsidRDefault="0082618B"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82618B" w:rsidRPr="003F7CF1" w:rsidRDefault="0082618B"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82618B" w:rsidRPr="003F7CF1" w:rsidRDefault="0082618B"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82618B" w:rsidRPr="003F7CF1" w:rsidRDefault="0082618B"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82618B" w:rsidRPr="003F7CF1" w:rsidRDefault="0082618B"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82618B" w:rsidRPr="003F7CF1" w:rsidRDefault="0082618B"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82618B" w:rsidRPr="003F7CF1" w:rsidRDefault="0082618B"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4" w:name="_Toc320485612"/>
      <w:bookmarkStart w:id="815" w:name="_Toc323656724"/>
      <w:bookmarkStart w:id="816" w:name="_Toc324085462"/>
      <w:bookmarkStart w:id="817" w:name="_Toc383781114"/>
      <w:bookmarkStart w:id="818" w:name="_Toc49764518"/>
      <w:r w:rsidRPr="00EC76D5">
        <w:t>Stacks and Linked Lists</w:t>
      </w:r>
      <w:bookmarkEnd w:id="814"/>
      <w:bookmarkEnd w:id="815"/>
      <w:bookmarkEnd w:id="816"/>
      <w:bookmarkEnd w:id="817"/>
      <w:bookmarkEnd w:id="8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82618B" w:rsidRPr="003F7CF1" w:rsidRDefault="008261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82618B" w:rsidRPr="003F7CF1" w:rsidRDefault="008261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82618B" w:rsidRPr="003F7CF1" w:rsidRDefault="008261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82618B" w:rsidRPr="003F7CF1" w:rsidRDefault="0082618B" w:rsidP="00E80032">
                              <w:pPr>
                                <w:pStyle w:val="SourceCodeBoxText"/>
                                <w:rPr>
                                  <w:sz w:val="19"/>
                                  <w:szCs w:val="19"/>
                                  <w:lang w:val="en-US"/>
                                </w:rPr>
                              </w:pPr>
                              <w:r w:rsidRPr="003F7CF1">
                                <w:rPr>
                                  <w:sz w:val="19"/>
                                  <w:szCs w:val="19"/>
                                  <w:lang w:val="en-US"/>
                                </w:rPr>
                                <w:t>push 1</w:t>
                              </w:r>
                            </w:p>
                            <w:p w14:paraId="3C159322" w14:textId="77777777" w:rsidR="0082618B" w:rsidRPr="003F7CF1" w:rsidRDefault="0082618B" w:rsidP="00E80032">
                              <w:pPr>
                                <w:pStyle w:val="SourceCodeBoxText"/>
                                <w:rPr>
                                  <w:sz w:val="19"/>
                                  <w:szCs w:val="19"/>
                                  <w:lang w:val="en-US"/>
                                </w:rPr>
                              </w:pPr>
                              <w:r w:rsidRPr="003F7CF1">
                                <w:rPr>
                                  <w:sz w:val="19"/>
                                  <w:szCs w:val="19"/>
                                  <w:lang w:val="en-US"/>
                                </w:rPr>
                                <w:t>push 2</w:t>
                              </w:r>
                            </w:p>
                            <w:p w14:paraId="22BA48C9" w14:textId="77777777" w:rsidR="0082618B" w:rsidRPr="003F7CF1" w:rsidRDefault="0082618B" w:rsidP="00E80032">
                              <w:pPr>
                                <w:pStyle w:val="SourceCodeBoxText"/>
                                <w:rPr>
                                  <w:sz w:val="19"/>
                                  <w:szCs w:val="19"/>
                                  <w:lang w:val="en-US"/>
                                </w:rPr>
                              </w:pPr>
                              <w:r w:rsidRPr="003F7CF1">
                                <w:rPr>
                                  <w:sz w:val="19"/>
                                  <w:szCs w:val="19"/>
                                  <w:lang w:val="en-US"/>
                                </w:rPr>
                                <w:t>push 3</w:t>
                              </w:r>
                            </w:p>
                            <w:p w14:paraId="5F86FACB"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82618B" w:rsidRPr="003F7CF1" w:rsidRDefault="0082618B"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82618B" w:rsidRPr="003F7CF1" w:rsidRDefault="0082618B"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82618B" w:rsidRPr="003F7CF1" w:rsidRDefault="0082618B"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82618B" w:rsidRPr="003F7CF1" w:rsidRDefault="0082618B" w:rsidP="00E80032">
                        <w:pPr>
                          <w:pStyle w:val="SourceCodeBoxText"/>
                          <w:rPr>
                            <w:sz w:val="19"/>
                            <w:szCs w:val="19"/>
                            <w:lang w:val="en-US"/>
                          </w:rPr>
                        </w:pPr>
                        <w:r w:rsidRPr="003F7CF1">
                          <w:rPr>
                            <w:sz w:val="19"/>
                            <w:szCs w:val="19"/>
                            <w:lang w:val="en-US"/>
                          </w:rPr>
                          <w:t>push 1</w:t>
                        </w:r>
                      </w:p>
                      <w:p w14:paraId="3C159322" w14:textId="77777777" w:rsidR="0082618B" w:rsidRPr="003F7CF1" w:rsidRDefault="0082618B" w:rsidP="00E80032">
                        <w:pPr>
                          <w:pStyle w:val="SourceCodeBoxText"/>
                          <w:rPr>
                            <w:sz w:val="19"/>
                            <w:szCs w:val="19"/>
                            <w:lang w:val="en-US"/>
                          </w:rPr>
                        </w:pPr>
                        <w:r w:rsidRPr="003F7CF1">
                          <w:rPr>
                            <w:sz w:val="19"/>
                            <w:szCs w:val="19"/>
                            <w:lang w:val="en-US"/>
                          </w:rPr>
                          <w:t>push 2</w:t>
                        </w:r>
                      </w:p>
                      <w:p w14:paraId="22BA48C9" w14:textId="77777777" w:rsidR="0082618B" w:rsidRPr="003F7CF1" w:rsidRDefault="0082618B" w:rsidP="00E80032">
                        <w:pPr>
                          <w:pStyle w:val="SourceCodeBoxText"/>
                          <w:rPr>
                            <w:sz w:val="19"/>
                            <w:szCs w:val="19"/>
                            <w:lang w:val="en-US"/>
                          </w:rPr>
                        </w:pPr>
                        <w:r w:rsidRPr="003F7CF1">
                          <w:rPr>
                            <w:sz w:val="19"/>
                            <w:szCs w:val="19"/>
                            <w:lang w:val="en-US"/>
                          </w:rPr>
                          <w:t>push 3</w:t>
                        </w:r>
                      </w:p>
                      <w:p w14:paraId="5F86FACB" w14:textId="77777777" w:rsidR="0082618B" w:rsidRPr="003F7CF1" w:rsidRDefault="0082618B"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82618B" w:rsidRPr="003F7CF1" w:rsidRDefault="008261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82618B" w:rsidRPr="003F7CF1" w:rsidRDefault="008261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82618B" w:rsidRPr="003F7CF1" w:rsidRDefault="0082618B"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82618B" w:rsidRPr="003F7CF1" w:rsidRDefault="008261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82618B" w:rsidRPr="003F7CF1" w:rsidRDefault="0082618B"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82618B" w:rsidRPr="003F7CF1" w:rsidRDefault="0082618B"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82618B" w:rsidRPr="003F7CF1" w:rsidRDefault="0082618B"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82618B" w:rsidRPr="003F7CF1" w:rsidRDefault="0082618B"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82618B" w:rsidRPr="003F7CF1" w:rsidRDefault="0082618B"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82618B" w:rsidRPr="003F7CF1" w:rsidRDefault="0082618B"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82618B" w:rsidRPr="003F7CF1" w:rsidRDefault="0082618B"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82618B" w:rsidRPr="003F7CF1" w:rsidRDefault="0082618B"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82618B" w:rsidRPr="003F7CF1" w:rsidRDefault="0082618B"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82618B" w:rsidRPr="003F7CF1" w:rsidRDefault="0082618B"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82618B" w:rsidRPr="003F7CF1" w:rsidRDefault="0082618B"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82618B" w:rsidRPr="003F7CF1" w:rsidRDefault="0082618B"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82618B" w:rsidRPr="003F7CF1" w:rsidRDefault="0082618B"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82618B" w:rsidRPr="003F7CF1" w:rsidRDefault="0082618B"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82618B" w:rsidRPr="003F7CF1" w:rsidRDefault="0082618B"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82618B" w:rsidRPr="003F7CF1" w:rsidRDefault="0082618B"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82618B" w:rsidRPr="003F7CF1" w:rsidRDefault="0082618B" w:rsidP="00E80032">
                              <w:pPr>
                                <w:pStyle w:val="SourceCodeBoxText"/>
                                <w:rPr>
                                  <w:sz w:val="19"/>
                                  <w:szCs w:val="19"/>
                                  <w:lang w:val="en-US"/>
                                </w:rPr>
                              </w:pPr>
                              <w:r w:rsidRPr="003F7CF1">
                                <w:rPr>
                                  <w:sz w:val="19"/>
                                  <w:szCs w:val="19"/>
                                  <w:lang w:val="en-US"/>
                                </w:rPr>
                                <w:t>3</w:t>
                              </w:r>
                            </w:p>
                            <w:p w14:paraId="40F6D3AC" w14:textId="77777777" w:rsidR="0082618B" w:rsidRPr="003F7CF1" w:rsidRDefault="0082618B"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82618B" w:rsidRPr="003F7CF1" w:rsidRDefault="0082618B"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82618B" w:rsidRPr="003F7CF1" w:rsidRDefault="0082618B"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82618B" w:rsidRPr="003F7CF1" w:rsidRDefault="0082618B"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82618B" w:rsidRPr="003F7CF1" w:rsidRDefault="0082618B"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82618B" w:rsidRPr="003F7CF1" w:rsidRDefault="0082618B"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82618B" w:rsidRPr="003F7CF1" w:rsidRDefault="0082618B"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82618B" w:rsidRPr="003F7CF1" w:rsidRDefault="0082618B" w:rsidP="00E80032">
                        <w:pPr>
                          <w:pStyle w:val="SourceCodeBoxText"/>
                          <w:rPr>
                            <w:sz w:val="19"/>
                            <w:szCs w:val="19"/>
                            <w:lang w:val="en-US"/>
                          </w:rPr>
                        </w:pPr>
                        <w:r w:rsidRPr="003F7CF1">
                          <w:rPr>
                            <w:sz w:val="19"/>
                            <w:szCs w:val="19"/>
                            <w:lang w:val="en-US"/>
                          </w:rPr>
                          <w:t>3</w:t>
                        </w:r>
                      </w:p>
                      <w:p w14:paraId="40F6D3AC" w14:textId="77777777" w:rsidR="0082618B" w:rsidRPr="003F7CF1" w:rsidRDefault="0082618B"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82618B" w:rsidRPr="003F7CF1" w:rsidRDefault="0082618B"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82618B" w:rsidRPr="003F7CF1" w:rsidRDefault="0082618B"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82618B" w:rsidRPr="003F7CF1" w:rsidRDefault="0082618B"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82618B" w:rsidRPr="003F7CF1" w:rsidRDefault="0082618B"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82618B" w:rsidRPr="003F7CF1" w:rsidRDefault="0082618B"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82618B" w:rsidRPr="003F7CF1" w:rsidRDefault="0082618B"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82618B" w:rsidRPr="003F7CF1" w:rsidRDefault="0082618B"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82618B" w:rsidRPr="003F7CF1" w:rsidRDefault="0082618B"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82618B" w:rsidRPr="003F7CF1" w:rsidRDefault="0082618B"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82618B" w:rsidRPr="003F7CF1" w:rsidRDefault="0082618B"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82618B" w:rsidRPr="003F7CF1" w:rsidRDefault="0082618B"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9" w:name="_Toc320485613"/>
      <w:bookmarkStart w:id="820" w:name="_Toc323656725"/>
      <w:bookmarkStart w:id="821" w:name="_Toc324085463"/>
      <w:bookmarkStart w:id="822" w:name="_Toc383781115"/>
      <w:bookmarkStart w:id="823" w:name="_Toc49764519"/>
      <w:r w:rsidRPr="00EC76D5">
        <w:t>Unions</w:t>
      </w:r>
      <w:bookmarkEnd w:id="819"/>
      <w:bookmarkEnd w:id="820"/>
      <w:bookmarkEnd w:id="821"/>
      <w:bookmarkEnd w:id="822"/>
      <w:bookmarkEnd w:id="8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4" w:name="_Toc320485614"/>
      <w:bookmarkStart w:id="825" w:name="_Toc323656726"/>
      <w:bookmarkStart w:id="826" w:name="_Toc324085464"/>
      <w:bookmarkStart w:id="827" w:name="_Toc383781116"/>
      <w:bookmarkStart w:id="828" w:name="_Toc49764520"/>
      <w:r w:rsidRPr="00EC76D5">
        <w:t>Bitfields</w:t>
      </w:r>
      <w:bookmarkEnd w:id="824"/>
      <w:bookmarkEnd w:id="825"/>
      <w:bookmarkEnd w:id="826"/>
      <w:bookmarkEnd w:id="827"/>
      <w:bookmarkEnd w:id="8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30" w:name="_Toc320485616"/>
      <w:bookmarkStart w:id="831" w:name="_Toc323656727"/>
      <w:bookmarkStart w:id="832" w:name="_Toc324085465"/>
      <w:bookmarkStart w:id="833" w:name="_Toc383781117"/>
      <w:bookmarkStart w:id="834" w:name="_Toc49764521"/>
      <w:r w:rsidRPr="00EC76D5">
        <w:t>Structures with function pointers</w:t>
      </w:r>
      <w:bookmarkEnd w:id="830"/>
      <w:bookmarkEnd w:id="831"/>
      <w:bookmarkEnd w:id="832"/>
      <w:bookmarkEnd w:id="833"/>
      <w:bookmarkEnd w:id="8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5" w:name="_Toc320485619"/>
      <w:bookmarkStart w:id="836" w:name="_Toc323656728"/>
      <w:bookmarkStart w:id="837" w:name="_Toc324085466"/>
      <w:bookmarkStart w:id="838" w:name="_Toc383781118"/>
      <w:bookmarkStart w:id="839" w:name="_Ref383781494"/>
      <w:bookmarkStart w:id="840" w:name="_Ref383865235"/>
      <w:bookmarkStart w:id="841" w:name="_Ref383865434"/>
      <w:bookmarkStart w:id="842" w:name="_Ref383866090"/>
      <w:bookmarkStart w:id="843" w:name="_Toc49764522"/>
      <w:r w:rsidRPr="00EC76D5">
        <w:t>The Preprocessor</w:t>
      </w:r>
      <w:bookmarkEnd w:id="835"/>
      <w:bookmarkEnd w:id="836"/>
      <w:bookmarkEnd w:id="837"/>
      <w:bookmarkEnd w:id="838"/>
      <w:bookmarkEnd w:id="839"/>
      <w:bookmarkEnd w:id="840"/>
      <w:bookmarkEnd w:id="841"/>
      <w:bookmarkEnd w:id="842"/>
      <w:bookmarkEnd w:id="8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4" w:name="_Toc320485618"/>
      <w:bookmarkStart w:id="845" w:name="_Toc323656729"/>
      <w:bookmarkStart w:id="846" w:name="_Toc324085467"/>
      <w:bookmarkStart w:id="847" w:name="_Toc383781119"/>
      <w:bookmarkStart w:id="848" w:name="_Toc49764523"/>
      <w:bookmarkStart w:id="849" w:name="_Toc320485621"/>
      <w:r w:rsidRPr="00EC76D5">
        <w:t>The Standard Library</w:t>
      </w:r>
      <w:bookmarkEnd w:id="844"/>
      <w:bookmarkEnd w:id="845"/>
      <w:bookmarkEnd w:id="846"/>
      <w:bookmarkEnd w:id="847"/>
      <w:bookmarkEnd w:id="8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50" w:name="_Toc323656730"/>
      <w:bookmarkStart w:id="851" w:name="_Toc324085468"/>
      <w:bookmarkStart w:id="852" w:name="_Toc383781120"/>
      <w:bookmarkStart w:id="853" w:name="_Toc49764524"/>
      <w:r w:rsidRPr="00EC76D5">
        <w:t>File Management</w:t>
      </w:r>
      <w:bookmarkEnd w:id="850"/>
      <w:bookmarkEnd w:id="851"/>
      <w:bookmarkEnd w:id="852"/>
      <w:bookmarkEnd w:id="8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4" w:name="_Toc323656731"/>
      <w:bookmarkStart w:id="855" w:name="_Toc324085469"/>
      <w:bookmarkStart w:id="856" w:name="_Toc383781121"/>
      <w:bookmarkStart w:id="857" w:name="_Toc49764525"/>
      <w:r w:rsidRPr="00EC76D5">
        <w:t>Program Parameters</w:t>
      </w:r>
      <w:bookmarkEnd w:id="854"/>
      <w:bookmarkEnd w:id="855"/>
      <w:bookmarkEnd w:id="856"/>
      <w:bookmarkEnd w:id="8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8" w:name="_Toc323656732"/>
      <w:bookmarkStart w:id="859" w:name="_Toc324085470"/>
      <w:bookmarkStart w:id="860" w:name="_Toc383781122"/>
      <w:bookmarkStart w:id="861" w:name="_Toc49764526"/>
      <w:r w:rsidRPr="00EC76D5">
        <w:t>Environment Functions</w:t>
      </w:r>
      <w:bookmarkEnd w:id="858"/>
      <w:bookmarkEnd w:id="859"/>
      <w:bookmarkEnd w:id="860"/>
      <w:bookmarkEnd w:id="8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ExitFunction(</w:t>
      </w:r>
      <w:r w:rsidRPr="00EC76D5">
        <w:rPr>
          <w:color w:val="000000" w:themeColor="text1"/>
          <w:rPrChange w:id="8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6" w:name="_Toc323656733"/>
      <w:bookmarkStart w:id="867" w:name="_Toc324085471"/>
      <w:bookmarkStart w:id="868" w:name="_Toc383781123"/>
      <w:bookmarkStart w:id="869" w:name="_Ref383865473"/>
      <w:bookmarkStart w:id="870" w:name="_Ref383865556"/>
      <w:bookmarkStart w:id="871" w:name="_Toc49764527"/>
      <w:r w:rsidRPr="00EC76D5">
        <w:t>Searching and Sorting</w:t>
      </w:r>
      <w:bookmarkEnd w:id="866"/>
      <w:bookmarkEnd w:id="867"/>
      <w:bookmarkEnd w:id="868"/>
      <w:bookmarkEnd w:id="869"/>
      <w:bookmarkEnd w:id="870"/>
      <w:bookmarkEnd w:id="8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3" w:author="Stefan Björnander" w:date="2012-05-06T21:51:00Z">
            <w:rPr>
              <w:color w:val="0000FF"/>
            </w:rPr>
          </w:rPrChange>
        </w:rPr>
        <w:t>int</w:t>
      </w:r>
      <w:r w:rsidRPr="00EC76D5">
        <w:t xml:space="preserve"> CompareIntegers(</w:t>
      </w:r>
      <w:r w:rsidRPr="00EC76D5">
        <w:rPr>
          <w:color w:val="000000" w:themeColor="text1"/>
          <w:rPrChange w:id="874" w:author="Stefan Björnander" w:date="2012-05-06T21:51:00Z">
            <w:rPr>
              <w:color w:val="0000FF"/>
            </w:rPr>
          </w:rPrChange>
        </w:rPr>
        <w:t>const</w:t>
      </w:r>
      <w:r w:rsidRPr="00EC76D5">
        <w:t xml:space="preserve"> </w:t>
      </w:r>
      <w:r w:rsidRPr="00EC76D5">
        <w:rPr>
          <w:color w:val="000000" w:themeColor="text1"/>
          <w:rPrChange w:id="875" w:author="Stefan Björnander" w:date="2012-05-06T21:51:00Z">
            <w:rPr>
              <w:color w:val="0000FF"/>
            </w:rPr>
          </w:rPrChange>
        </w:rPr>
        <w:t>int</w:t>
      </w:r>
      <w:r w:rsidRPr="00EC76D5">
        <w:t xml:space="preserve">* intPtr1, </w:t>
      </w:r>
      <w:r w:rsidRPr="00EC76D5">
        <w:rPr>
          <w:color w:val="000000" w:themeColor="text1"/>
          <w:rPrChange w:id="876" w:author="Stefan Björnander" w:date="2012-05-06T21:51:00Z">
            <w:rPr>
              <w:color w:val="0000FF"/>
            </w:rPr>
          </w:rPrChange>
        </w:rPr>
        <w:t>const</w:t>
      </w:r>
      <w:r w:rsidRPr="00EC76D5">
        <w:t xml:space="preserve"> </w:t>
      </w:r>
      <w:r w:rsidRPr="00EC76D5">
        <w:rPr>
          <w:color w:val="000000" w:themeColor="text1"/>
          <w:rPrChange w:id="8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6" w:name="_Toc323656734"/>
      <w:bookmarkStart w:id="887" w:name="_Toc324085472"/>
      <w:bookmarkStart w:id="888" w:name="_Toc383781124"/>
      <w:bookmarkStart w:id="889" w:name="_Toc49764528"/>
      <w:r w:rsidRPr="00EC76D5">
        <w:t xml:space="preserve">Functions with </w:t>
      </w:r>
      <w:bookmarkStart w:id="890" w:name="_Toc320485620"/>
      <w:r w:rsidRPr="00EC76D5">
        <w:t>Variable Number of Parameters</w:t>
      </w:r>
      <w:bookmarkEnd w:id="886"/>
      <w:bookmarkEnd w:id="887"/>
      <w:bookmarkEnd w:id="888"/>
      <w:bookmarkEnd w:id="890"/>
      <w:bookmarkEnd w:id="8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1" w:name="_Toc323656735"/>
      <w:bookmarkStart w:id="892" w:name="_Toc324085473"/>
      <w:bookmarkStart w:id="893" w:name="_Toc383781125"/>
      <w:bookmarkStart w:id="894" w:name="_Toc49764529"/>
      <w:r w:rsidRPr="00EC76D5">
        <w:t>String Management</w:t>
      </w:r>
      <w:bookmarkEnd w:id="891"/>
      <w:bookmarkEnd w:id="892"/>
      <w:bookmarkEnd w:id="893"/>
      <w:bookmarkEnd w:id="8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int</w:t>
      </w:r>
      <w:r w:rsidRPr="00EC76D5">
        <w:t xml:space="preserve"> FirstIndexOf(char s[], </w:t>
      </w:r>
      <w:r w:rsidRPr="00EC76D5">
        <w:rPr>
          <w:color w:val="000000" w:themeColor="text1"/>
          <w:rPrChange w:id="8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7" w:author="Stefan Björnander" w:date="2012-05-06T21:51:00Z">
            <w:rPr>
              <w:color w:val="0000FF"/>
            </w:rPr>
          </w:rPrChange>
        </w:rPr>
        <w:t>int</w:t>
      </w:r>
      <w:r w:rsidRPr="00EC76D5">
        <w:t xml:space="preserve"> LastIndexOf(</w:t>
      </w:r>
      <w:r w:rsidRPr="00EC76D5">
        <w:rPr>
          <w:color w:val="000000" w:themeColor="text1"/>
          <w:rPrChange w:id="898" w:author="Stefan Björnander" w:date="2012-05-06T21:51:00Z">
            <w:rPr>
              <w:color w:val="0000FF"/>
            </w:rPr>
          </w:rPrChange>
        </w:rPr>
        <w:t>char</w:t>
      </w:r>
      <w:r w:rsidRPr="00EC76D5">
        <w:t xml:space="preserve"> s[], </w:t>
      </w:r>
      <w:r w:rsidRPr="00EC76D5">
        <w:rPr>
          <w:color w:val="000000" w:themeColor="text1"/>
          <w:rPrChange w:id="8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00" w:author="Stefan Björnander" w:date="2012-05-06T21:51:00Z">
            <w:rPr>
              <w:color w:val="A31515"/>
            </w:rPr>
          </w:rPrChange>
        </w:rPr>
        <w:t>"Hello"</w:t>
      </w:r>
      <w:r w:rsidRPr="00EC76D5">
        <w:t xml:space="preserve">, s2[] = </w:t>
      </w:r>
      <w:r w:rsidRPr="00EC76D5">
        <w:rPr>
          <w:color w:val="000000" w:themeColor="text1"/>
          <w:rPrChange w:id="9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5" w:author="Stefan Björnander" w:date="2012-05-06T21:51:00Z">
            <w:rPr>
              <w:color w:val="0000FF"/>
            </w:rPr>
          </w:rPrChange>
        </w:rPr>
        <w:t>if</w:t>
      </w:r>
      <w:r w:rsidRPr="00EC76D5">
        <w:t xml:space="preserve"> (sscanf(s2, </w:t>
      </w:r>
      <w:r w:rsidRPr="00EC76D5">
        <w:rPr>
          <w:color w:val="000000" w:themeColor="text1"/>
          <w:rPrChange w:id="9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8" w:name="_Toc323656736"/>
      <w:bookmarkStart w:id="909" w:name="_Toc324085474"/>
      <w:bookmarkStart w:id="910" w:name="_Toc383781126"/>
      <w:bookmarkStart w:id="911" w:name="_Toc49764530"/>
      <w:r w:rsidRPr="00EC76D5">
        <w:t>Memory Management</w:t>
      </w:r>
      <w:bookmarkEnd w:id="908"/>
      <w:bookmarkEnd w:id="909"/>
      <w:bookmarkEnd w:id="910"/>
      <w:bookmarkEnd w:id="9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4" w:name="_Toc323656737"/>
      <w:bookmarkStart w:id="915" w:name="_Toc324085475"/>
      <w:bookmarkStart w:id="916" w:name="_Toc383781127"/>
      <w:bookmarkStart w:id="917" w:name="_Toc49764531"/>
      <w:r w:rsidRPr="00EC76D5">
        <w:t>Mathematical Functions</w:t>
      </w:r>
      <w:bookmarkEnd w:id="914"/>
      <w:bookmarkEnd w:id="915"/>
      <w:bookmarkEnd w:id="916"/>
      <w:bookmarkEnd w:id="9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8" w:name="_Toc320485615"/>
      <w:bookmarkStart w:id="919" w:name="_Toc323656738"/>
      <w:bookmarkStart w:id="920" w:name="_Toc324085476"/>
      <w:bookmarkStart w:id="921" w:name="_Toc383781128"/>
      <w:bookmarkStart w:id="922" w:name="_Toc49764532"/>
      <w:r w:rsidRPr="00EC76D5">
        <w:t>Long Jumps</w:t>
      </w:r>
      <w:bookmarkEnd w:id="918"/>
      <w:bookmarkEnd w:id="919"/>
      <w:bookmarkEnd w:id="920"/>
      <w:bookmarkEnd w:id="921"/>
      <w:bookmarkEnd w:id="9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3" w:name="_Toc323656739"/>
      <w:bookmarkStart w:id="924" w:name="_Toc324085477"/>
      <w:bookmarkStart w:id="925" w:name="_Toc383781129"/>
      <w:bookmarkStart w:id="926" w:name="_Toc49764533"/>
      <w:r w:rsidRPr="00EC76D5">
        <w:t>Time</w:t>
      </w:r>
      <w:bookmarkEnd w:id="923"/>
      <w:bookmarkEnd w:id="924"/>
      <w:bookmarkEnd w:id="925"/>
      <w:bookmarkEnd w:id="9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7" w:author="Stefan Björnander" w:date="2012-05-06T21:51:00Z">
            <w:rPr>
              <w:color w:val="A31515"/>
            </w:rPr>
          </w:rPrChange>
        </w:rPr>
        <w:t>"Feb"</w:t>
      </w:r>
      <w:r w:rsidRPr="00EC76D5">
        <w:t xml:space="preserve">, </w:t>
      </w:r>
      <w:r w:rsidRPr="00EC76D5">
        <w:rPr>
          <w:color w:val="000000" w:themeColor="text1"/>
          <w:rPrChange w:id="928" w:author="Stefan Björnander" w:date="2012-05-06T21:51:00Z">
            <w:rPr>
              <w:color w:val="A31515"/>
            </w:rPr>
          </w:rPrChange>
        </w:rPr>
        <w:t>"Mar"</w:t>
      </w:r>
      <w:r w:rsidRPr="00EC76D5">
        <w:t xml:space="preserve">, </w:t>
      </w:r>
      <w:r w:rsidRPr="00EC76D5">
        <w:rPr>
          <w:color w:val="000000" w:themeColor="text1"/>
          <w:rPrChange w:id="9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30" w:author="Stefan Björnander" w:date="2012-05-06T21:51:00Z">
            <w:rPr>
              <w:color w:val="A31515"/>
            </w:rPr>
          </w:rPrChange>
        </w:rPr>
        <w:t>"Jun"</w:t>
      </w:r>
      <w:r w:rsidRPr="00EC76D5">
        <w:t xml:space="preserve">, </w:t>
      </w:r>
      <w:r w:rsidRPr="00EC76D5">
        <w:rPr>
          <w:color w:val="000000" w:themeColor="text1"/>
          <w:rPrChange w:id="931" w:author="Stefan Björnander" w:date="2012-05-06T21:51:00Z">
            <w:rPr>
              <w:color w:val="A31515"/>
            </w:rPr>
          </w:rPrChange>
        </w:rPr>
        <w:t>"Jul"</w:t>
      </w:r>
      <w:r w:rsidRPr="00EC76D5">
        <w:t xml:space="preserve">, </w:t>
      </w:r>
      <w:r w:rsidRPr="00EC76D5">
        <w:rPr>
          <w:color w:val="000000" w:themeColor="text1"/>
          <w:rPrChange w:id="9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3" w:author="Stefan Björnander" w:date="2012-05-06T21:51:00Z">
            <w:rPr>
              <w:color w:val="A31515"/>
            </w:rPr>
          </w:rPrChange>
        </w:rPr>
        <w:t>"Oct"</w:t>
      </w:r>
      <w:r w:rsidRPr="00EC76D5">
        <w:t xml:space="preserve">, </w:t>
      </w:r>
      <w:r w:rsidRPr="00EC76D5">
        <w:rPr>
          <w:color w:val="000000" w:themeColor="text1"/>
          <w:rPrChange w:id="934" w:author="Stefan Björnander" w:date="2012-05-06T21:51:00Z">
            <w:rPr>
              <w:color w:val="A31515"/>
            </w:rPr>
          </w:rPrChange>
        </w:rPr>
        <w:t>"Nov"</w:t>
      </w:r>
      <w:r w:rsidRPr="00EC76D5">
        <w:t>,</w:t>
      </w:r>
      <w:r w:rsidRPr="00EC76D5">
        <w:rPr>
          <w:color w:val="000000" w:themeColor="text1"/>
          <w:rPrChange w:id="9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6" w:author="Stefan Björnander" w:date="2012-05-06T21:51:00Z">
            <w:rPr>
              <w:color w:val="A31515"/>
            </w:rPr>
          </w:rPrChange>
        </w:rPr>
        <w:t>"Mon"</w:t>
      </w:r>
      <w:r w:rsidRPr="00EC76D5">
        <w:t xml:space="preserve">, </w:t>
      </w:r>
      <w:r w:rsidRPr="00EC76D5">
        <w:rPr>
          <w:color w:val="000000" w:themeColor="text1"/>
          <w:rPrChange w:id="937" w:author="Stefan Björnander" w:date="2012-05-06T21:51:00Z">
            <w:rPr>
              <w:color w:val="A31515"/>
            </w:rPr>
          </w:rPrChange>
        </w:rPr>
        <w:t>"Tue"</w:t>
      </w:r>
      <w:r w:rsidRPr="00EC76D5">
        <w:t xml:space="preserve">, </w:t>
      </w:r>
      <w:r w:rsidRPr="00EC76D5">
        <w:rPr>
          <w:color w:val="000000" w:themeColor="text1"/>
          <w:rPrChange w:id="9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9" w:author="Stefan Björnander" w:date="2012-05-06T21:51:00Z">
            <w:rPr>
              <w:color w:val="A31515"/>
            </w:rPr>
          </w:rPrChange>
        </w:rPr>
        <w:t>"Fri"</w:t>
      </w:r>
      <w:r w:rsidRPr="00EC76D5">
        <w:t xml:space="preserve">, </w:t>
      </w:r>
      <w:r w:rsidRPr="00EC76D5">
        <w:rPr>
          <w:color w:val="000000" w:themeColor="text1"/>
          <w:rPrChange w:id="9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4" w:name="_Toc323656740"/>
      <w:bookmarkStart w:id="945" w:name="_Toc324085478"/>
      <w:bookmarkStart w:id="946" w:name="_Toc383781130"/>
      <w:bookmarkStart w:id="947" w:name="_Toc49764534"/>
      <w:r w:rsidRPr="00EC76D5">
        <w:t>Random Numbers</w:t>
      </w:r>
      <w:bookmarkEnd w:id="944"/>
      <w:bookmarkEnd w:id="945"/>
      <w:bookmarkEnd w:id="946"/>
      <w:bookmarkEnd w:id="9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1" w:name="_Toc323656741"/>
      <w:bookmarkStart w:id="952" w:name="_Toc324085479"/>
      <w:bookmarkStart w:id="953" w:name="_Toc383781131"/>
      <w:bookmarkStart w:id="954" w:name="_Toc49764535"/>
      <w:r w:rsidRPr="00EC76D5">
        <w:t>Limits of Integral and Floating Types</w:t>
      </w:r>
      <w:bookmarkEnd w:id="951"/>
      <w:bookmarkEnd w:id="952"/>
      <w:bookmarkEnd w:id="953"/>
      <w:bookmarkEnd w:id="9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5" w:name="_Toc323656742"/>
      <w:bookmarkStart w:id="956" w:name="_Toc324085480"/>
      <w:bookmarkStart w:id="957" w:name="_Toc383781132"/>
      <w:bookmarkStart w:id="958" w:name="_Toc49764536"/>
      <w:r w:rsidRPr="00EC76D5">
        <w:t>Character Functions</w:t>
      </w:r>
      <w:bookmarkEnd w:id="955"/>
      <w:bookmarkEnd w:id="956"/>
      <w:bookmarkEnd w:id="957"/>
      <w:bookmarkEnd w:id="9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60"/>
            <w:commentRangeStart w:id="961"/>
            <w:r w:rsidRPr="00EC76D5">
              <w:rPr>
                <w:b/>
                <w:sz w:val="21"/>
                <w:szCs w:val="21"/>
              </w:rPr>
              <w:t>Isalnum</w:t>
            </w:r>
            <w:commentRangeEnd w:id="960"/>
            <w:r w:rsidR="00166455" w:rsidRPr="00EC76D5">
              <w:rPr>
                <w:rStyle w:val="Kommentarsreferens"/>
                <w:rFonts w:eastAsia="Times New Roman" w:cs="Times New Roman"/>
              </w:rPr>
              <w:commentReference w:id="960"/>
            </w:r>
            <w:commentRangeEnd w:id="961"/>
            <w:r w:rsidR="00166455" w:rsidRPr="00EC76D5">
              <w:rPr>
                <w:rStyle w:val="Kommentarsreferens"/>
                <w:rFonts w:eastAsia="Times New Roman" w:cs="Times New Roman"/>
              </w:rPr>
              <w:commentReference w:id="9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2" w:name="_Toc323656743"/>
      <w:bookmarkStart w:id="963" w:name="_Toc324085481"/>
      <w:bookmarkStart w:id="964" w:name="_Toc383781133"/>
      <w:bookmarkStart w:id="965" w:name="_Toc49764537"/>
      <w:r w:rsidRPr="00EC76D5">
        <w:t>Further Reading</w:t>
      </w:r>
      <w:bookmarkEnd w:id="849"/>
      <w:bookmarkEnd w:id="962"/>
      <w:bookmarkEnd w:id="963"/>
      <w:bookmarkEnd w:id="964"/>
      <w:bookmarkEnd w:id="9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6" w:name="_Toc49764538"/>
      <w:r w:rsidRPr="00EC76D5">
        <w:lastRenderedPageBreak/>
        <w:t>Foreword</w:t>
      </w:r>
      <w:bookmarkEnd w:id="9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82618B" w:rsidRDefault="0082618B" w:rsidP="005F7461">
                              <w:pPr>
                                <w:spacing w:before="60" w:after="0"/>
                                <w:jc w:val="center"/>
                                <w:rPr>
                                  <w:lang w:val="sv-SE"/>
                                </w:rPr>
                              </w:pPr>
                              <w:r>
                                <w:rPr>
                                  <w:lang w:val="sv-SE"/>
                                </w:rPr>
                                <w:t>Preprocessor</w:t>
                              </w:r>
                            </w:p>
                            <w:p w14:paraId="04F32221" w14:textId="77777777" w:rsidR="0082618B" w:rsidRPr="00C7380D" w:rsidRDefault="0082618B"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82618B" w:rsidRPr="008541FD" w:rsidRDefault="0082618B" w:rsidP="005F7461">
                              <w:pPr>
                                <w:spacing w:before="60" w:after="0"/>
                                <w:jc w:val="center"/>
                              </w:pPr>
                              <w:r w:rsidRPr="008541FD">
                                <w:t>Source</w:t>
                              </w:r>
                              <w:r>
                                <w:t xml:space="preserve"> </w:t>
                              </w:r>
                              <w:r w:rsidRPr="008541FD">
                                <w:t>Code</w:t>
                              </w:r>
                            </w:p>
                            <w:p w14:paraId="4FCEAC5C" w14:textId="77777777" w:rsidR="0082618B" w:rsidRDefault="0082618B"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82618B" w:rsidRDefault="0082618B"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82618B" w:rsidRDefault="0082618B" w:rsidP="005F7461">
                              <w:pPr>
                                <w:pStyle w:val="Normalwebb"/>
                                <w:spacing w:before="60" w:line="256" w:lineRule="auto"/>
                                <w:jc w:val="center"/>
                              </w:pPr>
                              <w:r>
                                <w:rPr>
                                  <w:rFonts w:eastAsia="Calibri"/>
                                  <w:sz w:val="22"/>
                                  <w:szCs w:val="22"/>
                                  <w:lang w:val="en-US"/>
                                </w:rPr>
                                <w:t>Processed Code</w:t>
                              </w:r>
                            </w:p>
                            <w:p w14:paraId="14142DBC" w14:textId="77777777" w:rsidR="0082618B" w:rsidRDefault="0082618B"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82618B" w:rsidRDefault="0082618B"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82618B" w:rsidRDefault="0082618B" w:rsidP="005F7461">
                              <w:pPr>
                                <w:pStyle w:val="Normalwebb"/>
                                <w:spacing w:before="60" w:line="254" w:lineRule="auto"/>
                                <w:jc w:val="center"/>
                              </w:pPr>
                              <w:r>
                                <w:rPr>
                                  <w:rFonts w:eastAsia="Calibri"/>
                                  <w:sz w:val="22"/>
                                  <w:szCs w:val="22"/>
                                  <w:lang w:val="en-US"/>
                                </w:rPr>
                                <w:t>Syntax Tree</w:t>
                              </w:r>
                            </w:p>
                            <w:p w14:paraId="070DB26E" w14:textId="77777777" w:rsidR="0082618B" w:rsidRDefault="008261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82618B" w:rsidRDefault="0082618B"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82618B" w:rsidRDefault="0082618B" w:rsidP="005F7461">
                              <w:pPr>
                                <w:pStyle w:val="Normalwebb"/>
                                <w:spacing w:before="60" w:line="252" w:lineRule="auto"/>
                                <w:jc w:val="center"/>
                              </w:pPr>
                              <w:r>
                                <w:rPr>
                                  <w:rFonts w:eastAsia="Calibri"/>
                                  <w:sz w:val="22"/>
                                  <w:szCs w:val="22"/>
                                  <w:lang w:val="en-US"/>
                                </w:rPr>
                                <w:t>Optimized Syntax Tree</w:t>
                              </w:r>
                            </w:p>
                            <w:p w14:paraId="3315953C" w14:textId="77777777" w:rsidR="0082618B" w:rsidRDefault="008261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82618B" w:rsidRDefault="0082618B"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82618B" w:rsidRDefault="0082618B" w:rsidP="005F7461">
                              <w:pPr>
                                <w:pStyle w:val="Normalwebb"/>
                                <w:spacing w:before="60" w:line="252" w:lineRule="auto"/>
                                <w:jc w:val="center"/>
                              </w:pPr>
                              <w:r>
                                <w:rPr>
                                  <w:rFonts w:eastAsia="Calibri"/>
                                  <w:sz w:val="22"/>
                                  <w:szCs w:val="22"/>
                                  <w:lang w:val="en-US"/>
                                </w:rPr>
                                <w:t>Middle Code List</w:t>
                              </w:r>
                            </w:p>
                            <w:p w14:paraId="321C1BE9" w14:textId="77777777" w:rsidR="0082618B" w:rsidRDefault="008261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82618B" w:rsidRDefault="0082618B" w:rsidP="005F7461">
                              <w:pPr>
                                <w:pStyle w:val="Normalwebb"/>
                                <w:spacing w:before="60" w:line="252" w:lineRule="auto"/>
                                <w:jc w:val="center"/>
                              </w:pPr>
                              <w:r>
                                <w:rPr>
                                  <w:rFonts w:eastAsia="Calibri"/>
                                  <w:sz w:val="22"/>
                                  <w:szCs w:val="22"/>
                                  <w:lang w:val="en-US"/>
                                </w:rPr>
                                <w:t>Optimized Middle Code List</w:t>
                              </w:r>
                            </w:p>
                            <w:p w14:paraId="4CF9CB98" w14:textId="77777777" w:rsidR="0082618B" w:rsidRDefault="0082618B"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82618B" w:rsidRDefault="0082618B"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82618B" w:rsidRDefault="0082618B"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82618B" w:rsidRDefault="0082618B" w:rsidP="005F7461">
                        <w:pPr>
                          <w:spacing w:before="60" w:after="0"/>
                          <w:jc w:val="center"/>
                          <w:rPr>
                            <w:lang w:val="sv-SE"/>
                          </w:rPr>
                        </w:pPr>
                        <w:r>
                          <w:rPr>
                            <w:lang w:val="sv-SE"/>
                          </w:rPr>
                          <w:t>Preprocessor</w:t>
                        </w:r>
                      </w:p>
                      <w:p w14:paraId="04F32221" w14:textId="77777777" w:rsidR="0082618B" w:rsidRPr="00C7380D" w:rsidRDefault="0082618B"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82618B" w:rsidRPr="008541FD" w:rsidRDefault="0082618B" w:rsidP="005F7461">
                        <w:pPr>
                          <w:spacing w:before="60" w:after="0"/>
                          <w:jc w:val="center"/>
                        </w:pPr>
                        <w:r w:rsidRPr="008541FD">
                          <w:t>Source</w:t>
                        </w:r>
                        <w:r>
                          <w:t xml:space="preserve"> </w:t>
                        </w:r>
                        <w:r w:rsidRPr="008541FD">
                          <w:t>Code</w:t>
                        </w:r>
                      </w:p>
                      <w:p w14:paraId="4FCEAC5C" w14:textId="77777777" w:rsidR="0082618B" w:rsidRDefault="0082618B"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82618B" w:rsidRDefault="0082618B"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82618B" w:rsidRDefault="0082618B" w:rsidP="005F7461">
                        <w:pPr>
                          <w:pStyle w:val="Normalwebb"/>
                          <w:spacing w:before="60" w:line="256" w:lineRule="auto"/>
                          <w:jc w:val="center"/>
                        </w:pPr>
                        <w:r>
                          <w:rPr>
                            <w:rFonts w:eastAsia="Calibri"/>
                            <w:sz w:val="22"/>
                            <w:szCs w:val="22"/>
                            <w:lang w:val="en-US"/>
                          </w:rPr>
                          <w:t>Processed Code</w:t>
                        </w:r>
                      </w:p>
                      <w:p w14:paraId="14142DBC" w14:textId="77777777" w:rsidR="0082618B" w:rsidRDefault="0082618B"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82618B" w:rsidRDefault="0082618B"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82618B" w:rsidRDefault="0082618B" w:rsidP="005F7461">
                        <w:pPr>
                          <w:pStyle w:val="Normalwebb"/>
                          <w:spacing w:before="60" w:line="254" w:lineRule="auto"/>
                          <w:jc w:val="center"/>
                        </w:pPr>
                        <w:r>
                          <w:rPr>
                            <w:rFonts w:eastAsia="Calibri"/>
                            <w:sz w:val="22"/>
                            <w:szCs w:val="22"/>
                            <w:lang w:val="en-US"/>
                          </w:rPr>
                          <w:t>Syntax Tree</w:t>
                        </w:r>
                      </w:p>
                      <w:p w14:paraId="070DB26E" w14:textId="77777777" w:rsidR="0082618B" w:rsidRDefault="0082618B"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82618B" w:rsidRDefault="0082618B"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82618B" w:rsidRDefault="0082618B" w:rsidP="005F7461">
                        <w:pPr>
                          <w:pStyle w:val="Normalwebb"/>
                          <w:spacing w:before="60" w:line="252" w:lineRule="auto"/>
                          <w:jc w:val="center"/>
                        </w:pPr>
                        <w:r>
                          <w:rPr>
                            <w:rFonts w:eastAsia="Calibri"/>
                            <w:sz w:val="22"/>
                            <w:szCs w:val="22"/>
                            <w:lang w:val="en-US"/>
                          </w:rPr>
                          <w:t>Optimized Syntax Tree</w:t>
                        </w:r>
                      </w:p>
                      <w:p w14:paraId="3315953C" w14:textId="77777777" w:rsidR="0082618B" w:rsidRDefault="0082618B"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82618B" w:rsidRDefault="0082618B"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82618B" w:rsidRDefault="0082618B" w:rsidP="005F7461">
                        <w:pPr>
                          <w:pStyle w:val="Normalwebb"/>
                          <w:spacing w:before="60" w:line="252" w:lineRule="auto"/>
                          <w:jc w:val="center"/>
                        </w:pPr>
                        <w:r>
                          <w:rPr>
                            <w:rFonts w:eastAsia="Calibri"/>
                            <w:sz w:val="22"/>
                            <w:szCs w:val="22"/>
                            <w:lang w:val="en-US"/>
                          </w:rPr>
                          <w:t>Middle Code List</w:t>
                        </w:r>
                      </w:p>
                      <w:p w14:paraId="321C1BE9" w14:textId="77777777" w:rsidR="0082618B" w:rsidRDefault="0082618B"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82618B" w:rsidRDefault="0082618B" w:rsidP="005F7461">
                        <w:pPr>
                          <w:pStyle w:val="Normalwebb"/>
                          <w:spacing w:before="60" w:line="252" w:lineRule="auto"/>
                          <w:jc w:val="center"/>
                        </w:pPr>
                        <w:r>
                          <w:rPr>
                            <w:rFonts w:eastAsia="Calibri"/>
                            <w:sz w:val="22"/>
                            <w:szCs w:val="22"/>
                            <w:lang w:val="en-US"/>
                          </w:rPr>
                          <w:t>Optimized Middle Code List</w:t>
                        </w:r>
                      </w:p>
                      <w:p w14:paraId="4CF9CB98" w14:textId="77777777" w:rsidR="0082618B" w:rsidRDefault="0082618B"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82618B" w:rsidRDefault="0082618B"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82618B" w:rsidRDefault="0082618B"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82618B" w:rsidRDefault="0082618B" w:rsidP="006F14D0">
                              <w:pPr>
                                <w:spacing w:before="60" w:after="0"/>
                                <w:jc w:val="center"/>
                                <w:rPr>
                                  <w:lang w:val="sv-SE"/>
                                </w:rPr>
                              </w:pPr>
                              <w:r>
                                <w:rPr>
                                  <w:lang w:val="sv-SE"/>
                                </w:rPr>
                                <w:t>Preprocessor</w:t>
                              </w:r>
                            </w:p>
                            <w:p w14:paraId="2CD90E0F" w14:textId="77777777" w:rsidR="0082618B" w:rsidRPr="00C7380D" w:rsidRDefault="0082618B"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82618B" w:rsidRPr="008541FD" w:rsidRDefault="0082618B" w:rsidP="006F14D0">
                              <w:pPr>
                                <w:spacing w:before="60" w:after="0"/>
                                <w:jc w:val="center"/>
                              </w:pPr>
                              <w:r w:rsidRPr="008541FD">
                                <w:t>Source</w:t>
                              </w:r>
                              <w:r>
                                <w:t xml:space="preserve"> </w:t>
                              </w:r>
                              <w:r w:rsidRPr="008541FD">
                                <w:t>Code</w:t>
                              </w:r>
                            </w:p>
                            <w:p w14:paraId="1314F231" w14:textId="77777777" w:rsidR="0082618B" w:rsidRDefault="0082618B"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82618B" w:rsidRDefault="0082618B"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82618B" w:rsidRDefault="0082618B" w:rsidP="006F14D0">
                              <w:pPr>
                                <w:pStyle w:val="Normalwebb"/>
                                <w:spacing w:before="60" w:line="256" w:lineRule="auto"/>
                                <w:jc w:val="center"/>
                              </w:pPr>
                              <w:r>
                                <w:rPr>
                                  <w:rFonts w:eastAsia="Calibri"/>
                                  <w:sz w:val="22"/>
                                  <w:szCs w:val="22"/>
                                  <w:lang w:val="en-US"/>
                                </w:rPr>
                                <w:t>Processed Code</w:t>
                              </w:r>
                            </w:p>
                            <w:p w14:paraId="705B7689" w14:textId="77777777" w:rsidR="0082618B" w:rsidRDefault="0082618B"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82618B" w:rsidRDefault="0082618B"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82618B" w:rsidRDefault="0082618B" w:rsidP="006F14D0">
                              <w:pPr>
                                <w:pStyle w:val="Normalwebb"/>
                                <w:spacing w:before="60" w:line="254" w:lineRule="auto"/>
                                <w:jc w:val="center"/>
                              </w:pPr>
                              <w:r>
                                <w:rPr>
                                  <w:rFonts w:eastAsia="Calibri"/>
                                  <w:sz w:val="22"/>
                                  <w:szCs w:val="22"/>
                                  <w:lang w:val="en-US"/>
                                </w:rPr>
                                <w:t>Syntax Tree</w:t>
                              </w:r>
                            </w:p>
                            <w:p w14:paraId="20988EE2" w14:textId="77777777" w:rsidR="0082618B" w:rsidRDefault="008261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82618B" w:rsidRDefault="0082618B"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82618B" w:rsidRDefault="0082618B" w:rsidP="006F14D0">
                              <w:pPr>
                                <w:pStyle w:val="Normalwebb"/>
                                <w:spacing w:before="60" w:line="252" w:lineRule="auto"/>
                                <w:jc w:val="center"/>
                              </w:pPr>
                              <w:r>
                                <w:rPr>
                                  <w:rFonts w:eastAsia="Calibri"/>
                                  <w:sz w:val="22"/>
                                  <w:szCs w:val="22"/>
                                  <w:lang w:val="en-US"/>
                                </w:rPr>
                                <w:t>Optimized Syntax Tree</w:t>
                              </w:r>
                            </w:p>
                            <w:p w14:paraId="35223DB0" w14:textId="77777777" w:rsidR="0082618B" w:rsidRDefault="008261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82618B" w:rsidRDefault="0082618B"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82618B" w:rsidRDefault="0082618B" w:rsidP="006F14D0">
                              <w:pPr>
                                <w:pStyle w:val="Normalwebb"/>
                                <w:spacing w:before="60" w:line="252" w:lineRule="auto"/>
                                <w:jc w:val="center"/>
                              </w:pPr>
                              <w:r>
                                <w:rPr>
                                  <w:rFonts w:eastAsia="Calibri"/>
                                  <w:sz w:val="22"/>
                                  <w:szCs w:val="22"/>
                                  <w:lang w:val="en-US"/>
                                </w:rPr>
                                <w:t>Middle Code List</w:t>
                              </w:r>
                            </w:p>
                            <w:p w14:paraId="5410A942" w14:textId="77777777" w:rsidR="0082618B" w:rsidRDefault="008261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82618B" w:rsidRDefault="0082618B" w:rsidP="006F14D0">
                              <w:pPr>
                                <w:pStyle w:val="Normalwebb"/>
                                <w:spacing w:before="60" w:line="252" w:lineRule="auto"/>
                                <w:jc w:val="center"/>
                              </w:pPr>
                              <w:r>
                                <w:rPr>
                                  <w:rFonts w:eastAsia="Calibri"/>
                                  <w:sz w:val="22"/>
                                  <w:szCs w:val="22"/>
                                  <w:lang w:val="en-US"/>
                                </w:rPr>
                                <w:t>Optimized Middle Code List</w:t>
                              </w:r>
                            </w:p>
                            <w:p w14:paraId="36F7A1DE" w14:textId="77777777" w:rsidR="0082618B" w:rsidRDefault="0082618B"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82618B" w:rsidRDefault="0082618B"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82618B" w:rsidRDefault="0082618B"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82618B" w:rsidRDefault="0082618B" w:rsidP="006F14D0">
                        <w:pPr>
                          <w:spacing w:before="60" w:after="0"/>
                          <w:jc w:val="center"/>
                          <w:rPr>
                            <w:lang w:val="sv-SE"/>
                          </w:rPr>
                        </w:pPr>
                        <w:r>
                          <w:rPr>
                            <w:lang w:val="sv-SE"/>
                          </w:rPr>
                          <w:t>Preprocessor</w:t>
                        </w:r>
                      </w:p>
                      <w:p w14:paraId="2CD90E0F" w14:textId="77777777" w:rsidR="0082618B" w:rsidRPr="00C7380D" w:rsidRDefault="0082618B"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82618B" w:rsidRPr="008541FD" w:rsidRDefault="0082618B" w:rsidP="006F14D0">
                        <w:pPr>
                          <w:spacing w:before="60" w:after="0"/>
                          <w:jc w:val="center"/>
                        </w:pPr>
                        <w:r w:rsidRPr="008541FD">
                          <w:t>Source</w:t>
                        </w:r>
                        <w:r>
                          <w:t xml:space="preserve"> </w:t>
                        </w:r>
                        <w:r w:rsidRPr="008541FD">
                          <w:t>Code</w:t>
                        </w:r>
                      </w:p>
                      <w:p w14:paraId="1314F231" w14:textId="77777777" w:rsidR="0082618B" w:rsidRDefault="0082618B"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82618B" w:rsidRDefault="0082618B"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82618B" w:rsidRDefault="0082618B" w:rsidP="006F14D0">
                        <w:pPr>
                          <w:pStyle w:val="Normalwebb"/>
                          <w:spacing w:before="60" w:line="256" w:lineRule="auto"/>
                          <w:jc w:val="center"/>
                        </w:pPr>
                        <w:r>
                          <w:rPr>
                            <w:rFonts w:eastAsia="Calibri"/>
                            <w:sz w:val="22"/>
                            <w:szCs w:val="22"/>
                            <w:lang w:val="en-US"/>
                          </w:rPr>
                          <w:t>Processed Code</w:t>
                        </w:r>
                      </w:p>
                      <w:p w14:paraId="705B7689" w14:textId="77777777" w:rsidR="0082618B" w:rsidRDefault="0082618B"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82618B" w:rsidRDefault="0082618B"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82618B" w:rsidRDefault="0082618B" w:rsidP="006F14D0">
                        <w:pPr>
                          <w:pStyle w:val="Normalwebb"/>
                          <w:spacing w:before="60" w:line="254" w:lineRule="auto"/>
                          <w:jc w:val="center"/>
                        </w:pPr>
                        <w:r>
                          <w:rPr>
                            <w:rFonts w:eastAsia="Calibri"/>
                            <w:sz w:val="22"/>
                            <w:szCs w:val="22"/>
                            <w:lang w:val="en-US"/>
                          </w:rPr>
                          <w:t>Syntax Tree</w:t>
                        </w:r>
                      </w:p>
                      <w:p w14:paraId="20988EE2" w14:textId="77777777" w:rsidR="0082618B" w:rsidRDefault="0082618B"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82618B" w:rsidRDefault="0082618B"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82618B" w:rsidRDefault="0082618B" w:rsidP="006F14D0">
                        <w:pPr>
                          <w:pStyle w:val="Normalwebb"/>
                          <w:spacing w:before="60" w:line="252" w:lineRule="auto"/>
                          <w:jc w:val="center"/>
                        </w:pPr>
                        <w:r>
                          <w:rPr>
                            <w:rFonts w:eastAsia="Calibri"/>
                            <w:sz w:val="22"/>
                            <w:szCs w:val="22"/>
                            <w:lang w:val="en-US"/>
                          </w:rPr>
                          <w:t>Optimized Syntax Tree</w:t>
                        </w:r>
                      </w:p>
                      <w:p w14:paraId="35223DB0" w14:textId="77777777" w:rsidR="0082618B" w:rsidRDefault="0082618B"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82618B" w:rsidRDefault="0082618B"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82618B" w:rsidRDefault="0082618B" w:rsidP="006F14D0">
                        <w:pPr>
                          <w:pStyle w:val="Normalwebb"/>
                          <w:spacing w:before="60" w:line="252" w:lineRule="auto"/>
                          <w:jc w:val="center"/>
                        </w:pPr>
                        <w:r>
                          <w:rPr>
                            <w:rFonts w:eastAsia="Calibri"/>
                            <w:sz w:val="22"/>
                            <w:szCs w:val="22"/>
                            <w:lang w:val="en-US"/>
                          </w:rPr>
                          <w:t>Middle Code List</w:t>
                        </w:r>
                      </w:p>
                      <w:p w14:paraId="5410A942" w14:textId="77777777" w:rsidR="0082618B" w:rsidRDefault="0082618B"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82618B" w:rsidRDefault="0082618B" w:rsidP="006F14D0">
                        <w:pPr>
                          <w:pStyle w:val="Normalwebb"/>
                          <w:spacing w:before="60" w:line="252" w:lineRule="auto"/>
                          <w:jc w:val="center"/>
                        </w:pPr>
                        <w:r>
                          <w:rPr>
                            <w:rFonts w:eastAsia="Calibri"/>
                            <w:sz w:val="22"/>
                            <w:szCs w:val="22"/>
                            <w:lang w:val="en-US"/>
                          </w:rPr>
                          <w:t>Optimized Middle Code List</w:t>
                        </w:r>
                      </w:p>
                      <w:p w14:paraId="36F7A1DE" w14:textId="77777777" w:rsidR="0082618B" w:rsidRDefault="0082618B"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82618B" w:rsidRDefault="0082618B"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82618B" w:rsidRDefault="0082618B"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0" w:author="Stefan Bjornander" w:date="2015-05-23T17:42:00Z" w:initials="SB">
    <w:p w14:paraId="7086E310" w14:textId="77777777" w:rsidR="0082618B" w:rsidRDefault="0082618B">
      <w:pPr>
        <w:pStyle w:val="Kommentarer"/>
      </w:pPr>
      <w:r>
        <w:rPr>
          <w:rStyle w:val="Kommentarsreferens"/>
        </w:rPr>
        <w:annotationRef/>
      </w:r>
    </w:p>
    <w:p w14:paraId="01C1DAD9" w14:textId="77777777" w:rsidR="0082618B" w:rsidRDefault="0082618B">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1" w:author="Stefan Bjornander" w:date="2015-05-23T17:42:00Z" w:initials="SB">
    <w:p w14:paraId="04F55807" w14:textId="77777777" w:rsidR="0082618B" w:rsidRDefault="0082618B">
      <w:pPr>
        <w:pStyle w:val="Kommentarer"/>
      </w:pPr>
      <w:r>
        <w:rPr>
          <w:rStyle w:val="Kommentarsreferens"/>
        </w:rPr>
        <w:annotationRef/>
      </w:r>
    </w:p>
    <w:p w14:paraId="533EC9EE" w14:textId="77777777" w:rsidR="0082618B" w:rsidRDefault="0082618B">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82618B" w:rsidRDefault="0082618B" w:rsidP="006C7309">
      <w:pPr>
        <w:spacing w:line="240" w:lineRule="auto"/>
      </w:pPr>
      <w:r>
        <w:separator/>
      </w:r>
    </w:p>
  </w:endnote>
  <w:endnote w:type="continuationSeparator" w:id="0">
    <w:p w14:paraId="0DD18C9D" w14:textId="77777777" w:rsidR="0082618B" w:rsidRDefault="0082618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82618B" w:rsidRDefault="0082618B" w:rsidP="006C7309">
      <w:pPr>
        <w:spacing w:line="240" w:lineRule="auto"/>
      </w:pPr>
      <w:r>
        <w:separator/>
      </w:r>
    </w:p>
  </w:footnote>
  <w:footnote w:type="continuationSeparator" w:id="0">
    <w:p w14:paraId="0BA3DA21" w14:textId="77777777" w:rsidR="0082618B" w:rsidRDefault="0082618B" w:rsidP="006C7309">
      <w:pPr>
        <w:spacing w:line="240" w:lineRule="auto"/>
      </w:pPr>
      <w:r>
        <w:continuationSeparator/>
      </w:r>
    </w:p>
  </w:footnote>
  <w:footnote w:id="1">
    <w:p w14:paraId="2E7B9447" w14:textId="672A4F2A" w:rsidR="0082618B" w:rsidRPr="00304E17" w:rsidRDefault="0082618B"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82618B" w:rsidRDefault="0082618B"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82618B" w:rsidRPr="007E20F3" w:rsidRDefault="0082618B"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82618B" w:rsidRPr="002D6FCA" w:rsidRDefault="0082618B">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82618B" w:rsidRDefault="0082618B"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82618B" w:rsidRPr="00DB458B" w:rsidRDefault="0082618B"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82618B" w:rsidRDefault="0082618B"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82618B" w:rsidRPr="00DB458B" w:rsidRDefault="0082618B">
      <w:pPr>
        <w:pStyle w:val="Fotnotstext"/>
      </w:pPr>
    </w:p>
  </w:footnote>
  <w:footnote w:id="8">
    <w:p w14:paraId="2574BD6E" w14:textId="77777777" w:rsidR="0082618B" w:rsidRPr="00725EAE" w:rsidRDefault="0082618B"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82618B" w:rsidRPr="00B4576D" w:rsidRDefault="0082618B"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82618B" w:rsidRPr="00080A22" w:rsidRDefault="0082618B"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82618B" w:rsidRDefault="0082618B"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82618B" w:rsidRDefault="0082618B" w:rsidP="00E80032">
      <w:pPr>
        <w:pStyle w:val="Code"/>
      </w:pPr>
      <w:r>
        <w:t>#define BOOL int</w:t>
      </w:r>
    </w:p>
    <w:p w14:paraId="5A8A6026" w14:textId="77777777" w:rsidR="0082618B" w:rsidRDefault="0082618B" w:rsidP="00E80032">
      <w:pPr>
        <w:pStyle w:val="Code"/>
      </w:pPr>
      <w:r>
        <w:t>#define TRUE 1</w:t>
      </w:r>
    </w:p>
    <w:p w14:paraId="09976B6C" w14:textId="77777777" w:rsidR="0082618B" w:rsidRPr="00BF232B" w:rsidRDefault="0082618B" w:rsidP="00E80032">
      <w:pPr>
        <w:pStyle w:val="Code"/>
      </w:pPr>
      <w:r>
        <w:t>#define FALSE 0</w:t>
      </w:r>
    </w:p>
  </w:footnote>
  <w:footnote w:id="12">
    <w:p w14:paraId="1100CB01" w14:textId="77777777" w:rsidR="0082618B" w:rsidRDefault="0082618B"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82618B" w:rsidRDefault="0082618B" w:rsidP="00E80032">
      <w:r>
        <w:rPr>
          <w:rStyle w:val="Fotnotsreferens"/>
        </w:rPr>
        <w:footnoteRef/>
      </w:r>
      <w:r>
        <w:t xml:space="preserve"> Depending of the compiler and its warning level settings.</w:t>
      </w:r>
    </w:p>
  </w:footnote>
  <w:footnote w:id="14">
    <w:p w14:paraId="3D554D37" w14:textId="77777777" w:rsidR="0082618B" w:rsidRPr="004679D4" w:rsidRDefault="0082618B"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82618B" w:rsidRPr="00C03AB7" w:rsidRDefault="0082618B"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82618B" w:rsidRPr="000C5114" w:rsidRDefault="0082618B"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82618B" w:rsidRPr="002343ED" w:rsidRDefault="0082618B"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82618B" w:rsidRDefault="0082618B" w:rsidP="00E80032">
      <w:r>
        <w:rPr>
          <w:rStyle w:val="Fotnotsreferens"/>
        </w:rPr>
        <w:footnoteRef/>
      </w:r>
      <w:r>
        <w:t xml:space="preserve"> However, we have no knowledge about the actual address; it may be 10,000 or anything else.</w:t>
      </w:r>
    </w:p>
  </w:footnote>
  <w:footnote w:id="19">
    <w:p w14:paraId="575EFDCD" w14:textId="77777777" w:rsidR="0082618B" w:rsidRPr="009B0162" w:rsidRDefault="0082618B"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82618B" w:rsidRDefault="0082618B"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82618B" w:rsidRDefault="0082618B"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82618B" w:rsidRPr="00E554CC" w:rsidRDefault="0082618B"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82618B" w:rsidRPr="00391B01" w:rsidRDefault="0082618B"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82618B" w:rsidRDefault="0082618B"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82618B" w:rsidRDefault="0082618B"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82618B" w:rsidRDefault="0082618B" w:rsidP="00E80032">
      <w:r>
        <w:rPr>
          <w:rStyle w:val="Fotnotsreferens"/>
        </w:rPr>
        <w:footnoteRef/>
      </w:r>
      <w:r>
        <w:t xml:space="preserve"> There is no rational explanation, just accept it.</w:t>
      </w:r>
    </w:p>
  </w:footnote>
  <w:footnote w:id="27">
    <w:p w14:paraId="0B9FD0C4" w14:textId="77777777" w:rsidR="0082618B" w:rsidRDefault="0082618B"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82618B" w:rsidRPr="00EF01A1" w:rsidRDefault="0082618B"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82618B" w:rsidRPr="008655EC" w:rsidRDefault="0082618B"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D5A"/>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098"/>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EA2"/>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18B"/>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2E2"/>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4D30"/>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07D"/>
    <w:rsid w:val="00C10672"/>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446</Pages>
  <Words>136279</Words>
  <Characters>722279</Characters>
  <Application>Microsoft Office Word</Application>
  <DocSecurity>0</DocSecurity>
  <Lines>6018</Lines>
  <Paragraphs>171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6</cp:revision>
  <cp:lastPrinted>2017-05-07T13:41:00Z</cp:lastPrinted>
  <dcterms:created xsi:type="dcterms:W3CDTF">2020-09-05T07:30:00Z</dcterms:created>
  <dcterms:modified xsi:type="dcterms:W3CDTF">2020-09-05T16:54:00Z</dcterms:modified>
</cp:coreProperties>
</file>